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4D8457" w14:textId="76737BBF" w:rsidR="008F5B02" w:rsidRPr="008820C8" w:rsidRDefault="008F5B02" w:rsidP="00FE6E6F">
      <w:pPr>
        <w:pStyle w:val="Heading1"/>
        <w:tabs>
          <w:tab w:val="clear" w:pos="270"/>
          <w:tab w:val="clear" w:pos="540"/>
          <w:tab w:val="clear" w:pos="720"/>
          <w:tab w:val="clear" w:pos="900"/>
          <w:tab w:val="clear" w:pos="1260"/>
          <w:tab w:val="clear" w:pos="2592"/>
          <w:tab w:val="clear" w:pos="6120"/>
          <w:tab w:val="center" w:pos="4680"/>
        </w:tabs>
        <w:jc w:val="center"/>
        <w:rPr>
          <w:b/>
          <w:szCs w:val="24"/>
        </w:rPr>
      </w:pPr>
    </w:p>
    <w:p w14:paraId="475F4380" w14:textId="2CAD5BBE" w:rsidR="00FE6E6F" w:rsidRPr="008820C8" w:rsidRDefault="00FE6E6F" w:rsidP="00FE6E6F">
      <w:pPr>
        <w:rPr>
          <w:sz w:val="24"/>
          <w:szCs w:val="24"/>
        </w:rPr>
      </w:pPr>
    </w:p>
    <w:p w14:paraId="1184911D" w14:textId="55956DCA" w:rsidR="00D16238" w:rsidRPr="00FC74F6" w:rsidRDefault="00FE6E6F" w:rsidP="00FE6E6F">
      <w:pPr>
        <w:jc w:val="center"/>
        <w:rPr>
          <w:b/>
          <w:bCs/>
          <w:sz w:val="28"/>
          <w:szCs w:val="28"/>
        </w:rPr>
      </w:pPr>
      <w:r w:rsidRPr="00FC74F6">
        <w:rPr>
          <w:b/>
          <w:bCs/>
          <w:sz w:val="28"/>
          <w:szCs w:val="28"/>
        </w:rPr>
        <w:t>University Senates Conference</w:t>
      </w:r>
    </w:p>
    <w:p w14:paraId="29382986" w14:textId="5C4F90AF" w:rsidR="003A05AB" w:rsidRPr="00FC74F6" w:rsidRDefault="003A05AB" w:rsidP="003A05AB">
      <w:pPr>
        <w:jc w:val="center"/>
        <w:rPr>
          <w:i/>
          <w:iCs/>
          <w:sz w:val="24"/>
          <w:szCs w:val="24"/>
        </w:rPr>
      </w:pPr>
      <w:r w:rsidRPr="00FC74F6">
        <w:rPr>
          <w:i/>
          <w:iCs/>
          <w:sz w:val="24"/>
          <w:szCs w:val="24"/>
        </w:rPr>
        <w:t>Finance, B</w:t>
      </w:r>
      <w:r w:rsidR="00FE1BEB" w:rsidRPr="00FC74F6">
        <w:rPr>
          <w:i/>
          <w:iCs/>
          <w:sz w:val="24"/>
          <w:szCs w:val="24"/>
        </w:rPr>
        <w:t>udget</w:t>
      </w:r>
      <w:r w:rsidRPr="00FC74F6">
        <w:rPr>
          <w:i/>
          <w:iCs/>
          <w:sz w:val="24"/>
          <w:szCs w:val="24"/>
        </w:rPr>
        <w:t xml:space="preserve"> &amp; </w:t>
      </w:r>
      <w:r w:rsidR="00B65BA7" w:rsidRPr="00FC74F6">
        <w:rPr>
          <w:i/>
          <w:iCs/>
          <w:sz w:val="24"/>
          <w:szCs w:val="24"/>
        </w:rPr>
        <w:t>Benefits</w:t>
      </w:r>
      <w:r w:rsidRPr="00FC74F6">
        <w:rPr>
          <w:i/>
          <w:iCs/>
          <w:sz w:val="24"/>
          <w:szCs w:val="24"/>
        </w:rPr>
        <w:t xml:space="preserve"> Committee</w:t>
      </w:r>
      <w:r w:rsidRPr="00FC74F6">
        <w:rPr>
          <w:i/>
          <w:iCs/>
          <w:sz w:val="24"/>
          <w:szCs w:val="24"/>
        </w:rPr>
        <w:br/>
      </w:r>
      <w:r w:rsidRPr="00FC74F6">
        <w:rPr>
          <w:sz w:val="24"/>
          <w:szCs w:val="24"/>
        </w:rPr>
        <w:t>Agenda</w:t>
      </w:r>
    </w:p>
    <w:p w14:paraId="39C35AF6" w14:textId="4F222A9E" w:rsidR="00F33C00" w:rsidRPr="005D7536" w:rsidRDefault="00515D94" w:rsidP="008C5F56">
      <w:pPr>
        <w:widowControl w:val="0"/>
        <w:tabs>
          <w:tab w:val="center" w:pos="4680"/>
        </w:tabs>
        <w:jc w:val="center"/>
        <w:rPr>
          <w:sz w:val="24"/>
          <w:szCs w:val="24"/>
        </w:rPr>
      </w:pPr>
      <w:bookmarkStart w:id="0" w:name="_Hlk156827900"/>
      <w:r>
        <w:rPr>
          <w:sz w:val="24"/>
          <w:szCs w:val="24"/>
        </w:rPr>
        <w:t>Friday</w:t>
      </w:r>
      <w:r w:rsidR="005D7536" w:rsidRPr="005D7536">
        <w:rPr>
          <w:sz w:val="24"/>
          <w:szCs w:val="24"/>
        </w:rPr>
        <w:t xml:space="preserve">, </w:t>
      </w:r>
      <w:r w:rsidR="008C0F5A">
        <w:rPr>
          <w:sz w:val="24"/>
          <w:szCs w:val="24"/>
        </w:rPr>
        <w:t>June 26</w:t>
      </w:r>
      <w:r w:rsidR="00F10748" w:rsidRPr="005D7536">
        <w:rPr>
          <w:sz w:val="24"/>
          <w:szCs w:val="24"/>
        </w:rPr>
        <w:t>, 2026</w:t>
      </w:r>
    </w:p>
    <w:p w14:paraId="36236EB6" w14:textId="5434E40B" w:rsidR="0077715C" w:rsidRDefault="008C0F5A" w:rsidP="00EE1337">
      <w:pPr>
        <w:widowControl w:val="0"/>
        <w:tabs>
          <w:tab w:val="center" w:pos="4680"/>
        </w:tabs>
        <w:jc w:val="center"/>
        <w:rPr>
          <w:sz w:val="24"/>
          <w:szCs w:val="24"/>
        </w:rPr>
      </w:pPr>
      <w:r>
        <w:rPr>
          <w:sz w:val="24"/>
          <w:szCs w:val="24"/>
        </w:rPr>
        <w:t>8:00</w:t>
      </w:r>
      <w:r w:rsidR="006D5DB5" w:rsidRPr="005D7536">
        <w:rPr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 w:rsidR="004128B3" w:rsidRPr="005D7536">
        <w:rPr>
          <w:sz w:val="24"/>
          <w:szCs w:val="24"/>
        </w:rPr>
        <w:t>.m.</w:t>
      </w:r>
      <w:r w:rsidR="00B6400E" w:rsidRPr="005D7536">
        <w:rPr>
          <w:sz w:val="24"/>
          <w:szCs w:val="24"/>
        </w:rPr>
        <w:t xml:space="preserve"> – </w:t>
      </w:r>
      <w:r>
        <w:rPr>
          <w:sz w:val="24"/>
          <w:szCs w:val="24"/>
        </w:rPr>
        <w:t>9</w:t>
      </w:r>
      <w:r w:rsidR="00B6400E" w:rsidRPr="005D7536">
        <w:rPr>
          <w:sz w:val="24"/>
          <w:szCs w:val="24"/>
        </w:rPr>
        <w:t>:</w:t>
      </w:r>
      <w:r w:rsidR="00F878AA">
        <w:rPr>
          <w:sz w:val="24"/>
          <w:szCs w:val="24"/>
        </w:rPr>
        <w:t>2</w:t>
      </w:r>
      <w:r w:rsidR="00124482" w:rsidRPr="005D7536">
        <w:rPr>
          <w:sz w:val="24"/>
          <w:szCs w:val="24"/>
        </w:rPr>
        <w:t>5</w:t>
      </w:r>
      <w:r w:rsidR="00B6400E" w:rsidRPr="005D7536">
        <w:rPr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 w:rsidR="00B6400E" w:rsidRPr="005D7536">
        <w:rPr>
          <w:sz w:val="24"/>
          <w:szCs w:val="24"/>
        </w:rPr>
        <w:t>.m.</w:t>
      </w:r>
    </w:p>
    <w:p w14:paraId="04823ED3" w14:textId="77777777" w:rsidR="00A85AAF" w:rsidRPr="008820C8" w:rsidRDefault="00A85AAF" w:rsidP="00EE1337">
      <w:pPr>
        <w:widowControl w:val="0"/>
        <w:tabs>
          <w:tab w:val="center" w:pos="4680"/>
        </w:tabs>
        <w:jc w:val="center"/>
        <w:rPr>
          <w:sz w:val="24"/>
          <w:szCs w:val="24"/>
        </w:rPr>
      </w:pPr>
    </w:p>
    <w:p w14:paraId="7FA0951A" w14:textId="49DEF19B" w:rsidR="00A85AAF" w:rsidRDefault="00A85AAF" w:rsidP="00A85AAF">
      <w:pPr>
        <w:pStyle w:val="BodyText"/>
        <w:ind w:right="90"/>
        <w:rPr>
          <w:szCs w:val="24"/>
        </w:rPr>
      </w:pPr>
      <w:r>
        <w:rPr>
          <w:szCs w:val="24"/>
        </w:rPr>
        <w:t>The Finance, Budget &amp; Benefits Committee Meeting will be held at the following public location:</w:t>
      </w:r>
    </w:p>
    <w:p w14:paraId="09D49B05" w14:textId="47855D58" w:rsidR="005A2821" w:rsidRDefault="005A2821" w:rsidP="00815A01">
      <w:pPr>
        <w:pStyle w:val="BodyText"/>
        <w:ind w:right="90"/>
        <w:rPr>
          <w:szCs w:val="24"/>
        </w:rPr>
      </w:pPr>
    </w:p>
    <w:p w14:paraId="51B3B0FC" w14:textId="77777777" w:rsidR="00E351D5" w:rsidRDefault="00E351D5" w:rsidP="007366FB">
      <w:pPr>
        <w:pStyle w:val="BodyText"/>
        <w:ind w:right="90"/>
        <w:rPr>
          <w:szCs w:val="24"/>
        </w:rPr>
      </w:pPr>
      <w:r>
        <w:rPr>
          <w:szCs w:val="24"/>
        </w:rPr>
        <w:t>I Hotel &amp; Conference Center</w:t>
      </w:r>
      <w:r>
        <w:rPr>
          <w:szCs w:val="24"/>
        </w:rPr>
        <w:br/>
        <w:t>Quad Room</w:t>
      </w:r>
    </w:p>
    <w:p w14:paraId="59AA6830" w14:textId="51F92359" w:rsidR="00E351D5" w:rsidRDefault="00E351D5" w:rsidP="007366FB">
      <w:pPr>
        <w:pStyle w:val="BodyText"/>
        <w:ind w:right="90"/>
        <w:rPr>
          <w:szCs w:val="24"/>
        </w:rPr>
      </w:pPr>
      <w:r>
        <w:rPr>
          <w:szCs w:val="24"/>
        </w:rPr>
        <w:t>190</w:t>
      </w:r>
      <w:r w:rsidR="008C0F5A">
        <w:rPr>
          <w:szCs w:val="24"/>
        </w:rPr>
        <w:t>0</w:t>
      </w:r>
      <w:r>
        <w:rPr>
          <w:szCs w:val="24"/>
        </w:rPr>
        <w:t xml:space="preserve"> S 1</w:t>
      </w:r>
      <w:r w:rsidRPr="00E351D5">
        <w:rPr>
          <w:szCs w:val="24"/>
          <w:vertAlign w:val="superscript"/>
        </w:rPr>
        <w:t>st</w:t>
      </w:r>
      <w:r>
        <w:rPr>
          <w:szCs w:val="24"/>
        </w:rPr>
        <w:t xml:space="preserve"> Street</w:t>
      </w:r>
    </w:p>
    <w:p w14:paraId="7B1412AE" w14:textId="177E1B14" w:rsidR="007366FB" w:rsidRPr="00427981" w:rsidRDefault="00E351D5" w:rsidP="007366FB">
      <w:pPr>
        <w:pStyle w:val="BodyText"/>
        <w:ind w:right="90"/>
        <w:rPr>
          <w:szCs w:val="24"/>
        </w:rPr>
      </w:pPr>
      <w:r>
        <w:rPr>
          <w:szCs w:val="24"/>
        </w:rPr>
        <w:t>Champaign, IL</w:t>
      </w:r>
      <w:r>
        <w:rPr>
          <w:szCs w:val="24"/>
        </w:rPr>
        <w:br/>
      </w:r>
    </w:p>
    <w:bookmarkEnd w:id="0"/>
    <w:p w14:paraId="0C6218AC" w14:textId="67BF8FEE" w:rsidR="000E20DA" w:rsidRPr="008820C8" w:rsidRDefault="00A646E0" w:rsidP="008C2785">
      <w:pPr>
        <w:rPr>
          <w:sz w:val="24"/>
          <w:szCs w:val="24"/>
        </w:rPr>
      </w:pPr>
      <w:r w:rsidRPr="008820C8">
        <w:rPr>
          <w:sz w:val="24"/>
          <w:szCs w:val="24"/>
        </w:rPr>
        <w:t xml:space="preserve"> </w:t>
      </w:r>
    </w:p>
    <w:p w14:paraId="233E065D" w14:textId="2DAC514E" w:rsidR="00A605A1" w:rsidRPr="008820C8" w:rsidRDefault="00A605A1" w:rsidP="00C97B66">
      <w:pPr>
        <w:jc w:val="center"/>
        <w:rPr>
          <w:b/>
          <w:bCs/>
          <w:sz w:val="24"/>
          <w:szCs w:val="24"/>
          <w:u w:val="single"/>
        </w:rPr>
      </w:pPr>
      <w:r w:rsidRPr="008820C8">
        <w:rPr>
          <w:b/>
          <w:bCs/>
          <w:sz w:val="24"/>
          <w:szCs w:val="24"/>
          <w:u w:val="single"/>
        </w:rPr>
        <w:t>Members</w:t>
      </w:r>
    </w:p>
    <w:p w14:paraId="3C37D939" w14:textId="267A6E3F" w:rsidR="00815A01" w:rsidRDefault="00815A01" w:rsidP="00C97B66">
      <w:pPr>
        <w:jc w:val="center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Kristi</w:t>
      </w:r>
      <w:r w:rsidR="00E76FD8">
        <w:rPr>
          <w:i/>
          <w:iCs/>
          <w:sz w:val="24"/>
          <w:szCs w:val="24"/>
        </w:rPr>
        <w:t xml:space="preserve"> Barnwell</w:t>
      </w:r>
    </w:p>
    <w:p w14:paraId="6AC52610" w14:textId="1AFC6C08" w:rsidR="00E76FD8" w:rsidRDefault="00E76FD8" w:rsidP="00C97B66">
      <w:pPr>
        <w:jc w:val="center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Annette Carmichael</w:t>
      </w:r>
    </w:p>
    <w:p w14:paraId="2C8C5F10" w14:textId="3DE60418" w:rsidR="00A605A1" w:rsidRPr="008820C8" w:rsidRDefault="003A05AB" w:rsidP="00C97B66">
      <w:pPr>
        <w:jc w:val="center"/>
        <w:rPr>
          <w:i/>
          <w:iCs/>
          <w:sz w:val="24"/>
          <w:szCs w:val="24"/>
        </w:rPr>
      </w:pPr>
      <w:r w:rsidRPr="008820C8">
        <w:rPr>
          <w:i/>
          <w:iCs/>
          <w:sz w:val="24"/>
          <w:szCs w:val="24"/>
        </w:rPr>
        <w:t>Larry Danziger</w:t>
      </w:r>
    </w:p>
    <w:p w14:paraId="55BA2FFC" w14:textId="54A3203C" w:rsidR="003A05AB" w:rsidRDefault="003A05AB" w:rsidP="00274927">
      <w:pPr>
        <w:jc w:val="center"/>
        <w:rPr>
          <w:i/>
          <w:iCs/>
          <w:sz w:val="24"/>
          <w:szCs w:val="24"/>
        </w:rPr>
      </w:pPr>
      <w:r w:rsidRPr="008820C8">
        <w:rPr>
          <w:i/>
          <w:iCs/>
          <w:sz w:val="24"/>
          <w:szCs w:val="24"/>
        </w:rPr>
        <w:t>Danilo Erricolo</w:t>
      </w:r>
    </w:p>
    <w:p w14:paraId="50B1FE2A" w14:textId="7AE44B33" w:rsidR="006125D7" w:rsidRPr="008820C8" w:rsidRDefault="006125D7" w:rsidP="00274927">
      <w:pPr>
        <w:jc w:val="center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Holly Golecki</w:t>
      </w:r>
    </w:p>
    <w:p w14:paraId="567BFAC3" w14:textId="0C1D6D50" w:rsidR="00A605A1" w:rsidRPr="008820C8" w:rsidRDefault="003A05AB" w:rsidP="00640D4B">
      <w:pPr>
        <w:jc w:val="center"/>
        <w:rPr>
          <w:sz w:val="24"/>
          <w:szCs w:val="24"/>
        </w:rPr>
      </w:pPr>
      <w:r w:rsidRPr="008820C8">
        <w:rPr>
          <w:i/>
          <w:iCs/>
          <w:sz w:val="24"/>
          <w:szCs w:val="24"/>
        </w:rPr>
        <w:t>Angela Lyons</w:t>
      </w:r>
      <w:r w:rsidR="00F10748">
        <w:rPr>
          <w:i/>
          <w:iCs/>
          <w:sz w:val="24"/>
          <w:szCs w:val="24"/>
        </w:rPr>
        <w:t>*</w:t>
      </w:r>
      <w:r w:rsidR="008C0F5A">
        <w:rPr>
          <w:i/>
          <w:iCs/>
          <w:sz w:val="24"/>
          <w:szCs w:val="24"/>
        </w:rPr>
        <w:br/>
      </w:r>
      <w:r w:rsidR="00ED7D1B" w:rsidRPr="008820C8">
        <w:rPr>
          <w:i/>
          <w:iCs/>
          <w:sz w:val="24"/>
          <w:szCs w:val="24"/>
        </w:rPr>
        <w:br/>
      </w:r>
    </w:p>
    <w:p w14:paraId="41F1713C" w14:textId="58917BD9" w:rsidR="00F716C4" w:rsidRPr="008820C8" w:rsidRDefault="00F716C4">
      <w:pPr>
        <w:pStyle w:val="ListParagraph"/>
        <w:numPr>
          <w:ilvl w:val="0"/>
          <w:numId w:val="31"/>
        </w:numPr>
        <w:rPr>
          <w:sz w:val="24"/>
          <w:szCs w:val="24"/>
          <w:u w:val="single"/>
        </w:rPr>
      </w:pPr>
      <w:r w:rsidRPr="008820C8">
        <w:rPr>
          <w:sz w:val="24"/>
          <w:szCs w:val="24"/>
          <w:u w:val="single"/>
        </w:rPr>
        <w:t>C</w:t>
      </w:r>
      <w:r w:rsidR="00FE6E6F" w:rsidRPr="008820C8">
        <w:rPr>
          <w:sz w:val="24"/>
          <w:szCs w:val="24"/>
          <w:u w:val="single"/>
        </w:rPr>
        <w:t>all to Order</w:t>
      </w:r>
      <w:r w:rsidR="008820C8" w:rsidRPr="008820C8">
        <w:rPr>
          <w:sz w:val="24"/>
          <w:szCs w:val="24"/>
          <w:u w:val="single"/>
        </w:rPr>
        <w:br/>
      </w:r>
    </w:p>
    <w:p w14:paraId="24900D64" w14:textId="1222B549" w:rsidR="008820C8" w:rsidRPr="008820C8" w:rsidRDefault="008820C8">
      <w:pPr>
        <w:pStyle w:val="ListParagraph"/>
        <w:numPr>
          <w:ilvl w:val="0"/>
          <w:numId w:val="31"/>
        </w:numPr>
        <w:rPr>
          <w:sz w:val="24"/>
          <w:szCs w:val="24"/>
          <w:u w:val="single"/>
        </w:rPr>
      </w:pPr>
      <w:r w:rsidRPr="008820C8">
        <w:rPr>
          <w:sz w:val="24"/>
          <w:szCs w:val="24"/>
          <w:u w:val="single"/>
        </w:rPr>
        <w:t>Approval of remote participation</w:t>
      </w:r>
    </w:p>
    <w:p w14:paraId="63211176" w14:textId="77777777" w:rsidR="00FE6E6F" w:rsidRPr="008820C8" w:rsidRDefault="00FE6E6F" w:rsidP="00F716C4">
      <w:pPr>
        <w:pStyle w:val="ListParagraph"/>
        <w:rPr>
          <w:sz w:val="24"/>
          <w:szCs w:val="24"/>
          <w:u w:val="single"/>
        </w:rPr>
      </w:pPr>
    </w:p>
    <w:p w14:paraId="5BE739F1" w14:textId="5161DB6B" w:rsidR="00FE6E6F" w:rsidRPr="008820C8" w:rsidRDefault="00F716C4" w:rsidP="00D16238">
      <w:pPr>
        <w:pStyle w:val="ListParagraph"/>
        <w:numPr>
          <w:ilvl w:val="0"/>
          <w:numId w:val="31"/>
        </w:numPr>
        <w:rPr>
          <w:sz w:val="24"/>
          <w:szCs w:val="24"/>
          <w:u w:val="single"/>
        </w:rPr>
      </w:pPr>
      <w:r w:rsidRPr="008820C8">
        <w:rPr>
          <w:sz w:val="24"/>
          <w:szCs w:val="24"/>
          <w:u w:val="single"/>
        </w:rPr>
        <w:t>Public Comment</w:t>
      </w:r>
    </w:p>
    <w:p w14:paraId="51535124" w14:textId="77777777" w:rsidR="003A05AB" w:rsidRPr="008820C8" w:rsidRDefault="003A05AB" w:rsidP="003A05AB">
      <w:pPr>
        <w:pStyle w:val="ListParagraph"/>
        <w:rPr>
          <w:sz w:val="24"/>
          <w:szCs w:val="24"/>
          <w:u w:val="single"/>
        </w:rPr>
      </w:pPr>
    </w:p>
    <w:p w14:paraId="1CB98836" w14:textId="0572023B" w:rsidR="00DF3A75" w:rsidRPr="00DF3A75" w:rsidRDefault="003A05AB" w:rsidP="00DF3A75">
      <w:pPr>
        <w:pStyle w:val="ListParagraph"/>
        <w:numPr>
          <w:ilvl w:val="0"/>
          <w:numId w:val="31"/>
        </w:numPr>
        <w:rPr>
          <w:sz w:val="24"/>
          <w:szCs w:val="24"/>
          <w:u w:val="single"/>
        </w:rPr>
      </w:pPr>
      <w:r w:rsidRPr="00274927">
        <w:rPr>
          <w:sz w:val="24"/>
          <w:szCs w:val="24"/>
          <w:u w:val="single"/>
        </w:rPr>
        <w:t>Approval of minutes</w:t>
      </w:r>
      <w:r w:rsidR="00996ECA">
        <w:rPr>
          <w:sz w:val="24"/>
          <w:szCs w:val="24"/>
          <w:u w:val="single"/>
        </w:rPr>
        <w:t xml:space="preserve"> (</w:t>
      </w:r>
      <w:proofErr w:type="spellStart"/>
      <w:r w:rsidR="00996ECA">
        <w:rPr>
          <w:sz w:val="24"/>
          <w:szCs w:val="24"/>
          <w:u w:val="single"/>
        </w:rPr>
        <w:t>role</w:t>
      </w:r>
      <w:proofErr w:type="spellEnd"/>
      <w:r w:rsidR="00996ECA">
        <w:rPr>
          <w:sz w:val="24"/>
          <w:szCs w:val="24"/>
          <w:u w:val="single"/>
        </w:rPr>
        <w:t xml:space="preserve"> call vote)</w:t>
      </w:r>
      <w:r w:rsidR="0035471A">
        <w:rPr>
          <w:sz w:val="24"/>
          <w:szCs w:val="24"/>
          <w:u w:val="single"/>
        </w:rPr>
        <w:t>:</w:t>
      </w:r>
    </w:p>
    <w:p w14:paraId="0C33FD0D" w14:textId="77777777" w:rsidR="00DF3A75" w:rsidRPr="00DF3A75" w:rsidRDefault="001E7A2B" w:rsidP="00DF3A75">
      <w:pPr>
        <w:pStyle w:val="ListParagraph"/>
        <w:numPr>
          <w:ilvl w:val="1"/>
          <w:numId w:val="31"/>
        </w:numPr>
        <w:rPr>
          <w:sz w:val="24"/>
          <w:szCs w:val="24"/>
        </w:rPr>
      </w:pPr>
      <w:r w:rsidRPr="00DF3A75">
        <w:rPr>
          <w:sz w:val="24"/>
          <w:szCs w:val="24"/>
        </w:rPr>
        <w:t>January 20, 2026</w:t>
      </w:r>
    </w:p>
    <w:p w14:paraId="16A6E41B" w14:textId="77777777" w:rsidR="00DF3A75" w:rsidRPr="00DF3A75" w:rsidRDefault="004705B0" w:rsidP="00DF3A75">
      <w:pPr>
        <w:pStyle w:val="ListParagraph"/>
        <w:numPr>
          <w:ilvl w:val="1"/>
          <w:numId w:val="31"/>
        </w:numPr>
        <w:rPr>
          <w:sz w:val="24"/>
          <w:szCs w:val="24"/>
        </w:rPr>
      </w:pPr>
      <w:r w:rsidRPr="00DF3A75">
        <w:rPr>
          <w:sz w:val="24"/>
          <w:szCs w:val="24"/>
        </w:rPr>
        <w:t>February 18, 2026</w:t>
      </w:r>
    </w:p>
    <w:p w14:paraId="605A7012" w14:textId="77777777" w:rsidR="00DF3A75" w:rsidRPr="00DF3A75" w:rsidRDefault="00884684" w:rsidP="00DF3A75">
      <w:pPr>
        <w:pStyle w:val="ListParagraph"/>
        <w:numPr>
          <w:ilvl w:val="1"/>
          <w:numId w:val="31"/>
        </w:numPr>
        <w:rPr>
          <w:sz w:val="24"/>
          <w:szCs w:val="24"/>
        </w:rPr>
      </w:pPr>
      <w:r w:rsidRPr="00DF3A75">
        <w:rPr>
          <w:sz w:val="24"/>
          <w:szCs w:val="24"/>
        </w:rPr>
        <w:t>March 24, 2026</w:t>
      </w:r>
    </w:p>
    <w:p w14:paraId="5823A52E" w14:textId="6D513B3C" w:rsidR="009F4EBC" w:rsidRPr="00DF3A75" w:rsidRDefault="00DF3A75" w:rsidP="00DF3A75">
      <w:pPr>
        <w:pStyle w:val="ListParagraph"/>
        <w:numPr>
          <w:ilvl w:val="1"/>
          <w:numId w:val="31"/>
        </w:numPr>
        <w:rPr>
          <w:sz w:val="24"/>
          <w:szCs w:val="24"/>
          <w:u w:val="single"/>
        </w:rPr>
      </w:pPr>
      <w:r w:rsidRPr="00DF3A75">
        <w:rPr>
          <w:sz w:val="24"/>
          <w:szCs w:val="24"/>
        </w:rPr>
        <w:t>May 22, 2026</w:t>
      </w:r>
      <w:r w:rsidR="00853ADE" w:rsidRPr="00DF3A75">
        <w:rPr>
          <w:sz w:val="24"/>
          <w:szCs w:val="24"/>
        </w:rPr>
        <w:br/>
      </w:r>
    </w:p>
    <w:p w14:paraId="6A63E663" w14:textId="77777777" w:rsidR="00150024" w:rsidRPr="008820C8" w:rsidRDefault="00337734" w:rsidP="00150024">
      <w:pPr>
        <w:pStyle w:val="ListParagraph"/>
        <w:numPr>
          <w:ilvl w:val="0"/>
          <w:numId w:val="31"/>
        </w:numPr>
        <w:rPr>
          <w:sz w:val="24"/>
          <w:szCs w:val="24"/>
          <w:u w:val="single"/>
        </w:rPr>
      </w:pPr>
      <w:r w:rsidRPr="008820C8">
        <w:rPr>
          <w:sz w:val="24"/>
          <w:szCs w:val="24"/>
          <w:u w:val="single"/>
        </w:rPr>
        <w:t>Today’s Business</w:t>
      </w:r>
    </w:p>
    <w:p w14:paraId="5A276A3E" w14:textId="77777777" w:rsidR="007765F3" w:rsidRPr="007765F3" w:rsidRDefault="007765F3" w:rsidP="00E42B8E">
      <w:pPr>
        <w:pStyle w:val="ListParagraph"/>
        <w:numPr>
          <w:ilvl w:val="1"/>
          <w:numId w:val="31"/>
        </w:numPr>
        <w:rPr>
          <w:sz w:val="24"/>
          <w:szCs w:val="24"/>
          <w:u w:val="single"/>
        </w:rPr>
      </w:pPr>
      <w:r>
        <w:rPr>
          <w:sz w:val="24"/>
          <w:szCs w:val="24"/>
        </w:rPr>
        <w:t>Lessons learned from invited guests in Spring 2026</w:t>
      </w:r>
    </w:p>
    <w:p w14:paraId="6DF63DE5" w14:textId="32073E5E" w:rsidR="00FE6E6F" w:rsidRPr="0084172A" w:rsidRDefault="007765F3" w:rsidP="00E42B8E">
      <w:pPr>
        <w:pStyle w:val="ListParagraph"/>
        <w:numPr>
          <w:ilvl w:val="1"/>
          <w:numId w:val="31"/>
        </w:numPr>
        <w:rPr>
          <w:sz w:val="24"/>
          <w:szCs w:val="24"/>
          <w:u w:val="single"/>
        </w:rPr>
      </w:pPr>
      <w:r>
        <w:rPr>
          <w:sz w:val="24"/>
          <w:szCs w:val="24"/>
        </w:rPr>
        <w:t>Strategic Planning for AY 2026-2027</w:t>
      </w:r>
      <w:r w:rsidR="00DE5D26" w:rsidRPr="0084172A">
        <w:rPr>
          <w:sz w:val="24"/>
          <w:szCs w:val="24"/>
        </w:rPr>
        <w:t xml:space="preserve"> </w:t>
      </w:r>
      <w:r w:rsidR="00640120" w:rsidRPr="0084172A">
        <w:rPr>
          <w:sz w:val="24"/>
          <w:szCs w:val="24"/>
        </w:rPr>
        <w:br/>
      </w:r>
    </w:p>
    <w:p w14:paraId="06C026F2" w14:textId="7DBD62D7" w:rsidR="00A605A1" w:rsidRPr="001C5EC5" w:rsidRDefault="003A05AB" w:rsidP="00A605A1">
      <w:pPr>
        <w:pStyle w:val="ListParagraph"/>
        <w:numPr>
          <w:ilvl w:val="0"/>
          <w:numId w:val="31"/>
        </w:numPr>
        <w:rPr>
          <w:sz w:val="24"/>
          <w:szCs w:val="24"/>
          <w:u w:val="single"/>
        </w:rPr>
      </w:pPr>
      <w:r w:rsidRPr="008820C8">
        <w:rPr>
          <w:sz w:val="24"/>
          <w:szCs w:val="24"/>
          <w:u w:val="single"/>
        </w:rPr>
        <w:t>New Business</w:t>
      </w:r>
      <w:r w:rsidR="001C5EC5">
        <w:rPr>
          <w:sz w:val="24"/>
          <w:szCs w:val="24"/>
          <w:u w:val="single"/>
        </w:rPr>
        <w:br/>
      </w:r>
    </w:p>
    <w:p w14:paraId="215B672D" w14:textId="4A91EB22" w:rsidR="00C920B2" w:rsidRPr="00C920B2" w:rsidRDefault="00791F67" w:rsidP="00C920B2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8820C8">
        <w:rPr>
          <w:sz w:val="24"/>
          <w:szCs w:val="24"/>
          <w:u w:val="single"/>
        </w:rPr>
        <w:t>O</w:t>
      </w:r>
      <w:r w:rsidR="00D16238" w:rsidRPr="008820C8">
        <w:rPr>
          <w:sz w:val="24"/>
          <w:szCs w:val="24"/>
          <w:u w:val="single"/>
        </w:rPr>
        <w:t xml:space="preserve">ld Business – </w:t>
      </w:r>
      <w:r w:rsidR="003A05AB" w:rsidRPr="008820C8">
        <w:rPr>
          <w:sz w:val="24"/>
          <w:szCs w:val="24"/>
          <w:u w:val="single"/>
        </w:rPr>
        <w:t>Action items</w:t>
      </w:r>
      <w:r w:rsidR="00C920B2">
        <w:rPr>
          <w:sz w:val="24"/>
          <w:szCs w:val="24"/>
          <w:u w:val="single"/>
        </w:rPr>
        <w:br/>
      </w:r>
    </w:p>
    <w:p w14:paraId="5408B121" w14:textId="550AFB66" w:rsidR="000464ED" w:rsidRPr="00C920B2" w:rsidRDefault="009C3BD3" w:rsidP="00C920B2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C920B2">
        <w:rPr>
          <w:sz w:val="24"/>
          <w:szCs w:val="24"/>
          <w:u w:val="single"/>
        </w:rPr>
        <w:t>Adjournment</w:t>
      </w:r>
      <w:r w:rsidR="004B7B4A" w:rsidRPr="00C920B2">
        <w:rPr>
          <w:sz w:val="24"/>
          <w:szCs w:val="24"/>
        </w:rPr>
        <w:tab/>
      </w:r>
      <w:r w:rsidR="009A2437" w:rsidRPr="00C920B2">
        <w:rPr>
          <w:sz w:val="24"/>
          <w:szCs w:val="24"/>
        </w:rPr>
        <w:tab/>
      </w:r>
      <w:bookmarkStart w:id="1" w:name="_Hlk38034618"/>
      <w:bookmarkStart w:id="2" w:name="_Hlk35014221"/>
      <w:bookmarkStart w:id="3" w:name="_Hlk67042091"/>
      <w:r w:rsidR="006A15C1" w:rsidRPr="00C920B2">
        <w:rPr>
          <w:sz w:val="24"/>
          <w:szCs w:val="24"/>
        </w:rPr>
        <w:t xml:space="preserve"> </w:t>
      </w:r>
      <w:bookmarkEnd w:id="1"/>
      <w:bookmarkEnd w:id="2"/>
      <w:bookmarkEnd w:id="3"/>
    </w:p>
    <w:sectPr w:rsidR="000464ED" w:rsidRPr="00C920B2" w:rsidSect="00C177EF">
      <w:headerReference w:type="default" r:id="rId11"/>
      <w:endnotePr>
        <w:numFmt w:val="decimal"/>
      </w:endnotePr>
      <w:type w:val="continuous"/>
      <w:pgSz w:w="12240" w:h="15840" w:code="1"/>
      <w:pgMar w:top="274" w:right="1080" w:bottom="806" w:left="1440" w:header="432" w:footer="1152" w:gutter="0"/>
      <w:cols w:space="720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FE3C1E" w14:textId="77777777" w:rsidR="00894E24" w:rsidRDefault="00894E24">
      <w:r>
        <w:separator/>
      </w:r>
    </w:p>
  </w:endnote>
  <w:endnote w:type="continuationSeparator" w:id="0">
    <w:p w14:paraId="36536A2E" w14:textId="77777777" w:rsidR="00894E24" w:rsidRDefault="00894E24">
      <w:r>
        <w:continuationSeparator/>
      </w:r>
    </w:p>
  </w:endnote>
  <w:endnote w:type="continuationNotice" w:id="1">
    <w:p w14:paraId="3025CB36" w14:textId="77777777" w:rsidR="00894E24" w:rsidRDefault="00894E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882B40" w14:textId="77777777" w:rsidR="00894E24" w:rsidRDefault="00894E24">
      <w:r>
        <w:separator/>
      </w:r>
    </w:p>
  </w:footnote>
  <w:footnote w:type="continuationSeparator" w:id="0">
    <w:p w14:paraId="6F339BBA" w14:textId="77777777" w:rsidR="00894E24" w:rsidRDefault="00894E24">
      <w:r>
        <w:continuationSeparator/>
      </w:r>
    </w:p>
  </w:footnote>
  <w:footnote w:type="continuationNotice" w:id="1">
    <w:p w14:paraId="17E335C0" w14:textId="77777777" w:rsidR="00894E24" w:rsidRDefault="00894E2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DE4066" w14:textId="1CD879F4" w:rsidR="00D63EA6" w:rsidRDefault="009203C5" w:rsidP="008920DD">
    <w:pPr>
      <w:pStyle w:val="Header"/>
      <w:rPr>
        <w:sz w:val="24"/>
        <w:szCs w:val="24"/>
      </w:rPr>
    </w:pPr>
    <w:r>
      <w:rPr>
        <w:sz w:val="24"/>
        <w:szCs w:val="24"/>
      </w:rPr>
      <w:t>FBBC</w:t>
    </w:r>
    <w:r w:rsidR="00D63EA6">
      <w:rPr>
        <w:sz w:val="24"/>
        <w:szCs w:val="24"/>
      </w:rPr>
      <w:t xml:space="preserve"> Agenda</w:t>
    </w:r>
  </w:p>
  <w:p w14:paraId="315981B1" w14:textId="60299053" w:rsidR="00D63EA6" w:rsidRDefault="001D48A3" w:rsidP="008920DD">
    <w:pPr>
      <w:pStyle w:val="Header"/>
      <w:rPr>
        <w:sz w:val="24"/>
        <w:szCs w:val="24"/>
      </w:rPr>
    </w:pPr>
    <w:r>
      <w:rPr>
        <w:sz w:val="24"/>
        <w:szCs w:val="24"/>
      </w:rPr>
      <w:t>November 11</w:t>
    </w:r>
    <w:r w:rsidR="00640D4B">
      <w:rPr>
        <w:sz w:val="24"/>
        <w:szCs w:val="24"/>
      </w:rPr>
      <w:t>, 2025</w:t>
    </w:r>
  </w:p>
  <w:p w14:paraId="296D2380" w14:textId="09722E56" w:rsidR="00843621" w:rsidRPr="001D48A3" w:rsidRDefault="00D63EA6" w:rsidP="001D48A3">
    <w:pPr>
      <w:pStyle w:val="Header"/>
      <w:rPr>
        <w:sz w:val="24"/>
        <w:szCs w:val="24"/>
      </w:rPr>
    </w:pPr>
    <w:r>
      <w:rPr>
        <w:sz w:val="24"/>
        <w:szCs w:val="24"/>
      </w:rPr>
      <w:t xml:space="preserve">Page </w:t>
    </w:r>
    <w:r w:rsidRPr="00D970A1">
      <w:rPr>
        <w:sz w:val="24"/>
        <w:szCs w:val="24"/>
      </w:rPr>
      <w:fldChar w:fldCharType="begin"/>
    </w:r>
    <w:r w:rsidRPr="00D970A1">
      <w:rPr>
        <w:sz w:val="24"/>
        <w:szCs w:val="24"/>
      </w:rPr>
      <w:instrText xml:space="preserve"> PAGE   \* MERGEFORMAT </w:instrText>
    </w:r>
    <w:r w:rsidRPr="00D970A1">
      <w:rPr>
        <w:sz w:val="24"/>
        <w:szCs w:val="24"/>
      </w:rPr>
      <w:fldChar w:fldCharType="separate"/>
    </w:r>
    <w:r>
      <w:rPr>
        <w:noProof/>
        <w:sz w:val="24"/>
        <w:szCs w:val="24"/>
      </w:rPr>
      <w:t>3</w:t>
    </w:r>
    <w:r w:rsidRPr="00D970A1">
      <w:rPr>
        <w:sz w:val="24"/>
        <w:szCs w:val="24"/>
      </w:rPr>
      <w:fldChar w:fldCharType="end"/>
    </w:r>
  </w:p>
  <w:p w14:paraId="2C72D569" w14:textId="77777777" w:rsidR="00D63EA6" w:rsidRDefault="00D63EA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316494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AE20A6"/>
    <w:multiLevelType w:val="hybridMultilevel"/>
    <w:tmpl w:val="70EEEE7E"/>
    <w:lvl w:ilvl="0" w:tplc="5816C0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2B3A9C"/>
    <w:multiLevelType w:val="hybridMultilevel"/>
    <w:tmpl w:val="8D183ABE"/>
    <w:lvl w:ilvl="0" w:tplc="B4BC4200">
      <w:start w:val="1"/>
      <w:numFmt w:val="bullet"/>
      <w:lvlText w:val="-"/>
      <w:lvlJc w:val="left"/>
      <w:pPr>
        <w:ind w:left="12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0DF35758"/>
    <w:multiLevelType w:val="hybridMultilevel"/>
    <w:tmpl w:val="9138B834"/>
    <w:lvl w:ilvl="0" w:tplc="23609B36">
      <w:start w:val="1"/>
      <w:numFmt w:val="upperRoman"/>
      <w:lvlText w:val="%1."/>
      <w:lvlJc w:val="left"/>
      <w:pPr>
        <w:ind w:left="99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104F4D2D"/>
    <w:multiLevelType w:val="hybridMultilevel"/>
    <w:tmpl w:val="50F0797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B61401"/>
    <w:multiLevelType w:val="hybridMultilevel"/>
    <w:tmpl w:val="30F22E5A"/>
    <w:lvl w:ilvl="0" w:tplc="A77A6618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14F415ED"/>
    <w:multiLevelType w:val="hybridMultilevel"/>
    <w:tmpl w:val="BD0C13D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D45F36"/>
    <w:multiLevelType w:val="hybridMultilevel"/>
    <w:tmpl w:val="F5C0777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773083"/>
    <w:multiLevelType w:val="hybridMultilevel"/>
    <w:tmpl w:val="25AED6D6"/>
    <w:lvl w:ilvl="0" w:tplc="9104EE9A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9" w15:restartNumberingAfterBreak="0">
    <w:nsid w:val="21AA1DE8"/>
    <w:multiLevelType w:val="hybridMultilevel"/>
    <w:tmpl w:val="F3B86ED8"/>
    <w:lvl w:ilvl="0" w:tplc="7740401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3EC46CE"/>
    <w:multiLevelType w:val="hybridMultilevel"/>
    <w:tmpl w:val="2800D802"/>
    <w:lvl w:ilvl="0" w:tplc="B4BC4200">
      <w:start w:val="1"/>
      <w:numFmt w:val="bullet"/>
      <w:lvlText w:val="-"/>
      <w:lvlJc w:val="left"/>
      <w:pPr>
        <w:ind w:left="16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1" w15:restartNumberingAfterBreak="0">
    <w:nsid w:val="26EA2B0A"/>
    <w:multiLevelType w:val="hybridMultilevel"/>
    <w:tmpl w:val="B3F8DDEC"/>
    <w:lvl w:ilvl="0" w:tplc="5A1C57E8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2" w15:restartNumberingAfterBreak="0">
    <w:nsid w:val="273E397F"/>
    <w:multiLevelType w:val="hybridMultilevel"/>
    <w:tmpl w:val="D5E681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246FF2"/>
    <w:multiLevelType w:val="hybridMultilevel"/>
    <w:tmpl w:val="80CA3A94"/>
    <w:lvl w:ilvl="0" w:tplc="BBE497D0">
      <w:start w:val="12"/>
      <w:numFmt w:val="decimal"/>
      <w:lvlText w:val="%1."/>
      <w:lvlJc w:val="left"/>
      <w:pPr>
        <w:tabs>
          <w:tab w:val="num" w:pos="900"/>
        </w:tabs>
        <w:ind w:left="90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4" w15:restartNumberingAfterBreak="0">
    <w:nsid w:val="307E1D7F"/>
    <w:multiLevelType w:val="hybridMultilevel"/>
    <w:tmpl w:val="7CD8F8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44762A"/>
    <w:multiLevelType w:val="hybridMultilevel"/>
    <w:tmpl w:val="FAA2B0CC"/>
    <w:lvl w:ilvl="0" w:tplc="B4BC4200">
      <w:start w:val="1"/>
      <w:numFmt w:val="bullet"/>
      <w:lvlText w:val="-"/>
      <w:lvlJc w:val="left"/>
      <w:pPr>
        <w:ind w:left="12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6" w15:restartNumberingAfterBreak="0">
    <w:nsid w:val="37AD151A"/>
    <w:multiLevelType w:val="singleLevel"/>
    <w:tmpl w:val="6C6E4334"/>
    <w:lvl w:ilvl="0">
      <w:start w:val="1"/>
      <w:numFmt w:val="upperLetter"/>
      <w:pStyle w:val="Heading6"/>
      <w:lvlText w:val="%1. "/>
      <w:legacy w:legacy="1" w:legacySpace="0" w:legacyIndent="360"/>
      <w:lvlJc w:val="left"/>
      <w:pPr>
        <w:ind w:left="900" w:hanging="360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7" w15:restartNumberingAfterBreak="0">
    <w:nsid w:val="3A8962E4"/>
    <w:multiLevelType w:val="singleLevel"/>
    <w:tmpl w:val="00FAEDEE"/>
    <w:lvl w:ilvl="0">
      <w:start w:val="6"/>
      <w:numFmt w:val="upperRoman"/>
      <w:pStyle w:val="Heading3"/>
      <w:lvlText w:val="%1."/>
      <w:lvlJc w:val="left"/>
      <w:pPr>
        <w:tabs>
          <w:tab w:val="num" w:pos="765"/>
        </w:tabs>
        <w:ind w:left="765" w:hanging="720"/>
      </w:pPr>
      <w:rPr>
        <w:rFonts w:hint="default"/>
      </w:rPr>
    </w:lvl>
  </w:abstractNum>
  <w:abstractNum w:abstractNumId="18" w15:restartNumberingAfterBreak="0">
    <w:nsid w:val="3B3C2BB5"/>
    <w:multiLevelType w:val="hybridMultilevel"/>
    <w:tmpl w:val="59FEBF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CE027ED"/>
    <w:multiLevelType w:val="hybridMultilevel"/>
    <w:tmpl w:val="A0B82B10"/>
    <w:lvl w:ilvl="0" w:tplc="B4BC4200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4675B38"/>
    <w:multiLevelType w:val="hybridMultilevel"/>
    <w:tmpl w:val="15B8B6F8"/>
    <w:lvl w:ilvl="0" w:tplc="02B2E434">
      <w:start w:val="5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1" w15:restartNumberingAfterBreak="0">
    <w:nsid w:val="4A183283"/>
    <w:multiLevelType w:val="hybridMultilevel"/>
    <w:tmpl w:val="36F233D0"/>
    <w:lvl w:ilvl="0" w:tplc="B4BC420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2D507A"/>
    <w:multiLevelType w:val="hybridMultilevel"/>
    <w:tmpl w:val="382077E6"/>
    <w:lvl w:ilvl="0" w:tplc="B4BC420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B3588E"/>
    <w:multiLevelType w:val="hybridMultilevel"/>
    <w:tmpl w:val="01265E1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6B23DFA"/>
    <w:multiLevelType w:val="hybridMultilevel"/>
    <w:tmpl w:val="45229136"/>
    <w:lvl w:ilvl="0" w:tplc="CD1E7AB0">
      <w:start w:val="7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5" w15:restartNumberingAfterBreak="0">
    <w:nsid w:val="579F2B90"/>
    <w:multiLevelType w:val="hybridMultilevel"/>
    <w:tmpl w:val="74926284"/>
    <w:lvl w:ilvl="0" w:tplc="44327DC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6" w15:restartNumberingAfterBreak="0">
    <w:nsid w:val="5B8B3056"/>
    <w:multiLevelType w:val="hybridMultilevel"/>
    <w:tmpl w:val="4582D882"/>
    <w:lvl w:ilvl="0" w:tplc="57A2421A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7" w15:restartNumberingAfterBreak="0">
    <w:nsid w:val="60CF282C"/>
    <w:multiLevelType w:val="hybridMultilevel"/>
    <w:tmpl w:val="35CC1D92"/>
    <w:lvl w:ilvl="0" w:tplc="7096B108">
      <w:start w:val="2"/>
      <w:numFmt w:val="bullet"/>
      <w:lvlText w:val="-"/>
      <w:lvlJc w:val="left"/>
      <w:pPr>
        <w:ind w:left="16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8" w15:restartNumberingAfterBreak="0">
    <w:nsid w:val="68D75E62"/>
    <w:multiLevelType w:val="hybridMultilevel"/>
    <w:tmpl w:val="2D1CE032"/>
    <w:lvl w:ilvl="0" w:tplc="B4BC420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885407"/>
    <w:multiLevelType w:val="hybridMultilevel"/>
    <w:tmpl w:val="59FEBF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D552F2A"/>
    <w:multiLevelType w:val="hybridMultilevel"/>
    <w:tmpl w:val="3D4273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CD2440"/>
    <w:multiLevelType w:val="hybridMultilevel"/>
    <w:tmpl w:val="E5E885EC"/>
    <w:lvl w:ilvl="0" w:tplc="B4BC4200">
      <w:start w:val="1"/>
      <w:numFmt w:val="bullet"/>
      <w:lvlText w:val="-"/>
      <w:lvlJc w:val="left"/>
      <w:pPr>
        <w:ind w:left="16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2" w15:restartNumberingAfterBreak="0">
    <w:nsid w:val="713709A6"/>
    <w:multiLevelType w:val="hybridMultilevel"/>
    <w:tmpl w:val="B9883C7A"/>
    <w:lvl w:ilvl="0" w:tplc="B4BC420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FD3555"/>
    <w:multiLevelType w:val="hybridMultilevel"/>
    <w:tmpl w:val="7D06DA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67C43F1"/>
    <w:multiLevelType w:val="hybridMultilevel"/>
    <w:tmpl w:val="2082852C"/>
    <w:lvl w:ilvl="0" w:tplc="F11A099C">
      <w:start w:val="9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5" w15:restartNumberingAfterBreak="0">
    <w:nsid w:val="77717F48"/>
    <w:multiLevelType w:val="hybridMultilevel"/>
    <w:tmpl w:val="1C1CE11E"/>
    <w:lvl w:ilvl="0" w:tplc="13B8CC10">
      <w:start w:val="5"/>
      <w:numFmt w:val="bullet"/>
      <w:lvlText w:val="-"/>
      <w:lvlJc w:val="left"/>
      <w:pPr>
        <w:ind w:left="9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6" w15:restartNumberingAfterBreak="0">
    <w:nsid w:val="77D3302B"/>
    <w:multiLevelType w:val="hybridMultilevel"/>
    <w:tmpl w:val="4718C164"/>
    <w:lvl w:ilvl="0" w:tplc="C56673C8">
      <w:start w:val="1"/>
      <w:numFmt w:val="upperRoman"/>
      <w:lvlText w:val="%1."/>
      <w:lvlJc w:val="left"/>
      <w:pPr>
        <w:ind w:left="6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num w:numId="1" w16cid:durableId="1530797804">
    <w:abstractNumId w:val="16"/>
  </w:num>
  <w:num w:numId="2" w16cid:durableId="886064185">
    <w:abstractNumId w:val="17"/>
  </w:num>
  <w:num w:numId="3" w16cid:durableId="562250834">
    <w:abstractNumId w:val="13"/>
  </w:num>
  <w:num w:numId="4" w16cid:durableId="1811828148">
    <w:abstractNumId w:val="20"/>
  </w:num>
  <w:num w:numId="5" w16cid:durableId="1982954738">
    <w:abstractNumId w:val="36"/>
  </w:num>
  <w:num w:numId="6" w16cid:durableId="1056852544">
    <w:abstractNumId w:val="17"/>
  </w:num>
  <w:num w:numId="7" w16cid:durableId="347175264">
    <w:abstractNumId w:val="17"/>
  </w:num>
  <w:num w:numId="8" w16cid:durableId="1597783452">
    <w:abstractNumId w:val="3"/>
  </w:num>
  <w:num w:numId="9" w16cid:durableId="1109734918">
    <w:abstractNumId w:val="8"/>
  </w:num>
  <w:num w:numId="10" w16cid:durableId="659231096">
    <w:abstractNumId w:val="0"/>
  </w:num>
  <w:num w:numId="11" w16cid:durableId="420562633">
    <w:abstractNumId w:val="11"/>
  </w:num>
  <w:num w:numId="12" w16cid:durableId="1702825078">
    <w:abstractNumId w:val="5"/>
  </w:num>
  <w:num w:numId="13" w16cid:durableId="968243572">
    <w:abstractNumId w:val="25"/>
  </w:num>
  <w:num w:numId="14" w16cid:durableId="1139415500">
    <w:abstractNumId w:val="24"/>
  </w:num>
  <w:num w:numId="15" w16cid:durableId="19087423">
    <w:abstractNumId w:val="34"/>
  </w:num>
  <w:num w:numId="16" w16cid:durableId="925111718">
    <w:abstractNumId w:val="27"/>
  </w:num>
  <w:num w:numId="17" w16cid:durableId="1577201232">
    <w:abstractNumId w:val="2"/>
  </w:num>
  <w:num w:numId="18" w16cid:durableId="268436957">
    <w:abstractNumId w:val="35"/>
  </w:num>
  <w:num w:numId="19" w16cid:durableId="449593071">
    <w:abstractNumId w:val="32"/>
  </w:num>
  <w:num w:numId="20" w16cid:durableId="577133980">
    <w:abstractNumId w:val="15"/>
  </w:num>
  <w:num w:numId="21" w16cid:durableId="221671988">
    <w:abstractNumId w:val="31"/>
  </w:num>
  <w:num w:numId="22" w16cid:durableId="1108159529">
    <w:abstractNumId w:val="7"/>
  </w:num>
  <w:num w:numId="23" w16cid:durableId="1648825321">
    <w:abstractNumId w:val="10"/>
  </w:num>
  <w:num w:numId="24" w16cid:durableId="2093239961">
    <w:abstractNumId w:val="21"/>
  </w:num>
  <w:num w:numId="25" w16cid:durableId="234901098">
    <w:abstractNumId w:val="22"/>
  </w:num>
  <w:num w:numId="26" w16cid:durableId="864682001">
    <w:abstractNumId w:val="19"/>
  </w:num>
  <w:num w:numId="27" w16cid:durableId="581379967">
    <w:abstractNumId w:val="28"/>
  </w:num>
  <w:num w:numId="28" w16cid:durableId="1829056583">
    <w:abstractNumId w:val="26"/>
  </w:num>
  <w:num w:numId="29" w16cid:durableId="1217427503">
    <w:abstractNumId w:val="30"/>
  </w:num>
  <w:num w:numId="30" w16cid:durableId="77563718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875118822">
    <w:abstractNumId w:val="4"/>
  </w:num>
  <w:num w:numId="32" w16cid:durableId="1941254578">
    <w:abstractNumId w:val="1"/>
  </w:num>
  <w:num w:numId="33" w16cid:durableId="88039424">
    <w:abstractNumId w:val="9"/>
  </w:num>
  <w:num w:numId="34" w16cid:durableId="1051422636">
    <w:abstractNumId w:val="23"/>
  </w:num>
  <w:num w:numId="35" w16cid:durableId="127551542">
    <w:abstractNumId w:val="12"/>
  </w:num>
  <w:num w:numId="36" w16cid:durableId="280649108">
    <w:abstractNumId w:val="18"/>
  </w:num>
  <w:num w:numId="37" w16cid:durableId="1906254188">
    <w:abstractNumId w:val="29"/>
  </w:num>
  <w:num w:numId="38" w16cid:durableId="1041131859">
    <w:abstractNumId w:val="33"/>
  </w:num>
  <w:num w:numId="39" w16cid:durableId="13901799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44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Te1NDcyNjI0NrNQ0lEKTi0uzszPAykwqgUAET2IjCwAAAA="/>
  </w:docVars>
  <w:rsids>
    <w:rsidRoot w:val="00BA10D2"/>
    <w:rsid w:val="0000156E"/>
    <w:rsid w:val="00001ED2"/>
    <w:rsid w:val="0000208B"/>
    <w:rsid w:val="000023A4"/>
    <w:rsid w:val="000025CE"/>
    <w:rsid w:val="0000388A"/>
    <w:rsid w:val="000046C2"/>
    <w:rsid w:val="00004AC4"/>
    <w:rsid w:val="00004DCD"/>
    <w:rsid w:val="00004F65"/>
    <w:rsid w:val="000056AC"/>
    <w:rsid w:val="000066C1"/>
    <w:rsid w:val="000068DE"/>
    <w:rsid w:val="00006E9B"/>
    <w:rsid w:val="00006FBA"/>
    <w:rsid w:val="0000726B"/>
    <w:rsid w:val="0000767C"/>
    <w:rsid w:val="00007EA5"/>
    <w:rsid w:val="00010307"/>
    <w:rsid w:val="000108E1"/>
    <w:rsid w:val="00010AC4"/>
    <w:rsid w:val="00010B40"/>
    <w:rsid w:val="000110D0"/>
    <w:rsid w:val="00011573"/>
    <w:rsid w:val="00012EBD"/>
    <w:rsid w:val="00013944"/>
    <w:rsid w:val="00015EB7"/>
    <w:rsid w:val="00017ACC"/>
    <w:rsid w:val="00017B59"/>
    <w:rsid w:val="00020AB4"/>
    <w:rsid w:val="000216EC"/>
    <w:rsid w:val="00022A18"/>
    <w:rsid w:val="000230BC"/>
    <w:rsid w:val="000233DF"/>
    <w:rsid w:val="00023EDE"/>
    <w:rsid w:val="00024DD4"/>
    <w:rsid w:val="00025508"/>
    <w:rsid w:val="000257BC"/>
    <w:rsid w:val="00025B25"/>
    <w:rsid w:val="0002624F"/>
    <w:rsid w:val="00026468"/>
    <w:rsid w:val="000264E1"/>
    <w:rsid w:val="000267AE"/>
    <w:rsid w:val="00026BA6"/>
    <w:rsid w:val="00026C42"/>
    <w:rsid w:val="00026D64"/>
    <w:rsid w:val="00027679"/>
    <w:rsid w:val="00027A4C"/>
    <w:rsid w:val="00027CAD"/>
    <w:rsid w:val="00030BEB"/>
    <w:rsid w:val="00031D4F"/>
    <w:rsid w:val="000324EE"/>
    <w:rsid w:val="00032DDC"/>
    <w:rsid w:val="00033C82"/>
    <w:rsid w:val="0003578F"/>
    <w:rsid w:val="00035E28"/>
    <w:rsid w:val="0003675A"/>
    <w:rsid w:val="00037480"/>
    <w:rsid w:val="000374AA"/>
    <w:rsid w:val="0004093C"/>
    <w:rsid w:val="00040B95"/>
    <w:rsid w:val="0004128B"/>
    <w:rsid w:val="00041B45"/>
    <w:rsid w:val="00041EE8"/>
    <w:rsid w:val="0004240B"/>
    <w:rsid w:val="00042886"/>
    <w:rsid w:val="00043090"/>
    <w:rsid w:val="000433B8"/>
    <w:rsid w:val="00043671"/>
    <w:rsid w:val="00043C0C"/>
    <w:rsid w:val="000447D5"/>
    <w:rsid w:val="00044A61"/>
    <w:rsid w:val="00044AAD"/>
    <w:rsid w:val="0004532F"/>
    <w:rsid w:val="0004539F"/>
    <w:rsid w:val="000456AE"/>
    <w:rsid w:val="00045960"/>
    <w:rsid w:val="00045BA7"/>
    <w:rsid w:val="000464ED"/>
    <w:rsid w:val="0004667F"/>
    <w:rsid w:val="00046708"/>
    <w:rsid w:val="00046C7B"/>
    <w:rsid w:val="00046CCF"/>
    <w:rsid w:val="00047B7A"/>
    <w:rsid w:val="00047E3F"/>
    <w:rsid w:val="00050180"/>
    <w:rsid w:val="000503F1"/>
    <w:rsid w:val="00050507"/>
    <w:rsid w:val="00051156"/>
    <w:rsid w:val="00052B2A"/>
    <w:rsid w:val="00052FAB"/>
    <w:rsid w:val="0005338B"/>
    <w:rsid w:val="00053519"/>
    <w:rsid w:val="00053A85"/>
    <w:rsid w:val="0005421C"/>
    <w:rsid w:val="0005461C"/>
    <w:rsid w:val="0005561C"/>
    <w:rsid w:val="00055701"/>
    <w:rsid w:val="00055711"/>
    <w:rsid w:val="00056BE9"/>
    <w:rsid w:val="00060119"/>
    <w:rsid w:val="00061863"/>
    <w:rsid w:val="00061E7F"/>
    <w:rsid w:val="0006245F"/>
    <w:rsid w:val="00062B84"/>
    <w:rsid w:val="00063116"/>
    <w:rsid w:val="00063653"/>
    <w:rsid w:val="0006382F"/>
    <w:rsid w:val="00064D1B"/>
    <w:rsid w:val="0006503D"/>
    <w:rsid w:val="000650DF"/>
    <w:rsid w:val="000654CB"/>
    <w:rsid w:val="00065D63"/>
    <w:rsid w:val="00065E49"/>
    <w:rsid w:val="00066558"/>
    <w:rsid w:val="0006670C"/>
    <w:rsid w:val="00066B30"/>
    <w:rsid w:val="0007075F"/>
    <w:rsid w:val="00070B19"/>
    <w:rsid w:val="00071847"/>
    <w:rsid w:val="00071976"/>
    <w:rsid w:val="00072187"/>
    <w:rsid w:val="000725F4"/>
    <w:rsid w:val="000726A4"/>
    <w:rsid w:val="000731A7"/>
    <w:rsid w:val="000738B8"/>
    <w:rsid w:val="00073EB8"/>
    <w:rsid w:val="0007415C"/>
    <w:rsid w:val="000746F9"/>
    <w:rsid w:val="0007470A"/>
    <w:rsid w:val="00074B9B"/>
    <w:rsid w:val="000751AF"/>
    <w:rsid w:val="000752B6"/>
    <w:rsid w:val="00075536"/>
    <w:rsid w:val="000759C9"/>
    <w:rsid w:val="0007635C"/>
    <w:rsid w:val="0007636C"/>
    <w:rsid w:val="000765F9"/>
    <w:rsid w:val="0007665F"/>
    <w:rsid w:val="000766DD"/>
    <w:rsid w:val="00076AD2"/>
    <w:rsid w:val="000770F4"/>
    <w:rsid w:val="00080B83"/>
    <w:rsid w:val="000810CF"/>
    <w:rsid w:val="0008141F"/>
    <w:rsid w:val="000814DE"/>
    <w:rsid w:val="00081BFB"/>
    <w:rsid w:val="0008211B"/>
    <w:rsid w:val="0008240F"/>
    <w:rsid w:val="00082CA9"/>
    <w:rsid w:val="00083540"/>
    <w:rsid w:val="00083BE5"/>
    <w:rsid w:val="00083FAD"/>
    <w:rsid w:val="00083FDB"/>
    <w:rsid w:val="000844D8"/>
    <w:rsid w:val="00084FF7"/>
    <w:rsid w:val="00085569"/>
    <w:rsid w:val="00085648"/>
    <w:rsid w:val="000857E7"/>
    <w:rsid w:val="00085874"/>
    <w:rsid w:val="00085BAA"/>
    <w:rsid w:val="000867B3"/>
    <w:rsid w:val="000869BE"/>
    <w:rsid w:val="00086D17"/>
    <w:rsid w:val="00086D86"/>
    <w:rsid w:val="00087111"/>
    <w:rsid w:val="000879DE"/>
    <w:rsid w:val="00087BE9"/>
    <w:rsid w:val="0009056C"/>
    <w:rsid w:val="0009057F"/>
    <w:rsid w:val="00090719"/>
    <w:rsid w:val="00091779"/>
    <w:rsid w:val="0009201B"/>
    <w:rsid w:val="0009216D"/>
    <w:rsid w:val="00092FCF"/>
    <w:rsid w:val="00093BD0"/>
    <w:rsid w:val="00093E62"/>
    <w:rsid w:val="0009438F"/>
    <w:rsid w:val="000945D6"/>
    <w:rsid w:val="00095765"/>
    <w:rsid w:val="00095CFF"/>
    <w:rsid w:val="00095F93"/>
    <w:rsid w:val="000960CB"/>
    <w:rsid w:val="000970F6"/>
    <w:rsid w:val="00097125"/>
    <w:rsid w:val="0009787D"/>
    <w:rsid w:val="0009789B"/>
    <w:rsid w:val="000A0775"/>
    <w:rsid w:val="000A097A"/>
    <w:rsid w:val="000A0ACB"/>
    <w:rsid w:val="000A15A3"/>
    <w:rsid w:val="000A18FE"/>
    <w:rsid w:val="000A32D4"/>
    <w:rsid w:val="000A356B"/>
    <w:rsid w:val="000A390C"/>
    <w:rsid w:val="000A3A38"/>
    <w:rsid w:val="000A4090"/>
    <w:rsid w:val="000A44A2"/>
    <w:rsid w:val="000A4FBF"/>
    <w:rsid w:val="000A68D4"/>
    <w:rsid w:val="000A71CF"/>
    <w:rsid w:val="000B09B1"/>
    <w:rsid w:val="000B0ADB"/>
    <w:rsid w:val="000B0E02"/>
    <w:rsid w:val="000B0F8C"/>
    <w:rsid w:val="000B1EA2"/>
    <w:rsid w:val="000B2589"/>
    <w:rsid w:val="000B37F3"/>
    <w:rsid w:val="000B3802"/>
    <w:rsid w:val="000B3AD6"/>
    <w:rsid w:val="000B4A27"/>
    <w:rsid w:val="000B4DDC"/>
    <w:rsid w:val="000B5382"/>
    <w:rsid w:val="000B5DF3"/>
    <w:rsid w:val="000B6251"/>
    <w:rsid w:val="000B69FF"/>
    <w:rsid w:val="000C05C2"/>
    <w:rsid w:val="000C1029"/>
    <w:rsid w:val="000C2734"/>
    <w:rsid w:val="000C2E75"/>
    <w:rsid w:val="000C33F4"/>
    <w:rsid w:val="000C41C6"/>
    <w:rsid w:val="000C429D"/>
    <w:rsid w:val="000C5386"/>
    <w:rsid w:val="000C544B"/>
    <w:rsid w:val="000C63DD"/>
    <w:rsid w:val="000C6E39"/>
    <w:rsid w:val="000C6F5E"/>
    <w:rsid w:val="000C7550"/>
    <w:rsid w:val="000C7F96"/>
    <w:rsid w:val="000D00BE"/>
    <w:rsid w:val="000D071B"/>
    <w:rsid w:val="000D071C"/>
    <w:rsid w:val="000D0826"/>
    <w:rsid w:val="000D08EE"/>
    <w:rsid w:val="000D0A41"/>
    <w:rsid w:val="000D0DC7"/>
    <w:rsid w:val="000D15B3"/>
    <w:rsid w:val="000D16BD"/>
    <w:rsid w:val="000D17BB"/>
    <w:rsid w:val="000D2180"/>
    <w:rsid w:val="000D2877"/>
    <w:rsid w:val="000D2E22"/>
    <w:rsid w:val="000D3CD8"/>
    <w:rsid w:val="000D5812"/>
    <w:rsid w:val="000D5B9C"/>
    <w:rsid w:val="000D62AA"/>
    <w:rsid w:val="000D6D2B"/>
    <w:rsid w:val="000D728F"/>
    <w:rsid w:val="000D7DCA"/>
    <w:rsid w:val="000E035C"/>
    <w:rsid w:val="000E0437"/>
    <w:rsid w:val="000E0EF0"/>
    <w:rsid w:val="000E0FD8"/>
    <w:rsid w:val="000E20DA"/>
    <w:rsid w:val="000E3329"/>
    <w:rsid w:val="000E3CDE"/>
    <w:rsid w:val="000E41E8"/>
    <w:rsid w:val="000E465B"/>
    <w:rsid w:val="000E528F"/>
    <w:rsid w:val="000E5351"/>
    <w:rsid w:val="000E63C7"/>
    <w:rsid w:val="000E6AF7"/>
    <w:rsid w:val="000E6D7B"/>
    <w:rsid w:val="000E72AD"/>
    <w:rsid w:val="000E7E26"/>
    <w:rsid w:val="000E7FC8"/>
    <w:rsid w:val="000F01C7"/>
    <w:rsid w:val="000F01F7"/>
    <w:rsid w:val="000F032E"/>
    <w:rsid w:val="000F06F8"/>
    <w:rsid w:val="000F0DBC"/>
    <w:rsid w:val="000F0F23"/>
    <w:rsid w:val="000F256D"/>
    <w:rsid w:val="000F2DC3"/>
    <w:rsid w:val="000F2EE6"/>
    <w:rsid w:val="000F345E"/>
    <w:rsid w:val="000F4E80"/>
    <w:rsid w:val="000F5119"/>
    <w:rsid w:val="000F545C"/>
    <w:rsid w:val="000F55EE"/>
    <w:rsid w:val="000F56F1"/>
    <w:rsid w:val="000F6BE9"/>
    <w:rsid w:val="000F6E20"/>
    <w:rsid w:val="00100801"/>
    <w:rsid w:val="00100ACB"/>
    <w:rsid w:val="0010119A"/>
    <w:rsid w:val="00101A42"/>
    <w:rsid w:val="00103A9E"/>
    <w:rsid w:val="00103DE7"/>
    <w:rsid w:val="00104370"/>
    <w:rsid w:val="00104CC3"/>
    <w:rsid w:val="00105069"/>
    <w:rsid w:val="00105AB3"/>
    <w:rsid w:val="00106D6E"/>
    <w:rsid w:val="00107D46"/>
    <w:rsid w:val="00110051"/>
    <w:rsid w:val="00110217"/>
    <w:rsid w:val="00110364"/>
    <w:rsid w:val="00110873"/>
    <w:rsid w:val="00110A2D"/>
    <w:rsid w:val="00110C41"/>
    <w:rsid w:val="00110E38"/>
    <w:rsid w:val="00111C29"/>
    <w:rsid w:val="00111F3F"/>
    <w:rsid w:val="001124B0"/>
    <w:rsid w:val="001126EA"/>
    <w:rsid w:val="001127B1"/>
    <w:rsid w:val="001131C1"/>
    <w:rsid w:val="001132CB"/>
    <w:rsid w:val="00113B0A"/>
    <w:rsid w:val="0011448F"/>
    <w:rsid w:val="00114885"/>
    <w:rsid w:val="00114A50"/>
    <w:rsid w:val="00115459"/>
    <w:rsid w:val="00115F42"/>
    <w:rsid w:val="00116A4C"/>
    <w:rsid w:val="00116C1A"/>
    <w:rsid w:val="00116FCE"/>
    <w:rsid w:val="001175CD"/>
    <w:rsid w:val="00120A02"/>
    <w:rsid w:val="00122C6D"/>
    <w:rsid w:val="001231F6"/>
    <w:rsid w:val="001241E1"/>
    <w:rsid w:val="00124482"/>
    <w:rsid w:val="00124542"/>
    <w:rsid w:val="001246A0"/>
    <w:rsid w:val="00125294"/>
    <w:rsid w:val="00127D00"/>
    <w:rsid w:val="0013055B"/>
    <w:rsid w:val="00131577"/>
    <w:rsid w:val="0013291E"/>
    <w:rsid w:val="00133AF7"/>
    <w:rsid w:val="001349D5"/>
    <w:rsid w:val="00135529"/>
    <w:rsid w:val="001356F2"/>
    <w:rsid w:val="0013574B"/>
    <w:rsid w:val="00135BDF"/>
    <w:rsid w:val="00135FDD"/>
    <w:rsid w:val="001377F9"/>
    <w:rsid w:val="0014016D"/>
    <w:rsid w:val="001402EC"/>
    <w:rsid w:val="00140656"/>
    <w:rsid w:val="001407F6"/>
    <w:rsid w:val="00141340"/>
    <w:rsid w:val="0014165C"/>
    <w:rsid w:val="001416AD"/>
    <w:rsid w:val="001417E2"/>
    <w:rsid w:val="00142043"/>
    <w:rsid w:val="0014246B"/>
    <w:rsid w:val="0014325C"/>
    <w:rsid w:val="00143471"/>
    <w:rsid w:val="00143C6E"/>
    <w:rsid w:val="0014414E"/>
    <w:rsid w:val="00145617"/>
    <w:rsid w:val="00146637"/>
    <w:rsid w:val="001475B5"/>
    <w:rsid w:val="0014767F"/>
    <w:rsid w:val="00147716"/>
    <w:rsid w:val="00150024"/>
    <w:rsid w:val="001505D7"/>
    <w:rsid w:val="00151013"/>
    <w:rsid w:val="00151251"/>
    <w:rsid w:val="0015160B"/>
    <w:rsid w:val="00151EED"/>
    <w:rsid w:val="00152304"/>
    <w:rsid w:val="001528B0"/>
    <w:rsid w:val="001529B8"/>
    <w:rsid w:val="001532A0"/>
    <w:rsid w:val="00153EE4"/>
    <w:rsid w:val="0015437F"/>
    <w:rsid w:val="00154781"/>
    <w:rsid w:val="00154842"/>
    <w:rsid w:val="0015532E"/>
    <w:rsid w:val="001555BF"/>
    <w:rsid w:val="00156BF5"/>
    <w:rsid w:val="001571D4"/>
    <w:rsid w:val="00157780"/>
    <w:rsid w:val="00157871"/>
    <w:rsid w:val="00160941"/>
    <w:rsid w:val="00160CDA"/>
    <w:rsid w:val="001614F1"/>
    <w:rsid w:val="001617BC"/>
    <w:rsid w:val="00161900"/>
    <w:rsid w:val="00162598"/>
    <w:rsid w:val="00162C4D"/>
    <w:rsid w:val="00163DB4"/>
    <w:rsid w:val="0016475D"/>
    <w:rsid w:val="001654D2"/>
    <w:rsid w:val="00165BA9"/>
    <w:rsid w:val="00165BC9"/>
    <w:rsid w:val="00166A2C"/>
    <w:rsid w:val="00166AB0"/>
    <w:rsid w:val="001677D7"/>
    <w:rsid w:val="0016794A"/>
    <w:rsid w:val="001709D9"/>
    <w:rsid w:val="00170A56"/>
    <w:rsid w:val="00171712"/>
    <w:rsid w:val="001719AB"/>
    <w:rsid w:val="00171A30"/>
    <w:rsid w:val="001727C8"/>
    <w:rsid w:val="00172BD7"/>
    <w:rsid w:val="001738B5"/>
    <w:rsid w:val="00173F9F"/>
    <w:rsid w:val="001757E8"/>
    <w:rsid w:val="00176BF1"/>
    <w:rsid w:val="00177616"/>
    <w:rsid w:val="0017761A"/>
    <w:rsid w:val="001814B8"/>
    <w:rsid w:val="0018210A"/>
    <w:rsid w:val="00182911"/>
    <w:rsid w:val="00182DAB"/>
    <w:rsid w:val="0018326D"/>
    <w:rsid w:val="001836BD"/>
    <w:rsid w:val="001840FD"/>
    <w:rsid w:val="001843C8"/>
    <w:rsid w:val="001844BE"/>
    <w:rsid w:val="001844FD"/>
    <w:rsid w:val="001849B4"/>
    <w:rsid w:val="00184BD7"/>
    <w:rsid w:val="00184C1E"/>
    <w:rsid w:val="001860C3"/>
    <w:rsid w:val="001864A5"/>
    <w:rsid w:val="001876FB"/>
    <w:rsid w:val="00187BE0"/>
    <w:rsid w:val="00190D6C"/>
    <w:rsid w:val="001910BA"/>
    <w:rsid w:val="001914C3"/>
    <w:rsid w:val="00191979"/>
    <w:rsid w:val="001920CD"/>
    <w:rsid w:val="0019364D"/>
    <w:rsid w:val="001940BA"/>
    <w:rsid w:val="00194142"/>
    <w:rsid w:val="00194772"/>
    <w:rsid w:val="00194B60"/>
    <w:rsid w:val="00194DE3"/>
    <w:rsid w:val="00195A69"/>
    <w:rsid w:val="00195B42"/>
    <w:rsid w:val="00195DDD"/>
    <w:rsid w:val="00195E4B"/>
    <w:rsid w:val="00195EF4"/>
    <w:rsid w:val="00197265"/>
    <w:rsid w:val="001974A4"/>
    <w:rsid w:val="00197A7E"/>
    <w:rsid w:val="001A0334"/>
    <w:rsid w:val="001A072C"/>
    <w:rsid w:val="001A07E9"/>
    <w:rsid w:val="001A1038"/>
    <w:rsid w:val="001A1A9E"/>
    <w:rsid w:val="001A1DD8"/>
    <w:rsid w:val="001A2CD3"/>
    <w:rsid w:val="001A3D97"/>
    <w:rsid w:val="001A3E48"/>
    <w:rsid w:val="001A3EBB"/>
    <w:rsid w:val="001A435A"/>
    <w:rsid w:val="001A4985"/>
    <w:rsid w:val="001A4E9F"/>
    <w:rsid w:val="001A5749"/>
    <w:rsid w:val="001A5ED7"/>
    <w:rsid w:val="001A6DA2"/>
    <w:rsid w:val="001A7234"/>
    <w:rsid w:val="001A749C"/>
    <w:rsid w:val="001A7955"/>
    <w:rsid w:val="001A7F2E"/>
    <w:rsid w:val="001B013E"/>
    <w:rsid w:val="001B0209"/>
    <w:rsid w:val="001B0364"/>
    <w:rsid w:val="001B0B49"/>
    <w:rsid w:val="001B0C6C"/>
    <w:rsid w:val="001B1542"/>
    <w:rsid w:val="001B19BA"/>
    <w:rsid w:val="001B20CA"/>
    <w:rsid w:val="001B2874"/>
    <w:rsid w:val="001B2A56"/>
    <w:rsid w:val="001B32AC"/>
    <w:rsid w:val="001B3AC7"/>
    <w:rsid w:val="001B3B15"/>
    <w:rsid w:val="001B3B4C"/>
    <w:rsid w:val="001B4304"/>
    <w:rsid w:val="001B4645"/>
    <w:rsid w:val="001B495C"/>
    <w:rsid w:val="001B4AB4"/>
    <w:rsid w:val="001B4CC5"/>
    <w:rsid w:val="001B52DB"/>
    <w:rsid w:val="001B60AE"/>
    <w:rsid w:val="001B625D"/>
    <w:rsid w:val="001B681F"/>
    <w:rsid w:val="001B694B"/>
    <w:rsid w:val="001B7897"/>
    <w:rsid w:val="001C0098"/>
    <w:rsid w:val="001C0518"/>
    <w:rsid w:val="001C10DB"/>
    <w:rsid w:val="001C15BF"/>
    <w:rsid w:val="001C1951"/>
    <w:rsid w:val="001C2163"/>
    <w:rsid w:val="001C308F"/>
    <w:rsid w:val="001C4A4E"/>
    <w:rsid w:val="001C4C05"/>
    <w:rsid w:val="001C510E"/>
    <w:rsid w:val="001C56A0"/>
    <w:rsid w:val="001C5B33"/>
    <w:rsid w:val="001C5C79"/>
    <w:rsid w:val="001C5EC5"/>
    <w:rsid w:val="001C693C"/>
    <w:rsid w:val="001D04E9"/>
    <w:rsid w:val="001D04FC"/>
    <w:rsid w:val="001D0864"/>
    <w:rsid w:val="001D0E22"/>
    <w:rsid w:val="001D1EBE"/>
    <w:rsid w:val="001D1F49"/>
    <w:rsid w:val="001D259B"/>
    <w:rsid w:val="001D2635"/>
    <w:rsid w:val="001D267C"/>
    <w:rsid w:val="001D48A3"/>
    <w:rsid w:val="001D4B87"/>
    <w:rsid w:val="001D5190"/>
    <w:rsid w:val="001D650A"/>
    <w:rsid w:val="001D74CF"/>
    <w:rsid w:val="001E0086"/>
    <w:rsid w:val="001E066D"/>
    <w:rsid w:val="001E0857"/>
    <w:rsid w:val="001E0C41"/>
    <w:rsid w:val="001E0C55"/>
    <w:rsid w:val="001E0F44"/>
    <w:rsid w:val="001E194C"/>
    <w:rsid w:val="001E1D95"/>
    <w:rsid w:val="001E1F9D"/>
    <w:rsid w:val="001E2A2A"/>
    <w:rsid w:val="001E2DAA"/>
    <w:rsid w:val="001E39FE"/>
    <w:rsid w:val="001E3A18"/>
    <w:rsid w:val="001E3AB6"/>
    <w:rsid w:val="001E4C0E"/>
    <w:rsid w:val="001E56A1"/>
    <w:rsid w:val="001E7020"/>
    <w:rsid w:val="001E71B9"/>
    <w:rsid w:val="001E79DE"/>
    <w:rsid w:val="001E7A2B"/>
    <w:rsid w:val="001F0277"/>
    <w:rsid w:val="001F02F3"/>
    <w:rsid w:val="001F05F0"/>
    <w:rsid w:val="001F0B3F"/>
    <w:rsid w:val="001F1375"/>
    <w:rsid w:val="001F271F"/>
    <w:rsid w:val="001F319E"/>
    <w:rsid w:val="001F3BBA"/>
    <w:rsid w:val="001F45F9"/>
    <w:rsid w:val="001F4800"/>
    <w:rsid w:val="001F5DCB"/>
    <w:rsid w:val="001F5F35"/>
    <w:rsid w:val="001F675E"/>
    <w:rsid w:val="001F68E3"/>
    <w:rsid w:val="00202B51"/>
    <w:rsid w:val="00203782"/>
    <w:rsid w:val="00204591"/>
    <w:rsid w:val="00205979"/>
    <w:rsid w:val="00205C8B"/>
    <w:rsid w:val="00206213"/>
    <w:rsid w:val="0020624F"/>
    <w:rsid w:val="002063BA"/>
    <w:rsid w:val="00206B26"/>
    <w:rsid w:val="0020739F"/>
    <w:rsid w:val="00207DFD"/>
    <w:rsid w:val="002107E0"/>
    <w:rsid w:val="00210935"/>
    <w:rsid w:val="00210968"/>
    <w:rsid w:val="00210BA6"/>
    <w:rsid w:val="00210BDD"/>
    <w:rsid w:val="00210C54"/>
    <w:rsid w:val="002115F5"/>
    <w:rsid w:val="00211D52"/>
    <w:rsid w:val="00211FAE"/>
    <w:rsid w:val="002129E7"/>
    <w:rsid w:val="00212E00"/>
    <w:rsid w:val="00213495"/>
    <w:rsid w:val="00214634"/>
    <w:rsid w:val="002147B1"/>
    <w:rsid w:val="00214C6F"/>
    <w:rsid w:val="00214D2D"/>
    <w:rsid w:val="0021601F"/>
    <w:rsid w:val="00216F39"/>
    <w:rsid w:val="00217F0E"/>
    <w:rsid w:val="002203AD"/>
    <w:rsid w:val="00220835"/>
    <w:rsid w:val="002208E2"/>
    <w:rsid w:val="002218AD"/>
    <w:rsid w:val="00222237"/>
    <w:rsid w:val="002227CC"/>
    <w:rsid w:val="00222C18"/>
    <w:rsid w:val="00222C70"/>
    <w:rsid w:val="00222C73"/>
    <w:rsid w:val="002238DC"/>
    <w:rsid w:val="00224D2F"/>
    <w:rsid w:val="00224F6B"/>
    <w:rsid w:val="002253A7"/>
    <w:rsid w:val="00225596"/>
    <w:rsid w:val="00225C91"/>
    <w:rsid w:val="00225E04"/>
    <w:rsid w:val="00226564"/>
    <w:rsid w:val="00226571"/>
    <w:rsid w:val="00226622"/>
    <w:rsid w:val="00226745"/>
    <w:rsid w:val="00226BFD"/>
    <w:rsid w:val="00227613"/>
    <w:rsid w:val="00227D1F"/>
    <w:rsid w:val="00227F35"/>
    <w:rsid w:val="00230450"/>
    <w:rsid w:val="00230D87"/>
    <w:rsid w:val="00230E5F"/>
    <w:rsid w:val="00230F31"/>
    <w:rsid w:val="00232986"/>
    <w:rsid w:val="00232C41"/>
    <w:rsid w:val="00232F51"/>
    <w:rsid w:val="00232F53"/>
    <w:rsid w:val="002332B1"/>
    <w:rsid w:val="00234520"/>
    <w:rsid w:val="00235D7D"/>
    <w:rsid w:val="00235D92"/>
    <w:rsid w:val="00236650"/>
    <w:rsid w:val="00236B9D"/>
    <w:rsid w:val="00236D9F"/>
    <w:rsid w:val="002370CA"/>
    <w:rsid w:val="002370E6"/>
    <w:rsid w:val="00237330"/>
    <w:rsid w:val="00240567"/>
    <w:rsid w:val="00240BD1"/>
    <w:rsid w:val="002412A0"/>
    <w:rsid w:val="00241823"/>
    <w:rsid w:val="00241A65"/>
    <w:rsid w:val="00242B5D"/>
    <w:rsid w:val="00244107"/>
    <w:rsid w:val="00244593"/>
    <w:rsid w:val="00244751"/>
    <w:rsid w:val="00245400"/>
    <w:rsid w:val="00245463"/>
    <w:rsid w:val="00245559"/>
    <w:rsid w:val="0024594B"/>
    <w:rsid w:val="00246BBB"/>
    <w:rsid w:val="002473B1"/>
    <w:rsid w:val="00247FC2"/>
    <w:rsid w:val="0025093C"/>
    <w:rsid w:val="00250CF2"/>
    <w:rsid w:val="00250E06"/>
    <w:rsid w:val="00251149"/>
    <w:rsid w:val="002514D7"/>
    <w:rsid w:val="002515DE"/>
    <w:rsid w:val="00251E30"/>
    <w:rsid w:val="00252A1B"/>
    <w:rsid w:val="00253229"/>
    <w:rsid w:val="00253313"/>
    <w:rsid w:val="0025383A"/>
    <w:rsid w:val="0025571D"/>
    <w:rsid w:val="00255A11"/>
    <w:rsid w:val="002560D2"/>
    <w:rsid w:val="00256167"/>
    <w:rsid w:val="00256AD1"/>
    <w:rsid w:val="002570C4"/>
    <w:rsid w:val="002600DB"/>
    <w:rsid w:val="0026062C"/>
    <w:rsid w:val="00260C7D"/>
    <w:rsid w:val="00260DD8"/>
    <w:rsid w:val="002611DC"/>
    <w:rsid w:val="00261930"/>
    <w:rsid w:val="00261F23"/>
    <w:rsid w:val="00262767"/>
    <w:rsid w:val="00263A0A"/>
    <w:rsid w:val="002641A3"/>
    <w:rsid w:val="002641E4"/>
    <w:rsid w:val="00265481"/>
    <w:rsid w:val="002654F3"/>
    <w:rsid w:val="00265605"/>
    <w:rsid w:val="002658F3"/>
    <w:rsid w:val="00265BDA"/>
    <w:rsid w:val="0026620E"/>
    <w:rsid w:val="00266457"/>
    <w:rsid w:val="00267A2A"/>
    <w:rsid w:val="00267C30"/>
    <w:rsid w:val="002703B8"/>
    <w:rsid w:val="002705C3"/>
    <w:rsid w:val="00270A5C"/>
    <w:rsid w:val="00270E5B"/>
    <w:rsid w:val="00271ABD"/>
    <w:rsid w:val="002729D4"/>
    <w:rsid w:val="00272D32"/>
    <w:rsid w:val="002731F9"/>
    <w:rsid w:val="002745E0"/>
    <w:rsid w:val="00274623"/>
    <w:rsid w:val="00274767"/>
    <w:rsid w:val="00274927"/>
    <w:rsid w:val="00274D2C"/>
    <w:rsid w:val="00274E55"/>
    <w:rsid w:val="002756FB"/>
    <w:rsid w:val="00275B82"/>
    <w:rsid w:val="002761C4"/>
    <w:rsid w:val="002769FF"/>
    <w:rsid w:val="00276C1A"/>
    <w:rsid w:val="00277BBD"/>
    <w:rsid w:val="00277C58"/>
    <w:rsid w:val="00277EFC"/>
    <w:rsid w:val="002806FB"/>
    <w:rsid w:val="00281053"/>
    <w:rsid w:val="00281472"/>
    <w:rsid w:val="002822A3"/>
    <w:rsid w:val="002829BE"/>
    <w:rsid w:val="002833F5"/>
    <w:rsid w:val="002837C0"/>
    <w:rsid w:val="00283C87"/>
    <w:rsid w:val="00284014"/>
    <w:rsid w:val="00284157"/>
    <w:rsid w:val="002841E9"/>
    <w:rsid w:val="002846C2"/>
    <w:rsid w:val="0028752C"/>
    <w:rsid w:val="00287706"/>
    <w:rsid w:val="00291395"/>
    <w:rsid w:val="00292CC9"/>
    <w:rsid w:val="00294AA9"/>
    <w:rsid w:val="00294D08"/>
    <w:rsid w:val="00294DA9"/>
    <w:rsid w:val="00294EA7"/>
    <w:rsid w:val="0029526E"/>
    <w:rsid w:val="002959E7"/>
    <w:rsid w:val="00295CE6"/>
    <w:rsid w:val="00295CF5"/>
    <w:rsid w:val="00295CFB"/>
    <w:rsid w:val="00297980"/>
    <w:rsid w:val="002A0A24"/>
    <w:rsid w:val="002A0BB3"/>
    <w:rsid w:val="002A0EEE"/>
    <w:rsid w:val="002A1849"/>
    <w:rsid w:val="002A234D"/>
    <w:rsid w:val="002A2352"/>
    <w:rsid w:val="002A3080"/>
    <w:rsid w:val="002A318E"/>
    <w:rsid w:val="002A3EAD"/>
    <w:rsid w:val="002A44AC"/>
    <w:rsid w:val="002A52A1"/>
    <w:rsid w:val="002A53F8"/>
    <w:rsid w:val="002A591B"/>
    <w:rsid w:val="002A597D"/>
    <w:rsid w:val="002A5E97"/>
    <w:rsid w:val="002A61F8"/>
    <w:rsid w:val="002A645E"/>
    <w:rsid w:val="002A6F82"/>
    <w:rsid w:val="002A7228"/>
    <w:rsid w:val="002A7804"/>
    <w:rsid w:val="002A7CCD"/>
    <w:rsid w:val="002A7ED3"/>
    <w:rsid w:val="002B0A6E"/>
    <w:rsid w:val="002B0A80"/>
    <w:rsid w:val="002B0E7C"/>
    <w:rsid w:val="002B14F1"/>
    <w:rsid w:val="002B16BF"/>
    <w:rsid w:val="002B2005"/>
    <w:rsid w:val="002B2156"/>
    <w:rsid w:val="002B29DB"/>
    <w:rsid w:val="002B3992"/>
    <w:rsid w:val="002B39EA"/>
    <w:rsid w:val="002B4728"/>
    <w:rsid w:val="002B4830"/>
    <w:rsid w:val="002B48A8"/>
    <w:rsid w:val="002B4B11"/>
    <w:rsid w:val="002B4FC9"/>
    <w:rsid w:val="002B53F5"/>
    <w:rsid w:val="002B5DFF"/>
    <w:rsid w:val="002B5F28"/>
    <w:rsid w:val="002B7144"/>
    <w:rsid w:val="002B7D11"/>
    <w:rsid w:val="002C0223"/>
    <w:rsid w:val="002C04B0"/>
    <w:rsid w:val="002C0C9B"/>
    <w:rsid w:val="002C110E"/>
    <w:rsid w:val="002C21D2"/>
    <w:rsid w:val="002C251B"/>
    <w:rsid w:val="002C2BD2"/>
    <w:rsid w:val="002C2CD2"/>
    <w:rsid w:val="002C3101"/>
    <w:rsid w:val="002C3C21"/>
    <w:rsid w:val="002C3F0B"/>
    <w:rsid w:val="002C4FCD"/>
    <w:rsid w:val="002C515F"/>
    <w:rsid w:val="002C52CE"/>
    <w:rsid w:val="002C53DA"/>
    <w:rsid w:val="002C6411"/>
    <w:rsid w:val="002C65AA"/>
    <w:rsid w:val="002C72EA"/>
    <w:rsid w:val="002C7649"/>
    <w:rsid w:val="002C786D"/>
    <w:rsid w:val="002C7C3E"/>
    <w:rsid w:val="002D020C"/>
    <w:rsid w:val="002D17E1"/>
    <w:rsid w:val="002D18E6"/>
    <w:rsid w:val="002D28D9"/>
    <w:rsid w:val="002D3469"/>
    <w:rsid w:val="002D3A4C"/>
    <w:rsid w:val="002D3A53"/>
    <w:rsid w:val="002D414B"/>
    <w:rsid w:val="002D42E8"/>
    <w:rsid w:val="002D4AA4"/>
    <w:rsid w:val="002D4B2A"/>
    <w:rsid w:val="002D5B2B"/>
    <w:rsid w:val="002D6233"/>
    <w:rsid w:val="002D6281"/>
    <w:rsid w:val="002D73C8"/>
    <w:rsid w:val="002D7413"/>
    <w:rsid w:val="002D7844"/>
    <w:rsid w:val="002D7BB7"/>
    <w:rsid w:val="002E02D9"/>
    <w:rsid w:val="002E02FD"/>
    <w:rsid w:val="002E0E3A"/>
    <w:rsid w:val="002E1C4E"/>
    <w:rsid w:val="002E2504"/>
    <w:rsid w:val="002E2D9E"/>
    <w:rsid w:val="002E368B"/>
    <w:rsid w:val="002E4516"/>
    <w:rsid w:val="002E474F"/>
    <w:rsid w:val="002E4A9A"/>
    <w:rsid w:val="002E4D74"/>
    <w:rsid w:val="002E68F9"/>
    <w:rsid w:val="002E6D12"/>
    <w:rsid w:val="002E74F1"/>
    <w:rsid w:val="002E780D"/>
    <w:rsid w:val="002F0EA1"/>
    <w:rsid w:val="002F1326"/>
    <w:rsid w:val="002F1532"/>
    <w:rsid w:val="002F1F37"/>
    <w:rsid w:val="002F2951"/>
    <w:rsid w:val="002F3B12"/>
    <w:rsid w:val="002F54D7"/>
    <w:rsid w:val="002F5843"/>
    <w:rsid w:val="002F71A8"/>
    <w:rsid w:val="003001D3"/>
    <w:rsid w:val="003008DF"/>
    <w:rsid w:val="00300D0D"/>
    <w:rsid w:val="00301B49"/>
    <w:rsid w:val="0030220C"/>
    <w:rsid w:val="00302668"/>
    <w:rsid w:val="00302C4C"/>
    <w:rsid w:val="00302C9F"/>
    <w:rsid w:val="00302EF0"/>
    <w:rsid w:val="00303807"/>
    <w:rsid w:val="00304149"/>
    <w:rsid w:val="00304B8F"/>
    <w:rsid w:val="00305A2C"/>
    <w:rsid w:val="00305ABD"/>
    <w:rsid w:val="00305D30"/>
    <w:rsid w:val="0030602A"/>
    <w:rsid w:val="0030611E"/>
    <w:rsid w:val="0030695F"/>
    <w:rsid w:val="00306D93"/>
    <w:rsid w:val="00306F13"/>
    <w:rsid w:val="0030743D"/>
    <w:rsid w:val="0030767C"/>
    <w:rsid w:val="0031067E"/>
    <w:rsid w:val="0031076C"/>
    <w:rsid w:val="00310AEE"/>
    <w:rsid w:val="003113EF"/>
    <w:rsid w:val="003116BE"/>
    <w:rsid w:val="00311B45"/>
    <w:rsid w:val="0031296C"/>
    <w:rsid w:val="003131FA"/>
    <w:rsid w:val="003141CC"/>
    <w:rsid w:val="00314228"/>
    <w:rsid w:val="00315015"/>
    <w:rsid w:val="0031555C"/>
    <w:rsid w:val="0031558B"/>
    <w:rsid w:val="00315FA7"/>
    <w:rsid w:val="00315FED"/>
    <w:rsid w:val="00316914"/>
    <w:rsid w:val="003171D0"/>
    <w:rsid w:val="00317DD5"/>
    <w:rsid w:val="003200B3"/>
    <w:rsid w:val="00321C16"/>
    <w:rsid w:val="00322119"/>
    <w:rsid w:val="00322533"/>
    <w:rsid w:val="003227AA"/>
    <w:rsid w:val="00323068"/>
    <w:rsid w:val="00323A6E"/>
    <w:rsid w:val="00324196"/>
    <w:rsid w:val="003241B3"/>
    <w:rsid w:val="0032447E"/>
    <w:rsid w:val="003245C8"/>
    <w:rsid w:val="003245DF"/>
    <w:rsid w:val="00324F39"/>
    <w:rsid w:val="00324FC1"/>
    <w:rsid w:val="00325EA6"/>
    <w:rsid w:val="00326553"/>
    <w:rsid w:val="00326857"/>
    <w:rsid w:val="00327748"/>
    <w:rsid w:val="003302A7"/>
    <w:rsid w:val="00330511"/>
    <w:rsid w:val="0033082D"/>
    <w:rsid w:val="00330DF9"/>
    <w:rsid w:val="00331883"/>
    <w:rsid w:val="00333DC7"/>
    <w:rsid w:val="00333E07"/>
    <w:rsid w:val="00333E79"/>
    <w:rsid w:val="0033474C"/>
    <w:rsid w:val="00334A4C"/>
    <w:rsid w:val="00334F35"/>
    <w:rsid w:val="003352E5"/>
    <w:rsid w:val="0033569D"/>
    <w:rsid w:val="003366C3"/>
    <w:rsid w:val="003375EC"/>
    <w:rsid w:val="00337734"/>
    <w:rsid w:val="003377D7"/>
    <w:rsid w:val="00337D24"/>
    <w:rsid w:val="00340F94"/>
    <w:rsid w:val="0034172C"/>
    <w:rsid w:val="00341803"/>
    <w:rsid w:val="003429B5"/>
    <w:rsid w:val="00342E71"/>
    <w:rsid w:val="00342F33"/>
    <w:rsid w:val="00342F64"/>
    <w:rsid w:val="00343145"/>
    <w:rsid w:val="00343751"/>
    <w:rsid w:val="003446BB"/>
    <w:rsid w:val="00344F8D"/>
    <w:rsid w:val="00345762"/>
    <w:rsid w:val="0034582A"/>
    <w:rsid w:val="00346776"/>
    <w:rsid w:val="0034684C"/>
    <w:rsid w:val="00346EBC"/>
    <w:rsid w:val="00347F3F"/>
    <w:rsid w:val="00350050"/>
    <w:rsid w:val="00350F3B"/>
    <w:rsid w:val="003525B5"/>
    <w:rsid w:val="00352E09"/>
    <w:rsid w:val="00352EB4"/>
    <w:rsid w:val="003538BF"/>
    <w:rsid w:val="00353993"/>
    <w:rsid w:val="0035471A"/>
    <w:rsid w:val="00354D26"/>
    <w:rsid w:val="0035565C"/>
    <w:rsid w:val="003557CA"/>
    <w:rsid w:val="00355F02"/>
    <w:rsid w:val="003566A0"/>
    <w:rsid w:val="003566D9"/>
    <w:rsid w:val="00356E76"/>
    <w:rsid w:val="00357022"/>
    <w:rsid w:val="00357074"/>
    <w:rsid w:val="003573BF"/>
    <w:rsid w:val="00357C78"/>
    <w:rsid w:val="00360CA2"/>
    <w:rsid w:val="003619F2"/>
    <w:rsid w:val="00361D75"/>
    <w:rsid w:val="00361E05"/>
    <w:rsid w:val="003620F6"/>
    <w:rsid w:val="00362FBA"/>
    <w:rsid w:val="0036315D"/>
    <w:rsid w:val="0036362D"/>
    <w:rsid w:val="0036388F"/>
    <w:rsid w:val="00363FC6"/>
    <w:rsid w:val="00364451"/>
    <w:rsid w:val="00364554"/>
    <w:rsid w:val="00364B24"/>
    <w:rsid w:val="003650F1"/>
    <w:rsid w:val="00365193"/>
    <w:rsid w:val="003663A1"/>
    <w:rsid w:val="00367823"/>
    <w:rsid w:val="00367D01"/>
    <w:rsid w:val="00370C0B"/>
    <w:rsid w:val="00370D67"/>
    <w:rsid w:val="003711A9"/>
    <w:rsid w:val="00371637"/>
    <w:rsid w:val="00372F37"/>
    <w:rsid w:val="00372FB9"/>
    <w:rsid w:val="00373027"/>
    <w:rsid w:val="0037302B"/>
    <w:rsid w:val="00373505"/>
    <w:rsid w:val="00373BB3"/>
    <w:rsid w:val="003740CC"/>
    <w:rsid w:val="00375987"/>
    <w:rsid w:val="00375BCF"/>
    <w:rsid w:val="00376B51"/>
    <w:rsid w:val="00376B6D"/>
    <w:rsid w:val="003773B8"/>
    <w:rsid w:val="0038056B"/>
    <w:rsid w:val="0038072B"/>
    <w:rsid w:val="003809A0"/>
    <w:rsid w:val="003812C3"/>
    <w:rsid w:val="00381B78"/>
    <w:rsid w:val="0038258A"/>
    <w:rsid w:val="00382C69"/>
    <w:rsid w:val="00382FEB"/>
    <w:rsid w:val="003830E2"/>
    <w:rsid w:val="00383F1D"/>
    <w:rsid w:val="00384877"/>
    <w:rsid w:val="003849E5"/>
    <w:rsid w:val="00385176"/>
    <w:rsid w:val="0038550E"/>
    <w:rsid w:val="00386222"/>
    <w:rsid w:val="003865E0"/>
    <w:rsid w:val="0038696A"/>
    <w:rsid w:val="00386973"/>
    <w:rsid w:val="00386C00"/>
    <w:rsid w:val="00390537"/>
    <w:rsid w:val="003906A7"/>
    <w:rsid w:val="00390B06"/>
    <w:rsid w:val="00391417"/>
    <w:rsid w:val="003920E5"/>
    <w:rsid w:val="003924CA"/>
    <w:rsid w:val="0039255A"/>
    <w:rsid w:val="0039367E"/>
    <w:rsid w:val="00394652"/>
    <w:rsid w:val="00394C13"/>
    <w:rsid w:val="00395A49"/>
    <w:rsid w:val="00396284"/>
    <w:rsid w:val="00397311"/>
    <w:rsid w:val="00397B33"/>
    <w:rsid w:val="003A0582"/>
    <w:rsid w:val="003A05AB"/>
    <w:rsid w:val="003A0D21"/>
    <w:rsid w:val="003A20E1"/>
    <w:rsid w:val="003A3031"/>
    <w:rsid w:val="003A3F9E"/>
    <w:rsid w:val="003A3FC4"/>
    <w:rsid w:val="003A56FB"/>
    <w:rsid w:val="003A5BCA"/>
    <w:rsid w:val="003A64F1"/>
    <w:rsid w:val="003A6B11"/>
    <w:rsid w:val="003A75B9"/>
    <w:rsid w:val="003A75E8"/>
    <w:rsid w:val="003A77AB"/>
    <w:rsid w:val="003B0AFA"/>
    <w:rsid w:val="003B0E8C"/>
    <w:rsid w:val="003B115F"/>
    <w:rsid w:val="003B19EB"/>
    <w:rsid w:val="003B2091"/>
    <w:rsid w:val="003B215A"/>
    <w:rsid w:val="003B23FA"/>
    <w:rsid w:val="003B26E4"/>
    <w:rsid w:val="003B3684"/>
    <w:rsid w:val="003B3A58"/>
    <w:rsid w:val="003B4DD8"/>
    <w:rsid w:val="003B5376"/>
    <w:rsid w:val="003B565C"/>
    <w:rsid w:val="003B6565"/>
    <w:rsid w:val="003B786F"/>
    <w:rsid w:val="003B7912"/>
    <w:rsid w:val="003C0F95"/>
    <w:rsid w:val="003C0FA0"/>
    <w:rsid w:val="003C11F8"/>
    <w:rsid w:val="003C16C4"/>
    <w:rsid w:val="003C1847"/>
    <w:rsid w:val="003C1B93"/>
    <w:rsid w:val="003C1CD8"/>
    <w:rsid w:val="003C2712"/>
    <w:rsid w:val="003C3051"/>
    <w:rsid w:val="003C314A"/>
    <w:rsid w:val="003C3722"/>
    <w:rsid w:val="003C39C6"/>
    <w:rsid w:val="003C41CD"/>
    <w:rsid w:val="003C4A88"/>
    <w:rsid w:val="003C4ADE"/>
    <w:rsid w:val="003C4B72"/>
    <w:rsid w:val="003C4F02"/>
    <w:rsid w:val="003C560D"/>
    <w:rsid w:val="003C5B5A"/>
    <w:rsid w:val="003C5CC3"/>
    <w:rsid w:val="003C6774"/>
    <w:rsid w:val="003C6B87"/>
    <w:rsid w:val="003C6E50"/>
    <w:rsid w:val="003C721F"/>
    <w:rsid w:val="003C74F3"/>
    <w:rsid w:val="003C798D"/>
    <w:rsid w:val="003C79ED"/>
    <w:rsid w:val="003D0C5B"/>
    <w:rsid w:val="003D178E"/>
    <w:rsid w:val="003D2249"/>
    <w:rsid w:val="003D2981"/>
    <w:rsid w:val="003D2B2A"/>
    <w:rsid w:val="003D37AF"/>
    <w:rsid w:val="003D3895"/>
    <w:rsid w:val="003D419F"/>
    <w:rsid w:val="003D47D8"/>
    <w:rsid w:val="003D4A70"/>
    <w:rsid w:val="003D4B88"/>
    <w:rsid w:val="003D4EE9"/>
    <w:rsid w:val="003D4F31"/>
    <w:rsid w:val="003D5641"/>
    <w:rsid w:val="003D619F"/>
    <w:rsid w:val="003D6C0E"/>
    <w:rsid w:val="003D6C6C"/>
    <w:rsid w:val="003D6DBB"/>
    <w:rsid w:val="003D6DF7"/>
    <w:rsid w:val="003D739D"/>
    <w:rsid w:val="003D75AD"/>
    <w:rsid w:val="003E12CB"/>
    <w:rsid w:val="003E1457"/>
    <w:rsid w:val="003E1970"/>
    <w:rsid w:val="003E20EB"/>
    <w:rsid w:val="003E2926"/>
    <w:rsid w:val="003E2F20"/>
    <w:rsid w:val="003E3633"/>
    <w:rsid w:val="003E4030"/>
    <w:rsid w:val="003E41A3"/>
    <w:rsid w:val="003E44F5"/>
    <w:rsid w:val="003E4942"/>
    <w:rsid w:val="003E4989"/>
    <w:rsid w:val="003E5767"/>
    <w:rsid w:val="003E5B55"/>
    <w:rsid w:val="003E5DD0"/>
    <w:rsid w:val="003E6242"/>
    <w:rsid w:val="003E633C"/>
    <w:rsid w:val="003E634A"/>
    <w:rsid w:val="003E6F81"/>
    <w:rsid w:val="003E713F"/>
    <w:rsid w:val="003E7E6D"/>
    <w:rsid w:val="003F08D8"/>
    <w:rsid w:val="003F123B"/>
    <w:rsid w:val="003F15E0"/>
    <w:rsid w:val="003F17A9"/>
    <w:rsid w:val="003F1D6C"/>
    <w:rsid w:val="003F229B"/>
    <w:rsid w:val="003F2E31"/>
    <w:rsid w:val="003F485B"/>
    <w:rsid w:val="003F574E"/>
    <w:rsid w:val="003F5DAC"/>
    <w:rsid w:val="003F6055"/>
    <w:rsid w:val="003F62EA"/>
    <w:rsid w:val="003F7296"/>
    <w:rsid w:val="003F7839"/>
    <w:rsid w:val="003F79F1"/>
    <w:rsid w:val="003F7F22"/>
    <w:rsid w:val="00400422"/>
    <w:rsid w:val="004004B5"/>
    <w:rsid w:val="004008E0"/>
    <w:rsid w:val="004010FF"/>
    <w:rsid w:val="004022A7"/>
    <w:rsid w:val="004023B4"/>
    <w:rsid w:val="004025E2"/>
    <w:rsid w:val="0040268C"/>
    <w:rsid w:val="00402AB4"/>
    <w:rsid w:val="0040354B"/>
    <w:rsid w:val="00404B79"/>
    <w:rsid w:val="00404F37"/>
    <w:rsid w:val="00405F52"/>
    <w:rsid w:val="004067E2"/>
    <w:rsid w:val="00407400"/>
    <w:rsid w:val="00407492"/>
    <w:rsid w:val="0040762D"/>
    <w:rsid w:val="0041031A"/>
    <w:rsid w:val="00410622"/>
    <w:rsid w:val="00410A77"/>
    <w:rsid w:val="00410E54"/>
    <w:rsid w:val="00411F09"/>
    <w:rsid w:val="00412137"/>
    <w:rsid w:val="004126A3"/>
    <w:rsid w:val="004128B3"/>
    <w:rsid w:val="00412C75"/>
    <w:rsid w:val="00412F02"/>
    <w:rsid w:val="004130BA"/>
    <w:rsid w:val="0041486D"/>
    <w:rsid w:val="00414C9C"/>
    <w:rsid w:val="0041532F"/>
    <w:rsid w:val="004154BC"/>
    <w:rsid w:val="0041551C"/>
    <w:rsid w:val="00415AF4"/>
    <w:rsid w:val="00415CA4"/>
    <w:rsid w:val="004162E4"/>
    <w:rsid w:val="00416BC9"/>
    <w:rsid w:val="00420BD6"/>
    <w:rsid w:val="004229B7"/>
    <w:rsid w:val="00423507"/>
    <w:rsid w:val="00423CD9"/>
    <w:rsid w:val="00424D1D"/>
    <w:rsid w:val="0042529E"/>
    <w:rsid w:val="00425626"/>
    <w:rsid w:val="0042587D"/>
    <w:rsid w:val="00426744"/>
    <w:rsid w:val="0042686F"/>
    <w:rsid w:val="00426942"/>
    <w:rsid w:val="00426B15"/>
    <w:rsid w:val="00426BAB"/>
    <w:rsid w:val="00431399"/>
    <w:rsid w:val="00431826"/>
    <w:rsid w:val="00431AAE"/>
    <w:rsid w:val="00431DCC"/>
    <w:rsid w:val="004320A7"/>
    <w:rsid w:val="00432350"/>
    <w:rsid w:val="004337F7"/>
    <w:rsid w:val="00433D2C"/>
    <w:rsid w:val="00433D9F"/>
    <w:rsid w:val="00433EFB"/>
    <w:rsid w:val="004346AB"/>
    <w:rsid w:val="00434766"/>
    <w:rsid w:val="00434BEA"/>
    <w:rsid w:val="00434D20"/>
    <w:rsid w:val="00434D29"/>
    <w:rsid w:val="00435544"/>
    <w:rsid w:val="00436B96"/>
    <w:rsid w:val="004372C4"/>
    <w:rsid w:val="00437CA8"/>
    <w:rsid w:val="00440FDB"/>
    <w:rsid w:val="0044133B"/>
    <w:rsid w:val="004415D2"/>
    <w:rsid w:val="00441CB6"/>
    <w:rsid w:val="00441F8B"/>
    <w:rsid w:val="00442D02"/>
    <w:rsid w:val="004432CE"/>
    <w:rsid w:val="004440DB"/>
    <w:rsid w:val="004442F2"/>
    <w:rsid w:val="00444478"/>
    <w:rsid w:val="00444B06"/>
    <w:rsid w:val="00444D34"/>
    <w:rsid w:val="0044520A"/>
    <w:rsid w:val="0044644E"/>
    <w:rsid w:val="00447364"/>
    <w:rsid w:val="004479B1"/>
    <w:rsid w:val="00447BEF"/>
    <w:rsid w:val="00447E16"/>
    <w:rsid w:val="004522C9"/>
    <w:rsid w:val="00453A0C"/>
    <w:rsid w:val="00453A5F"/>
    <w:rsid w:val="00453F35"/>
    <w:rsid w:val="004540F3"/>
    <w:rsid w:val="004541A4"/>
    <w:rsid w:val="00455DF1"/>
    <w:rsid w:val="00456017"/>
    <w:rsid w:val="00456578"/>
    <w:rsid w:val="00456A37"/>
    <w:rsid w:val="00456E47"/>
    <w:rsid w:val="00457045"/>
    <w:rsid w:val="0046092E"/>
    <w:rsid w:val="00461029"/>
    <w:rsid w:val="00461384"/>
    <w:rsid w:val="00461A82"/>
    <w:rsid w:val="004623C7"/>
    <w:rsid w:val="0046445E"/>
    <w:rsid w:val="00464DB9"/>
    <w:rsid w:val="00464F9E"/>
    <w:rsid w:val="004654D8"/>
    <w:rsid w:val="00467023"/>
    <w:rsid w:val="004705B0"/>
    <w:rsid w:val="004708FC"/>
    <w:rsid w:val="00470999"/>
    <w:rsid w:val="00470BE8"/>
    <w:rsid w:val="00470E33"/>
    <w:rsid w:val="004722FA"/>
    <w:rsid w:val="00472FDB"/>
    <w:rsid w:val="00473847"/>
    <w:rsid w:val="004739C8"/>
    <w:rsid w:val="004741B1"/>
    <w:rsid w:val="00474571"/>
    <w:rsid w:val="00474CA6"/>
    <w:rsid w:val="00474F48"/>
    <w:rsid w:val="004753C5"/>
    <w:rsid w:val="00475CD6"/>
    <w:rsid w:val="00475E66"/>
    <w:rsid w:val="004760CF"/>
    <w:rsid w:val="00476207"/>
    <w:rsid w:val="004765AE"/>
    <w:rsid w:val="00476731"/>
    <w:rsid w:val="00476A1D"/>
    <w:rsid w:val="00476CFB"/>
    <w:rsid w:val="0047728E"/>
    <w:rsid w:val="00477872"/>
    <w:rsid w:val="004778E9"/>
    <w:rsid w:val="00477B9E"/>
    <w:rsid w:val="00480174"/>
    <w:rsid w:val="00480908"/>
    <w:rsid w:val="004809E7"/>
    <w:rsid w:val="00481FA6"/>
    <w:rsid w:val="00482284"/>
    <w:rsid w:val="00482350"/>
    <w:rsid w:val="0048297E"/>
    <w:rsid w:val="00483933"/>
    <w:rsid w:val="00483E3F"/>
    <w:rsid w:val="00484B8B"/>
    <w:rsid w:val="004850B2"/>
    <w:rsid w:val="0048574E"/>
    <w:rsid w:val="00485B1D"/>
    <w:rsid w:val="00485E9B"/>
    <w:rsid w:val="004860B0"/>
    <w:rsid w:val="0048740D"/>
    <w:rsid w:val="004874AE"/>
    <w:rsid w:val="00487685"/>
    <w:rsid w:val="004876B1"/>
    <w:rsid w:val="00487AF5"/>
    <w:rsid w:val="0049036F"/>
    <w:rsid w:val="0049059B"/>
    <w:rsid w:val="00490A10"/>
    <w:rsid w:val="00490C26"/>
    <w:rsid w:val="00491835"/>
    <w:rsid w:val="00491866"/>
    <w:rsid w:val="00491B28"/>
    <w:rsid w:val="00492883"/>
    <w:rsid w:val="00494D80"/>
    <w:rsid w:val="0049556C"/>
    <w:rsid w:val="004956B4"/>
    <w:rsid w:val="00495A80"/>
    <w:rsid w:val="00495C70"/>
    <w:rsid w:val="00495ED1"/>
    <w:rsid w:val="00496109"/>
    <w:rsid w:val="00496BB6"/>
    <w:rsid w:val="00496BF3"/>
    <w:rsid w:val="00497063"/>
    <w:rsid w:val="004A0361"/>
    <w:rsid w:val="004A05C7"/>
    <w:rsid w:val="004A079E"/>
    <w:rsid w:val="004A086D"/>
    <w:rsid w:val="004A21EC"/>
    <w:rsid w:val="004A26EA"/>
    <w:rsid w:val="004A37CA"/>
    <w:rsid w:val="004A38E9"/>
    <w:rsid w:val="004A39B7"/>
    <w:rsid w:val="004A3D2E"/>
    <w:rsid w:val="004A3FC0"/>
    <w:rsid w:val="004A4AC4"/>
    <w:rsid w:val="004A4C69"/>
    <w:rsid w:val="004A566B"/>
    <w:rsid w:val="004A5A90"/>
    <w:rsid w:val="004A67FF"/>
    <w:rsid w:val="004A75D6"/>
    <w:rsid w:val="004A78CE"/>
    <w:rsid w:val="004A7960"/>
    <w:rsid w:val="004A7A75"/>
    <w:rsid w:val="004B050C"/>
    <w:rsid w:val="004B0ECD"/>
    <w:rsid w:val="004B3102"/>
    <w:rsid w:val="004B3555"/>
    <w:rsid w:val="004B3B17"/>
    <w:rsid w:val="004B4428"/>
    <w:rsid w:val="004B444C"/>
    <w:rsid w:val="004B47AF"/>
    <w:rsid w:val="004B4B77"/>
    <w:rsid w:val="004B5099"/>
    <w:rsid w:val="004B593D"/>
    <w:rsid w:val="004B5A7D"/>
    <w:rsid w:val="004B5F04"/>
    <w:rsid w:val="004B7161"/>
    <w:rsid w:val="004B750B"/>
    <w:rsid w:val="004B7592"/>
    <w:rsid w:val="004B780E"/>
    <w:rsid w:val="004B7B4A"/>
    <w:rsid w:val="004B7E39"/>
    <w:rsid w:val="004C01BA"/>
    <w:rsid w:val="004C0E4E"/>
    <w:rsid w:val="004C0EDF"/>
    <w:rsid w:val="004C0F64"/>
    <w:rsid w:val="004C1829"/>
    <w:rsid w:val="004C1C87"/>
    <w:rsid w:val="004C1F59"/>
    <w:rsid w:val="004C2954"/>
    <w:rsid w:val="004C2D93"/>
    <w:rsid w:val="004C3F1D"/>
    <w:rsid w:val="004C4535"/>
    <w:rsid w:val="004C4B17"/>
    <w:rsid w:val="004C5457"/>
    <w:rsid w:val="004C654E"/>
    <w:rsid w:val="004C6E21"/>
    <w:rsid w:val="004C7AC0"/>
    <w:rsid w:val="004D047B"/>
    <w:rsid w:val="004D0514"/>
    <w:rsid w:val="004D05E0"/>
    <w:rsid w:val="004D066E"/>
    <w:rsid w:val="004D082F"/>
    <w:rsid w:val="004D161C"/>
    <w:rsid w:val="004D1ADB"/>
    <w:rsid w:val="004D20EE"/>
    <w:rsid w:val="004D3538"/>
    <w:rsid w:val="004D36B9"/>
    <w:rsid w:val="004D3C9C"/>
    <w:rsid w:val="004D4075"/>
    <w:rsid w:val="004D465C"/>
    <w:rsid w:val="004D47B9"/>
    <w:rsid w:val="004D4B38"/>
    <w:rsid w:val="004D5E1C"/>
    <w:rsid w:val="004D6189"/>
    <w:rsid w:val="004D61F0"/>
    <w:rsid w:val="004D75A3"/>
    <w:rsid w:val="004D77E6"/>
    <w:rsid w:val="004E0F73"/>
    <w:rsid w:val="004E1AD9"/>
    <w:rsid w:val="004E1D68"/>
    <w:rsid w:val="004E2EB9"/>
    <w:rsid w:val="004E4026"/>
    <w:rsid w:val="004E4218"/>
    <w:rsid w:val="004E44D7"/>
    <w:rsid w:val="004E4C13"/>
    <w:rsid w:val="004E517E"/>
    <w:rsid w:val="004E5E57"/>
    <w:rsid w:val="004E76F1"/>
    <w:rsid w:val="004F10DF"/>
    <w:rsid w:val="004F1812"/>
    <w:rsid w:val="004F2247"/>
    <w:rsid w:val="004F2815"/>
    <w:rsid w:val="004F29DA"/>
    <w:rsid w:val="004F2D11"/>
    <w:rsid w:val="004F3365"/>
    <w:rsid w:val="004F37A9"/>
    <w:rsid w:val="004F3FA3"/>
    <w:rsid w:val="004F402A"/>
    <w:rsid w:val="004F4694"/>
    <w:rsid w:val="004F510B"/>
    <w:rsid w:val="004F5547"/>
    <w:rsid w:val="004F5652"/>
    <w:rsid w:val="004F5C5F"/>
    <w:rsid w:val="004F5E86"/>
    <w:rsid w:val="004F5EE6"/>
    <w:rsid w:val="004F65AC"/>
    <w:rsid w:val="004F721F"/>
    <w:rsid w:val="00500984"/>
    <w:rsid w:val="00500E61"/>
    <w:rsid w:val="005014DF"/>
    <w:rsid w:val="00501FB4"/>
    <w:rsid w:val="00502414"/>
    <w:rsid w:val="00502C2F"/>
    <w:rsid w:val="00502F90"/>
    <w:rsid w:val="0050399F"/>
    <w:rsid w:val="0050417A"/>
    <w:rsid w:val="00504495"/>
    <w:rsid w:val="0050509E"/>
    <w:rsid w:val="00505753"/>
    <w:rsid w:val="00505FC9"/>
    <w:rsid w:val="0050657D"/>
    <w:rsid w:val="005068CB"/>
    <w:rsid w:val="005073DF"/>
    <w:rsid w:val="0050758A"/>
    <w:rsid w:val="005105C6"/>
    <w:rsid w:val="00510984"/>
    <w:rsid w:val="005112B1"/>
    <w:rsid w:val="00511ED7"/>
    <w:rsid w:val="00512CCF"/>
    <w:rsid w:val="00512F69"/>
    <w:rsid w:val="00513F4C"/>
    <w:rsid w:val="00514D2E"/>
    <w:rsid w:val="005151C9"/>
    <w:rsid w:val="00515486"/>
    <w:rsid w:val="00515D94"/>
    <w:rsid w:val="005170BE"/>
    <w:rsid w:val="00517A1B"/>
    <w:rsid w:val="005201B2"/>
    <w:rsid w:val="00521963"/>
    <w:rsid w:val="00521BCE"/>
    <w:rsid w:val="0052289E"/>
    <w:rsid w:val="0052290A"/>
    <w:rsid w:val="00522DC2"/>
    <w:rsid w:val="0052471D"/>
    <w:rsid w:val="00525EF9"/>
    <w:rsid w:val="00526F1C"/>
    <w:rsid w:val="00526FE6"/>
    <w:rsid w:val="00527DD3"/>
    <w:rsid w:val="005300A5"/>
    <w:rsid w:val="00530118"/>
    <w:rsid w:val="0053084A"/>
    <w:rsid w:val="00530FC6"/>
    <w:rsid w:val="00531253"/>
    <w:rsid w:val="00531353"/>
    <w:rsid w:val="00532177"/>
    <w:rsid w:val="00533366"/>
    <w:rsid w:val="0053433E"/>
    <w:rsid w:val="00534932"/>
    <w:rsid w:val="0053517A"/>
    <w:rsid w:val="00535318"/>
    <w:rsid w:val="00536454"/>
    <w:rsid w:val="00536786"/>
    <w:rsid w:val="005367E3"/>
    <w:rsid w:val="005373BE"/>
    <w:rsid w:val="00537DF8"/>
    <w:rsid w:val="00540800"/>
    <w:rsid w:val="005408EF"/>
    <w:rsid w:val="00540B17"/>
    <w:rsid w:val="00543670"/>
    <w:rsid w:val="00543AFA"/>
    <w:rsid w:val="0054444C"/>
    <w:rsid w:val="00544790"/>
    <w:rsid w:val="00544981"/>
    <w:rsid w:val="00544CE1"/>
    <w:rsid w:val="00544FB8"/>
    <w:rsid w:val="00545051"/>
    <w:rsid w:val="005453EC"/>
    <w:rsid w:val="005458B3"/>
    <w:rsid w:val="00545E23"/>
    <w:rsid w:val="00546579"/>
    <w:rsid w:val="0054711B"/>
    <w:rsid w:val="00547C01"/>
    <w:rsid w:val="005500A9"/>
    <w:rsid w:val="00550D15"/>
    <w:rsid w:val="0055152F"/>
    <w:rsid w:val="00552023"/>
    <w:rsid w:val="00552763"/>
    <w:rsid w:val="00553BA1"/>
    <w:rsid w:val="005541F8"/>
    <w:rsid w:val="00554343"/>
    <w:rsid w:val="005549CF"/>
    <w:rsid w:val="00555292"/>
    <w:rsid w:val="0055642C"/>
    <w:rsid w:val="005571EC"/>
    <w:rsid w:val="005572FA"/>
    <w:rsid w:val="005601AE"/>
    <w:rsid w:val="005605F0"/>
    <w:rsid w:val="00560B96"/>
    <w:rsid w:val="00560F55"/>
    <w:rsid w:val="00561C69"/>
    <w:rsid w:val="00562C0B"/>
    <w:rsid w:val="00562CF9"/>
    <w:rsid w:val="00562FEC"/>
    <w:rsid w:val="00563834"/>
    <w:rsid w:val="0056444C"/>
    <w:rsid w:val="0056547D"/>
    <w:rsid w:val="005659C9"/>
    <w:rsid w:val="005665D2"/>
    <w:rsid w:val="00566C16"/>
    <w:rsid w:val="00566DC7"/>
    <w:rsid w:val="00567414"/>
    <w:rsid w:val="00570126"/>
    <w:rsid w:val="00570A8C"/>
    <w:rsid w:val="00571B56"/>
    <w:rsid w:val="00571D48"/>
    <w:rsid w:val="00573061"/>
    <w:rsid w:val="005732B7"/>
    <w:rsid w:val="00573D55"/>
    <w:rsid w:val="00574046"/>
    <w:rsid w:val="0057432E"/>
    <w:rsid w:val="00574559"/>
    <w:rsid w:val="00574D30"/>
    <w:rsid w:val="00575B6E"/>
    <w:rsid w:val="00575FED"/>
    <w:rsid w:val="00576102"/>
    <w:rsid w:val="005764AB"/>
    <w:rsid w:val="00576561"/>
    <w:rsid w:val="00576623"/>
    <w:rsid w:val="00576FDE"/>
    <w:rsid w:val="005777EB"/>
    <w:rsid w:val="00577C0C"/>
    <w:rsid w:val="005814CD"/>
    <w:rsid w:val="00581885"/>
    <w:rsid w:val="00581943"/>
    <w:rsid w:val="00581F1E"/>
    <w:rsid w:val="005823FA"/>
    <w:rsid w:val="00583020"/>
    <w:rsid w:val="005835D6"/>
    <w:rsid w:val="00583F2A"/>
    <w:rsid w:val="0058419C"/>
    <w:rsid w:val="00584375"/>
    <w:rsid w:val="005843A5"/>
    <w:rsid w:val="00584788"/>
    <w:rsid w:val="00584966"/>
    <w:rsid w:val="00584A72"/>
    <w:rsid w:val="00584DF6"/>
    <w:rsid w:val="00584FD8"/>
    <w:rsid w:val="005856E9"/>
    <w:rsid w:val="0058570C"/>
    <w:rsid w:val="00585CDA"/>
    <w:rsid w:val="00586996"/>
    <w:rsid w:val="005872BC"/>
    <w:rsid w:val="0058732B"/>
    <w:rsid w:val="0058762C"/>
    <w:rsid w:val="00587C4F"/>
    <w:rsid w:val="00590F04"/>
    <w:rsid w:val="005912C1"/>
    <w:rsid w:val="00591507"/>
    <w:rsid w:val="00591CA3"/>
    <w:rsid w:val="00591FA9"/>
    <w:rsid w:val="00592590"/>
    <w:rsid w:val="005927FE"/>
    <w:rsid w:val="00595182"/>
    <w:rsid w:val="00595BAD"/>
    <w:rsid w:val="00595D06"/>
    <w:rsid w:val="00595F6C"/>
    <w:rsid w:val="00596517"/>
    <w:rsid w:val="00596553"/>
    <w:rsid w:val="00596B81"/>
    <w:rsid w:val="005975AB"/>
    <w:rsid w:val="00597E19"/>
    <w:rsid w:val="00597FAC"/>
    <w:rsid w:val="005A004D"/>
    <w:rsid w:val="005A09C1"/>
    <w:rsid w:val="005A0F06"/>
    <w:rsid w:val="005A2069"/>
    <w:rsid w:val="005A2194"/>
    <w:rsid w:val="005A2821"/>
    <w:rsid w:val="005A3530"/>
    <w:rsid w:val="005A5EC6"/>
    <w:rsid w:val="005A5F55"/>
    <w:rsid w:val="005A6598"/>
    <w:rsid w:val="005A6F25"/>
    <w:rsid w:val="005A6F8F"/>
    <w:rsid w:val="005A6FF0"/>
    <w:rsid w:val="005A7172"/>
    <w:rsid w:val="005A7727"/>
    <w:rsid w:val="005B05DC"/>
    <w:rsid w:val="005B0CE6"/>
    <w:rsid w:val="005B10B3"/>
    <w:rsid w:val="005B1AAF"/>
    <w:rsid w:val="005B1DD5"/>
    <w:rsid w:val="005B1EF7"/>
    <w:rsid w:val="005B25F0"/>
    <w:rsid w:val="005B27F1"/>
    <w:rsid w:val="005B28E0"/>
    <w:rsid w:val="005B2954"/>
    <w:rsid w:val="005B2BBC"/>
    <w:rsid w:val="005B2DD9"/>
    <w:rsid w:val="005B3864"/>
    <w:rsid w:val="005B42CF"/>
    <w:rsid w:val="005B43AE"/>
    <w:rsid w:val="005B5141"/>
    <w:rsid w:val="005B5773"/>
    <w:rsid w:val="005B5D1D"/>
    <w:rsid w:val="005B6548"/>
    <w:rsid w:val="005B6C7A"/>
    <w:rsid w:val="005B7585"/>
    <w:rsid w:val="005B792A"/>
    <w:rsid w:val="005B7F8E"/>
    <w:rsid w:val="005C26B8"/>
    <w:rsid w:val="005C33F0"/>
    <w:rsid w:val="005C3818"/>
    <w:rsid w:val="005C4696"/>
    <w:rsid w:val="005C4B8B"/>
    <w:rsid w:val="005C4DE0"/>
    <w:rsid w:val="005C515B"/>
    <w:rsid w:val="005C5C91"/>
    <w:rsid w:val="005C5FF9"/>
    <w:rsid w:val="005C61E3"/>
    <w:rsid w:val="005C75EA"/>
    <w:rsid w:val="005C7F73"/>
    <w:rsid w:val="005D008B"/>
    <w:rsid w:val="005D0AA0"/>
    <w:rsid w:val="005D1CA0"/>
    <w:rsid w:val="005D3140"/>
    <w:rsid w:val="005D43A7"/>
    <w:rsid w:val="005D482D"/>
    <w:rsid w:val="005D4946"/>
    <w:rsid w:val="005D4B83"/>
    <w:rsid w:val="005D55C8"/>
    <w:rsid w:val="005D5FB1"/>
    <w:rsid w:val="005D70FF"/>
    <w:rsid w:val="005D723E"/>
    <w:rsid w:val="005D7261"/>
    <w:rsid w:val="005D7536"/>
    <w:rsid w:val="005E0672"/>
    <w:rsid w:val="005E0819"/>
    <w:rsid w:val="005E1050"/>
    <w:rsid w:val="005E11E8"/>
    <w:rsid w:val="005E12D0"/>
    <w:rsid w:val="005E1436"/>
    <w:rsid w:val="005E2556"/>
    <w:rsid w:val="005E2DC7"/>
    <w:rsid w:val="005E3358"/>
    <w:rsid w:val="005E3867"/>
    <w:rsid w:val="005E3EA0"/>
    <w:rsid w:val="005E4029"/>
    <w:rsid w:val="005E4928"/>
    <w:rsid w:val="005E4E84"/>
    <w:rsid w:val="005E5069"/>
    <w:rsid w:val="005E539C"/>
    <w:rsid w:val="005E58EF"/>
    <w:rsid w:val="005E59F1"/>
    <w:rsid w:val="005E5EBC"/>
    <w:rsid w:val="005E71BE"/>
    <w:rsid w:val="005E7E71"/>
    <w:rsid w:val="005E7E90"/>
    <w:rsid w:val="005F014A"/>
    <w:rsid w:val="005F0E48"/>
    <w:rsid w:val="005F1450"/>
    <w:rsid w:val="005F29F8"/>
    <w:rsid w:val="005F2DB0"/>
    <w:rsid w:val="005F3008"/>
    <w:rsid w:val="005F3278"/>
    <w:rsid w:val="005F3D00"/>
    <w:rsid w:val="005F42E2"/>
    <w:rsid w:val="005F441C"/>
    <w:rsid w:val="005F5109"/>
    <w:rsid w:val="005F72A1"/>
    <w:rsid w:val="006006F4"/>
    <w:rsid w:val="00600A08"/>
    <w:rsid w:val="006013B5"/>
    <w:rsid w:val="00601A5D"/>
    <w:rsid w:val="00601F3D"/>
    <w:rsid w:val="00602867"/>
    <w:rsid w:val="0060324C"/>
    <w:rsid w:val="00603597"/>
    <w:rsid w:val="006038C8"/>
    <w:rsid w:val="00603A61"/>
    <w:rsid w:val="00604D06"/>
    <w:rsid w:val="00604E73"/>
    <w:rsid w:val="0060580F"/>
    <w:rsid w:val="0060658C"/>
    <w:rsid w:val="00606BB7"/>
    <w:rsid w:val="006074BA"/>
    <w:rsid w:val="006100D9"/>
    <w:rsid w:val="00610313"/>
    <w:rsid w:val="00611561"/>
    <w:rsid w:val="00611812"/>
    <w:rsid w:val="00611D80"/>
    <w:rsid w:val="00611EF8"/>
    <w:rsid w:val="00611F99"/>
    <w:rsid w:val="006121C6"/>
    <w:rsid w:val="006125D7"/>
    <w:rsid w:val="0061285F"/>
    <w:rsid w:val="00612F54"/>
    <w:rsid w:val="0061397D"/>
    <w:rsid w:val="00613B41"/>
    <w:rsid w:val="006140AA"/>
    <w:rsid w:val="006144CD"/>
    <w:rsid w:val="00616692"/>
    <w:rsid w:val="00617517"/>
    <w:rsid w:val="0061761B"/>
    <w:rsid w:val="00617C3A"/>
    <w:rsid w:val="006208D8"/>
    <w:rsid w:val="00620D0C"/>
    <w:rsid w:val="00621069"/>
    <w:rsid w:val="00621E71"/>
    <w:rsid w:val="00624BA0"/>
    <w:rsid w:val="006250A2"/>
    <w:rsid w:val="006265A9"/>
    <w:rsid w:val="006268A8"/>
    <w:rsid w:val="00626B27"/>
    <w:rsid w:val="006270B7"/>
    <w:rsid w:val="006271C7"/>
    <w:rsid w:val="00627281"/>
    <w:rsid w:val="006301FE"/>
    <w:rsid w:val="006302BE"/>
    <w:rsid w:val="006303F7"/>
    <w:rsid w:val="006308B0"/>
    <w:rsid w:val="00631794"/>
    <w:rsid w:val="00632659"/>
    <w:rsid w:val="006326B1"/>
    <w:rsid w:val="00632A0A"/>
    <w:rsid w:val="006333B1"/>
    <w:rsid w:val="00633648"/>
    <w:rsid w:val="00634137"/>
    <w:rsid w:val="0063469E"/>
    <w:rsid w:val="00634A6C"/>
    <w:rsid w:val="006352F7"/>
    <w:rsid w:val="0063725F"/>
    <w:rsid w:val="00640120"/>
    <w:rsid w:val="00640578"/>
    <w:rsid w:val="006406BE"/>
    <w:rsid w:val="00640B81"/>
    <w:rsid w:val="00640D4B"/>
    <w:rsid w:val="00640E1D"/>
    <w:rsid w:val="00640FDE"/>
    <w:rsid w:val="006413D4"/>
    <w:rsid w:val="00641EF7"/>
    <w:rsid w:val="006420CF"/>
    <w:rsid w:val="006422A4"/>
    <w:rsid w:val="006423F1"/>
    <w:rsid w:val="00642BA5"/>
    <w:rsid w:val="006438E8"/>
    <w:rsid w:val="00643EFF"/>
    <w:rsid w:val="0064423A"/>
    <w:rsid w:val="00644A32"/>
    <w:rsid w:val="00644D79"/>
    <w:rsid w:val="00644E4A"/>
    <w:rsid w:val="006459D5"/>
    <w:rsid w:val="0064608E"/>
    <w:rsid w:val="00646277"/>
    <w:rsid w:val="00647286"/>
    <w:rsid w:val="006477F2"/>
    <w:rsid w:val="006503E4"/>
    <w:rsid w:val="00650C70"/>
    <w:rsid w:val="0065240D"/>
    <w:rsid w:val="00652C24"/>
    <w:rsid w:val="0065351B"/>
    <w:rsid w:val="00653A6B"/>
    <w:rsid w:val="006541A9"/>
    <w:rsid w:val="00654503"/>
    <w:rsid w:val="00655112"/>
    <w:rsid w:val="00655138"/>
    <w:rsid w:val="00655207"/>
    <w:rsid w:val="00655A58"/>
    <w:rsid w:val="006563E3"/>
    <w:rsid w:val="0065667E"/>
    <w:rsid w:val="0065671F"/>
    <w:rsid w:val="00656E5C"/>
    <w:rsid w:val="0065729F"/>
    <w:rsid w:val="00657785"/>
    <w:rsid w:val="00657852"/>
    <w:rsid w:val="00657AFE"/>
    <w:rsid w:val="0066028A"/>
    <w:rsid w:val="0066031C"/>
    <w:rsid w:val="006610BC"/>
    <w:rsid w:val="00663DEB"/>
    <w:rsid w:val="00664134"/>
    <w:rsid w:val="006658AD"/>
    <w:rsid w:val="006659CB"/>
    <w:rsid w:val="00665D9A"/>
    <w:rsid w:val="00665E35"/>
    <w:rsid w:val="00666312"/>
    <w:rsid w:val="00666EAC"/>
    <w:rsid w:val="0066713D"/>
    <w:rsid w:val="00667397"/>
    <w:rsid w:val="0066750D"/>
    <w:rsid w:val="00667F3F"/>
    <w:rsid w:val="00670101"/>
    <w:rsid w:val="00670CFF"/>
    <w:rsid w:val="00671164"/>
    <w:rsid w:val="006713C3"/>
    <w:rsid w:val="006716AB"/>
    <w:rsid w:val="00671EA1"/>
    <w:rsid w:val="00672C79"/>
    <w:rsid w:val="00672D9C"/>
    <w:rsid w:val="00673A1A"/>
    <w:rsid w:val="0067484C"/>
    <w:rsid w:val="006748F0"/>
    <w:rsid w:val="006752F8"/>
    <w:rsid w:val="00675369"/>
    <w:rsid w:val="006757AB"/>
    <w:rsid w:val="006757B5"/>
    <w:rsid w:val="006758BA"/>
    <w:rsid w:val="00675A93"/>
    <w:rsid w:val="00676012"/>
    <w:rsid w:val="0067666F"/>
    <w:rsid w:val="00676CA1"/>
    <w:rsid w:val="00677388"/>
    <w:rsid w:val="00677707"/>
    <w:rsid w:val="00680186"/>
    <w:rsid w:val="00680D2C"/>
    <w:rsid w:val="00683131"/>
    <w:rsid w:val="0068328F"/>
    <w:rsid w:val="0068353F"/>
    <w:rsid w:val="0068364E"/>
    <w:rsid w:val="00683E0E"/>
    <w:rsid w:val="006867B5"/>
    <w:rsid w:val="00686E62"/>
    <w:rsid w:val="00687A5C"/>
    <w:rsid w:val="006906A0"/>
    <w:rsid w:val="0069088D"/>
    <w:rsid w:val="00690F1C"/>
    <w:rsid w:val="00691CD4"/>
    <w:rsid w:val="00691E4A"/>
    <w:rsid w:val="006922B9"/>
    <w:rsid w:val="00692CC1"/>
    <w:rsid w:val="006934AC"/>
    <w:rsid w:val="00693536"/>
    <w:rsid w:val="00694522"/>
    <w:rsid w:val="00694791"/>
    <w:rsid w:val="006949A9"/>
    <w:rsid w:val="006949D1"/>
    <w:rsid w:val="00694C52"/>
    <w:rsid w:val="006953A3"/>
    <w:rsid w:val="00695A5E"/>
    <w:rsid w:val="00696841"/>
    <w:rsid w:val="00696842"/>
    <w:rsid w:val="00696BBF"/>
    <w:rsid w:val="00696D8A"/>
    <w:rsid w:val="006A1201"/>
    <w:rsid w:val="006A14A4"/>
    <w:rsid w:val="006A15C1"/>
    <w:rsid w:val="006A15C8"/>
    <w:rsid w:val="006A15EB"/>
    <w:rsid w:val="006A1853"/>
    <w:rsid w:val="006A1A1F"/>
    <w:rsid w:val="006A1FAE"/>
    <w:rsid w:val="006A233F"/>
    <w:rsid w:val="006A25CC"/>
    <w:rsid w:val="006A26B0"/>
    <w:rsid w:val="006A2893"/>
    <w:rsid w:val="006A2EB5"/>
    <w:rsid w:val="006A3B02"/>
    <w:rsid w:val="006A478D"/>
    <w:rsid w:val="006A48BF"/>
    <w:rsid w:val="006A49C5"/>
    <w:rsid w:val="006A4AE4"/>
    <w:rsid w:val="006A5433"/>
    <w:rsid w:val="006A6022"/>
    <w:rsid w:val="006A6136"/>
    <w:rsid w:val="006A6C13"/>
    <w:rsid w:val="006A7032"/>
    <w:rsid w:val="006A709B"/>
    <w:rsid w:val="006A7615"/>
    <w:rsid w:val="006B06F8"/>
    <w:rsid w:val="006B076E"/>
    <w:rsid w:val="006B162D"/>
    <w:rsid w:val="006B1930"/>
    <w:rsid w:val="006B2890"/>
    <w:rsid w:val="006B28C6"/>
    <w:rsid w:val="006B2B21"/>
    <w:rsid w:val="006B30B7"/>
    <w:rsid w:val="006B3414"/>
    <w:rsid w:val="006B34EE"/>
    <w:rsid w:val="006B3D97"/>
    <w:rsid w:val="006B576E"/>
    <w:rsid w:val="006B6157"/>
    <w:rsid w:val="006B6AC9"/>
    <w:rsid w:val="006B6F45"/>
    <w:rsid w:val="006B76AD"/>
    <w:rsid w:val="006B7814"/>
    <w:rsid w:val="006B7CCF"/>
    <w:rsid w:val="006B7E24"/>
    <w:rsid w:val="006C0CA2"/>
    <w:rsid w:val="006C1389"/>
    <w:rsid w:val="006C1554"/>
    <w:rsid w:val="006C1842"/>
    <w:rsid w:val="006C187C"/>
    <w:rsid w:val="006C2D6C"/>
    <w:rsid w:val="006C3100"/>
    <w:rsid w:val="006C312D"/>
    <w:rsid w:val="006C3F92"/>
    <w:rsid w:val="006C4021"/>
    <w:rsid w:val="006C4945"/>
    <w:rsid w:val="006C51A0"/>
    <w:rsid w:val="006C56BB"/>
    <w:rsid w:val="006C5A5B"/>
    <w:rsid w:val="006C5B1B"/>
    <w:rsid w:val="006C5CD2"/>
    <w:rsid w:val="006C5D69"/>
    <w:rsid w:val="006C5F06"/>
    <w:rsid w:val="006C69F9"/>
    <w:rsid w:val="006C7397"/>
    <w:rsid w:val="006D0D67"/>
    <w:rsid w:val="006D1656"/>
    <w:rsid w:val="006D215A"/>
    <w:rsid w:val="006D31A1"/>
    <w:rsid w:val="006D380B"/>
    <w:rsid w:val="006D3B1B"/>
    <w:rsid w:val="006D3C30"/>
    <w:rsid w:val="006D3F43"/>
    <w:rsid w:val="006D442F"/>
    <w:rsid w:val="006D4489"/>
    <w:rsid w:val="006D44C6"/>
    <w:rsid w:val="006D455F"/>
    <w:rsid w:val="006D48C4"/>
    <w:rsid w:val="006D4EA1"/>
    <w:rsid w:val="006D4EA5"/>
    <w:rsid w:val="006D514B"/>
    <w:rsid w:val="006D51FD"/>
    <w:rsid w:val="006D5721"/>
    <w:rsid w:val="006D5DB5"/>
    <w:rsid w:val="006D6392"/>
    <w:rsid w:val="006D729C"/>
    <w:rsid w:val="006D758E"/>
    <w:rsid w:val="006D7903"/>
    <w:rsid w:val="006D7B92"/>
    <w:rsid w:val="006E046F"/>
    <w:rsid w:val="006E06AB"/>
    <w:rsid w:val="006E0FB9"/>
    <w:rsid w:val="006E1C96"/>
    <w:rsid w:val="006E2184"/>
    <w:rsid w:val="006E2420"/>
    <w:rsid w:val="006E2D1B"/>
    <w:rsid w:val="006E307D"/>
    <w:rsid w:val="006E33A5"/>
    <w:rsid w:val="006E3BBA"/>
    <w:rsid w:val="006E3D10"/>
    <w:rsid w:val="006E4A43"/>
    <w:rsid w:val="006E4CCD"/>
    <w:rsid w:val="006E4FC6"/>
    <w:rsid w:val="006E5032"/>
    <w:rsid w:val="006E544A"/>
    <w:rsid w:val="006E56BA"/>
    <w:rsid w:val="006E6927"/>
    <w:rsid w:val="006E6AD9"/>
    <w:rsid w:val="006E6E17"/>
    <w:rsid w:val="006E76D6"/>
    <w:rsid w:val="006F0338"/>
    <w:rsid w:val="006F0BF4"/>
    <w:rsid w:val="006F0CD6"/>
    <w:rsid w:val="006F1AA3"/>
    <w:rsid w:val="006F1CE9"/>
    <w:rsid w:val="006F3EBB"/>
    <w:rsid w:val="006F4E5D"/>
    <w:rsid w:val="006F563D"/>
    <w:rsid w:val="006F56A5"/>
    <w:rsid w:val="006F5DB7"/>
    <w:rsid w:val="006F5DCF"/>
    <w:rsid w:val="006F6251"/>
    <w:rsid w:val="006F675C"/>
    <w:rsid w:val="006F7679"/>
    <w:rsid w:val="006F77FE"/>
    <w:rsid w:val="006F78D4"/>
    <w:rsid w:val="007012D2"/>
    <w:rsid w:val="0070282C"/>
    <w:rsid w:val="00702F52"/>
    <w:rsid w:val="00703156"/>
    <w:rsid w:val="00703217"/>
    <w:rsid w:val="00703477"/>
    <w:rsid w:val="007034A3"/>
    <w:rsid w:val="00703BB9"/>
    <w:rsid w:val="00705936"/>
    <w:rsid w:val="00705FAC"/>
    <w:rsid w:val="00706F1C"/>
    <w:rsid w:val="00707205"/>
    <w:rsid w:val="00707242"/>
    <w:rsid w:val="00707323"/>
    <w:rsid w:val="00707DC0"/>
    <w:rsid w:val="00710246"/>
    <w:rsid w:val="00710707"/>
    <w:rsid w:val="00710AC5"/>
    <w:rsid w:val="00710BFB"/>
    <w:rsid w:val="00710FD5"/>
    <w:rsid w:val="007113AD"/>
    <w:rsid w:val="007119FE"/>
    <w:rsid w:val="0071216F"/>
    <w:rsid w:val="007137C9"/>
    <w:rsid w:val="00713BA1"/>
    <w:rsid w:val="007142C1"/>
    <w:rsid w:val="0071641B"/>
    <w:rsid w:val="00716774"/>
    <w:rsid w:val="0071719D"/>
    <w:rsid w:val="007174D5"/>
    <w:rsid w:val="007174E8"/>
    <w:rsid w:val="0071757E"/>
    <w:rsid w:val="0072010D"/>
    <w:rsid w:val="00720798"/>
    <w:rsid w:val="00721189"/>
    <w:rsid w:val="0072118B"/>
    <w:rsid w:val="00722283"/>
    <w:rsid w:val="007222FF"/>
    <w:rsid w:val="00722DC6"/>
    <w:rsid w:val="00723882"/>
    <w:rsid w:val="00723D16"/>
    <w:rsid w:val="0072452C"/>
    <w:rsid w:val="00724AA2"/>
    <w:rsid w:val="00724E9A"/>
    <w:rsid w:val="00725242"/>
    <w:rsid w:val="007269A4"/>
    <w:rsid w:val="00726DB1"/>
    <w:rsid w:val="007271D7"/>
    <w:rsid w:val="007274AC"/>
    <w:rsid w:val="00727543"/>
    <w:rsid w:val="0072759E"/>
    <w:rsid w:val="007304BC"/>
    <w:rsid w:val="00730AAB"/>
    <w:rsid w:val="00730F82"/>
    <w:rsid w:val="0073105F"/>
    <w:rsid w:val="007316A0"/>
    <w:rsid w:val="00731FD8"/>
    <w:rsid w:val="00732020"/>
    <w:rsid w:val="007328A2"/>
    <w:rsid w:val="00732932"/>
    <w:rsid w:val="00732B78"/>
    <w:rsid w:val="00732F09"/>
    <w:rsid w:val="00733A30"/>
    <w:rsid w:val="00733BC3"/>
    <w:rsid w:val="00733E87"/>
    <w:rsid w:val="00734CCD"/>
    <w:rsid w:val="00734D96"/>
    <w:rsid w:val="00736477"/>
    <w:rsid w:val="007366FB"/>
    <w:rsid w:val="00737141"/>
    <w:rsid w:val="0074007C"/>
    <w:rsid w:val="007407BD"/>
    <w:rsid w:val="00740C64"/>
    <w:rsid w:val="00743589"/>
    <w:rsid w:val="00743F43"/>
    <w:rsid w:val="007446FA"/>
    <w:rsid w:val="00745370"/>
    <w:rsid w:val="00745847"/>
    <w:rsid w:val="00746C25"/>
    <w:rsid w:val="00747349"/>
    <w:rsid w:val="007504AB"/>
    <w:rsid w:val="007509C4"/>
    <w:rsid w:val="00750AFB"/>
    <w:rsid w:val="0075184D"/>
    <w:rsid w:val="007518A4"/>
    <w:rsid w:val="007518BC"/>
    <w:rsid w:val="007519CB"/>
    <w:rsid w:val="007536B9"/>
    <w:rsid w:val="0075378B"/>
    <w:rsid w:val="007537CF"/>
    <w:rsid w:val="00753CC0"/>
    <w:rsid w:val="0075425C"/>
    <w:rsid w:val="00756500"/>
    <w:rsid w:val="00756775"/>
    <w:rsid w:val="007567E6"/>
    <w:rsid w:val="00757071"/>
    <w:rsid w:val="00757388"/>
    <w:rsid w:val="00757438"/>
    <w:rsid w:val="00757885"/>
    <w:rsid w:val="00757EDE"/>
    <w:rsid w:val="00760435"/>
    <w:rsid w:val="00761CE0"/>
    <w:rsid w:val="00761D43"/>
    <w:rsid w:val="0076370B"/>
    <w:rsid w:val="00763B1E"/>
    <w:rsid w:val="0076487F"/>
    <w:rsid w:val="007649C3"/>
    <w:rsid w:val="00764F91"/>
    <w:rsid w:val="007650A1"/>
    <w:rsid w:val="0076590D"/>
    <w:rsid w:val="007663E2"/>
    <w:rsid w:val="00767327"/>
    <w:rsid w:val="00770644"/>
    <w:rsid w:val="007715ED"/>
    <w:rsid w:val="00771DB4"/>
    <w:rsid w:val="0077279F"/>
    <w:rsid w:val="00772F46"/>
    <w:rsid w:val="00773E48"/>
    <w:rsid w:val="00773E94"/>
    <w:rsid w:val="0077541A"/>
    <w:rsid w:val="00775B6C"/>
    <w:rsid w:val="007762D0"/>
    <w:rsid w:val="007765F3"/>
    <w:rsid w:val="0077715C"/>
    <w:rsid w:val="00777356"/>
    <w:rsid w:val="00777CDC"/>
    <w:rsid w:val="007800A4"/>
    <w:rsid w:val="0078019A"/>
    <w:rsid w:val="007801EE"/>
    <w:rsid w:val="00780ADD"/>
    <w:rsid w:val="00781D2D"/>
    <w:rsid w:val="00781DB9"/>
    <w:rsid w:val="00781E2C"/>
    <w:rsid w:val="0078222F"/>
    <w:rsid w:val="00782DDD"/>
    <w:rsid w:val="00783531"/>
    <w:rsid w:val="0078367C"/>
    <w:rsid w:val="00783C0C"/>
    <w:rsid w:val="0078447A"/>
    <w:rsid w:val="0078481F"/>
    <w:rsid w:val="00784B6B"/>
    <w:rsid w:val="00784C33"/>
    <w:rsid w:val="007864E1"/>
    <w:rsid w:val="00786CC9"/>
    <w:rsid w:val="007871F9"/>
    <w:rsid w:val="00790D77"/>
    <w:rsid w:val="007916F5"/>
    <w:rsid w:val="00791F67"/>
    <w:rsid w:val="007927D1"/>
    <w:rsid w:val="00792B53"/>
    <w:rsid w:val="00793243"/>
    <w:rsid w:val="00793F32"/>
    <w:rsid w:val="00794E7D"/>
    <w:rsid w:val="00795000"/>
    <w:rsid w:val="00796152"/>
    <w:rsid w:val="00796B22"/>
    <w:rsid w:val="00796B24"/>
    <w:rsid w:val="00797318"/>
    <w:rsid w:val="007A0C76"/>
    <w:rsid w:val="007A1087"/>
    <w:rsid w:val="007A1216"/>
    <w:rsid w:val="007A165A"/>
    <w:rsid w:val="007A1F7B"/>
    <w:rsid w:val="007A2283"/>
    <w:rsid w:val="007A26AE"/>
    <w:rsid w:val="007A2EDA"/>
    <w:rsid w:val="007A3044"/>
    <w:rsid w:val="007A3BAC"/>
    <w:rsid w:val="007A4008"/>
    <w:rsid w:val="007A52BD"/>
    <w:rsid w:val="007A73AB"/>
    <w:rsid w:val="007A7B93"/>
    <w:rsid w:val="007B0E83"/>
    <w:rsid w:val="007B15B6"/>
    <w:rsid w:val="007B1C36"/>
    <w:rsid w:val="007B1C3E"/>
    <w:rsid w:val="007B1C90"/>
    <w:rsid w:val="007B1D55"/>
    <w:rsid w:val="007B1E72"/>
    <w:rsid w:val="007B2B12"/>
    <w:rsid w:val="007B2D86"/>
    <w:rsid w:val="007B2E8B"/>
    <w:rsid w:val="007B4077"/>
    <w:rsid w:val="007B4155"/>
    <w:rsid w:val="007B46EA"/>
    <w:rsid w:val="007B5FA5"/>
    <w:rsid w:val="007B7771"/>
    <w:rsid w:val="007C0464"/>
    <w:rsid w:val="007C1DB3"/>
    <w:rsid w:val="007C1EC9"/>
    <w:rsid w:val="007C41B2"/>
    <w:rsid w:val="007C41F3"/>
    <w:rsid w:val="007C4241"/>
    <w:rsid w:val="007C42E5"/>
    <w:rsid w:val="007C4A9E"/>
    <w:rsid w:val="007C4C22"/>
    <w:rsid w:val="007C53B0"/>
    <w:rsid w:val="007C579D"/>
    <w:rsid w:val="007C5B32"/>
    <w:rsid w:val="007C5E60"/>
    <w:rsid w:val="007C615C"/>
    <w:rsid w:val="007C707E"/>
    <w:rsid w:val="007C7140"/>
    <w:rsid w:val="007C747D"/>
    <w:rsid w:val="007C7551"/>
    <w:rsid w:val="007D145E"/>
    <w:rsid w:val="007D1551"/>
    <w:rsid w:val="007D1FF7"/>
    <w:rsid w:val="007D2828"/>
    <w:rsid w:val="007D2B29"/>
    <w:rsid w:val="007D2C5F"/>
    <w:rsid w:val="007D2D61"/>
    <w:rsid w:val="007D35CE"/>
    <w:rsid w:val="007D3E95"/>
    <w:rsid w:val="007D3FEE"/>
    <w:rsid w:val="007D41A5"/>
    <w:rsid w:val="007D47CE"/>
    <w:rsid w:val="007D5923"/>
    <w:rsid w:val="007D641E"/>
    <w:rsid w:val="007D6B1E"/>
    <w:rsid w:val="007D6C41"/>
    <w:rsid w:val="007D70D7"/>
    <w:rsid w:val="007D7C78"/>
    <w:rsid w:val="007E09AE"/>
    <w:rsid w:val="007E0A9E"/>
    <w:rsid w:val="007E20F9"/>
    <w:rsid w:val="007E25C4"/>
    <w:rsid w:val="007E26A6"/>
    <w:rsid w:val="007E2C04"/>
    <w:rsid w:val="007E2E82"/>
    <w:rsid w:val="007E343A"/>
    <w:rsid w:val="007E347A"/>
    <w:rsid w:val="007E42AB"/>
    <w:rsid w:val="007E4341"/>
    <w:rsid w:val="007E4D1F"/>
    <w:rsid w:val="007E522A"/>
    <w:rsid w:val="007E531B"/>
    <w:rsid w:val="007E587F"/>
    <w:rsid w:val="007E6DF9"/>
    <w:rsid w:val="007E7347"/>
    <w:rsid w:val="007E7E8B"/>
    <w:rsid w:val="007F04F5"/>
    <w:rsid w:val="007F0CD2"/>
    <w:rsid w:val="007F1312"/>
    <w:rsid w:val="007F2C48"/>
    <w:rsid w:val="007F2F26"/>
    <w:rsid w:val="007F4F50"/>
    <w:rsid w:val="007F56D0"/>
    <w:rsid w:val="007F5993"/>
    <w:rsid w:val="007F5B24"/>
    <w:rsid w:val="007F60D8"/>
    <w:rsid w:val="007F6186"/>
    <w:rsid w:val="007F7724"/>
    <w:rsid w:val="007F7776"/>
    <w:rsid w:val="008003D5"/>
    <w:rsid w:val="00800D9C"/>
    <w:rsid w:val="0080129B"/>
    <w:rsid w:val="00801338"/>
    <w:rsid w:val="00801F9E"/>
    <w:rsid w:val="00802384"/>
    <w:rsid w:val="008029DC"/>
    <w:rsid w:val="008045A7"/>
    <w:rsid w:val="00804664"/>
    <w:rsid w:val="00804932"/>
    <w:rsid w:val="0080519E"/>
    <w:rsid w:val="008071F1"/>
    <w:rsid w:val="00807299"/>
    <w:rsid w:val="0080742B"/>
    <w:rsid w:val="00807CD8"/>
    <w:rsid w:val="00807CEE"/>
    <w:rsid w:val="00811D55"/>
    <w:rsid w:val="0081262E"/>
    <w:rsid w:val="00813522"/>
    <w:rsid w:val="00813EEC"/>
    <w:rsid w:val="008149E4"/>
    <w:rsid w:val="00815341"/>
    <w:rsid w:val="00815439"/>
    <w:rsid w:val="00815A01"/>
    <w:rsid w:val="00815A81"/>
    <w:rsid w:val="00815EC9"/>
    <w:rsid w:val="00817AAB"/>
    <w:rsid w:val="00820231"/>
    <w:rsid w:val="008212DF"/>
    <w:rsid w:val="0082182F"/>
    <w:rsid w:val="008219D0"/>
    <w:rsid w:val="0082227D"/>
    <w:rsid w:val="00822456"/>
    <w:rsid w:val="00822A99"/>
    <w:rsid w:val="00823B18"/>
    <w:rsid w:val="00823D74"/>
    <w:rsid w:val="0082425A"/>
    <w:rsid w:val="00824385"/>
    <w:rsid w:val="008245AA"/>
    <w:rsid w:val="00825F02"/>
    <w:rsid w:val="00825F6F"/>
    <w:rsid w:val="00825FE9"/>
    <w:rsid w:val="0082788E"/>
    <w:rsid w:val="00827F50"/>
    <w:rsid w:val="008303B8"/>
    <w:rsid w:val="00830B9F"/>
    <w:rsid w:val="00831404"/>
    <w:rsid w:val="008316F9"/>
    <w:rsid w:val="00831963"/>
    <w:rsid w:val="00831E60"/>
    <w:rsid w:val="00831F69"/>
    <w:rsid w:val="008322F7"/>
    <w:rsid w:val="00832959"/>
    <w:rsid w:val="00832EA6"/>
    <w:rsid w:val="008336A8"/>
    <w:rsid w:val="00833A4A"/>
    <w:rsid w:val="00833CC3"/>
    <w:rsid w:val="008344C5"/>
    <w:rsid w:val="00834A0F"/>
    <w:rsid w:val="00834AC3"/>
    <w:rsid w:val="008367AA"/>
    <w:rsid w:val="00837049"/>
    <w:rsid w:val="008400F7"/>
    <w:rsid w:val="00840D95"/>
    <w:rsid w:val="0084172A"/>
    <w:rsid w:val="00842D53"/>
    <w:rsid w:val="0084302B"/>
    <w:rsid w:val="00843621"/>
    <w:rsid w:val="008436C5"/>
    <w:rsid w:val="00843717"/>
    <w:rsid w:val="008440D8"/>
    <w:rsid w:val="008444E2"/>
    <w:rsid w:val="008447D4"/>
    <w:rsid w:val="00845178"/>
    <w:rsid w:val="0084521D"/>
    <w:rsid w:val="008463D8"/>
    <w:rsid w:val="00846E1B"/>
    <w:rsid w:val="00846FFB"/>
    <w:rsid w:val="008472D4"/>
    <w:rsid w:val="008500DE"/>
    <w:rsid w:val="008507C6"/>
    <w:rsid w:val="00850A06"/>
    <w:rsid w:val="00850A2E"/>
    <w:rsid w:val="00850C23"/>
    <w:rsid w:val="00851DEF"/>
    <w:rsid w:val="00851FB8"/>
    <w:rsid w:val="00853649"/>
    <w:rsid w:val="00853ADE"/>
    <w:rsid w:val="00853E7E"/>
    <w:rsid w:val="00853F26"/>
    <w:rsid w:val="00854AC6"/>
    <w:rsid w:val="00854B30"/>
    <w:rsid w:val="00855043"/>
    <w:rsid w:val="0085575F"/>
    <w:rsid w:val="0085720E"/>
    <w:rsid w:val="00857739"/>
    <w:rsid w:val="00857D5F"/>
    <w:rsid w:val="008602ED"/>
    <w:rsid w:val="00860BE2"/>
    <w:rsid w:val="00861547"/>
    <w:rsid w:val="00862392"/>
    <w:rsid w:val="008624B2"/>
    <w:rsid w:val="008627F6"/>
    <w:rsid w:val="00862EDE"/>
    <w:rsid w:val="008638AF"/>
    <w:rsid w:val="00863A34"/>
    <w:rsid w:val="00863B89"/>
    <w:rsid w:val="00863E6B"/>
    <w:rsid w:val="0086520F"/>
    <w:rsid w:val="00865D52"/>
    <w:rsid w:val="00865EEA"/>
    <w:rsid w:val="00866143"/>
    <w:rsid w:val="008670B1"/>
    <w:rsid w:val="0087106B"/>
    <w:rsid w:val="00871820"/>
    <w:rsid w:val="00872632"/>
    <w:rsid w:val="00872CF7"/>
    <w:rsid w:val="00872F79"/>
    <w:rsid w:val="00873167"/>
    <w:rsid w:val="00874457"/>
    <w:rsid w:val="00874A68"/>
    <w:rsid w:val="00874CE3"/>
    <w:rsid w:val="00875407"/>
    <w:rsid w:val="008754D4"/>
    <w:rsid w:val="008756B5"/>
    <w:rsid w:val="0087587B"/>
    <w:rsid w:val="00875C20"/>
    <w:rsid w:val="0087614C"/>
    <w:rsid w:val="00877600"/>
    <w:rsid w:val="008777E3"/>
    <w:rsid w:val="00877D6F"/>
    <w:rsid w:val="0088004D"/>
    <w:rsid w:val="0088026A"/>
    <w:rsid w:val="008803AC"/>
    <w:rsid w:val="008807AF"/>
    <w:rsid w:val="00880A28"/>
    <w:rsid w:val="00880C0B"/>
    <w:rsid w:val="008812C1"/>
    <w:rsid w:val="00881FF8"/>
    <w:rsid w:val="008820C8"/>
    <w:rsid w:val="008822BF"/>
    <w:rsid w:val="00882648"/>
    <w:rsid w:val="00882C50"/>
    <w:rsid w:val="008837CD"/>
    <w:rsid w:val="00883CA2"/>
    <w:rsid w:val="00883CC2"/>
    <w:rsid w:val="00884684"/>
    <w:rsid w:val="00884B7B"/>
    <w:rsid w:val="008852A9"/>
    <w:rsid w:val="008859E3"/>
    <w:rsid w:val="00885F39"/>
    <w:rsid w:val="0088670E"/>
    <w:rsid w:val="00886E47"/>
    <w:rsid w:val="00887E94"/>
    <w:rsid w:val="00887F72"/>
    <w:rsid w:val="00890A97"/>
    <w:rsid w:val="008910A6"/>
    <w:rsid w:val="008911A5"/>
    <w:rsid w:val="00891CE5"/>
    <w:rsid w:val="008920DD"/>
    <w:rsid w:val="00892401"/>
    <w:rsid w:val="00892920"/>
    <w:rsid w:val="008929FE"/>
    <w:rsid w:val="00892AC7"/>
    <w:rsid w:val="00892DF5"/>
    <w:rsid w:val="00892F5A"/>
    <w:rsid w:val="00893F03"/>
    <w:rsid w:val="00894633"/>
    <w:rsid w:val="00894E24"/>
    <w:rsid w:val="00894F83"/>
    <w:rsid w:val="0089634F"/>
    <w:rsid w:val="0089690F"/>
    <w:rsid w:val="00897003"/>
    <w:rsid w:val="00897709"/>
    <w:rsid w:val="008A0B8B"/>
    <w:rsid w:val="008A2125"/>
    <w:rsid w:val="008A268A"/>
    <w:rsid w:val="008A28A3"/>
    <w:rsid w:val="008A2DB9"/>
    <w:rsid w:val="008A4040"/>
    <w:rsid w:val="008A4D14"/>
    <w:rsid w:val="008A5416"/>
    <w:rsid w:val="008A5A5A"/>
    <w:rsid w:val="008A6A62"/>
    <w:rsid w:val="008A6F64"/>
    <w:rsid w:val="008A7249"/>
    <w:rsid w:val="008A779A"/>
    <w:rsid w:val="008B0C34"/>
    <w:rsid w:val="008B0D36"/>
    <w:rsid w:val="008B0E12"/>
    <w:rsid w:val="008B1182"/>
    <w:rsid w:val="008B13C5"/>
    <w:rsid w:val="008B159B"/>
    <w:rsid w:val="008B163F"/>
    <w:rsid w:val="008B1EAF"/>
    <w:rsid w:val="008B2224"/>
    <w:rsid w:val="008B233F"/>
    <w:rsid w:val="008B2987"/>
    <w:rsid w:val="008B2DA5"/>
    <w:rsid w:val="008B3952"/>
    <w:rsid w:val="008B3C84"/>
    <w:rsid w:val="008B3ECA"/>
    <w:rsid w:val="008B434A"/>
    <w:rsid w:val="008B4ABE"/>
    <w:rsid w:val="008B6AC1"/>
    <w:rsid w:val="008B6F6E"/>
    <w:rsid w:val="008B701E"/>
    <w:rsid w:val="008B7D83"/>
    <w:rsid w:val="008C0462"/>
    <w:rsid w:val="008C0630"/>
    <w:rsid w:val="008C0F5A"/>
    <w:rsid w:val="008C105A"/>
    <w:rsid w:val="008C1CC5"/>
    <w:rsid w:val="008C1D34"/>
    <w:rsid w:val="008C1DBD"/>
    <w:rsid w:val="008C2785"/>
    <w:rsid w:val="008C29EC"/>
    <w:rsid w:val="008C2F58"/>
    <w:rsid w:val="008C2FA6"/>
    <w:rsid w:val="008C3B0C"/>
    <w:rsid w:val="008C3E44"/>
    <w:rsid w:val="008C4EE4"/>
    <w:rsid w:val="008C584E"/>
    <w:rsid w:val="008C5F56"/>
    <w:rsid w:val="008C642E"/>
    <w:rsid w:val="008C6CEB"/>
    <w:rsid w:val="008D17F8"/>
    <w:rsid w:val="008D1DA0"/>
    <w:rsid w:val="008D20E1"/>
    <w:rsid w:val="008D2142"/>
    <w:rsid w:val="008D288B"/>
    <w:rsid w:val="008D2E16"/>
    <w:rsid w:val="008D361D"/>
    <w:rsid w:val="008D3EE2"/>
    <w:rsid w:val="008D3F36"/>
    <w:rsid w:val="008D447F"/>
    <w:rsid w:val="008D4B60"/>
    <w:rsid w:val="008D4F74"/>
    <w:rsid w:val="008D545D"/>
    <w:rsid w:val="008D5599"/>
    <w:rsid w:val="008D573D"/>
    <w:rsid w:val="008D5A45"/>
    <w:rsid w:val="008D647D"/>
    <w:rsid w:val="008D69D3"/>
    <w:rsid w:val="008D7024"/>
    <w:rsid w:val="008D7C90"/>
    <w:rsid w:val="008E033D"/>
    <w:rsid w:val="008E03AE"/>
    <w:rsid w:val="008E043E"/>
    <w:rsid w:val="008E066D"/>
    <w:rsid w:val="008E0C0F"/>
    <w:rsid w:val="008E0EE8"/>
    <w:rsid w:val="008E1DD4"/>
    <w:rsid w:val="008E1E36"/>
    <w:rsid w:val="008E30C9"/>
    <w:rsid w:val="008E3385"/>
    <w:rsid w:val="008E3A3E"/>
    <w:rsid w:val="008E47D5"/>
    <w:rsid w:val="008E4A69"/>
    <w:rsid w:val="008E511A"/>
    <w:rsid w:val="008E5179"/>
    <w:rsid w:val="008E59CF"/>
    <w:rsid w:val="008E5B84"/>
    <w:rsid w:val="008E5C03"/>
    <w:rsid w:val="008E6C1C"/>
    <w:rsid w:val="008E716B"/>
    <w:rsid w:val="008E7881"/>
    <w:rsid w:val="008F0082"/>
    <w:rsid w:val="008F08F4"/>
    <w:rsid w:val="008F165B"/>
    <w:rsid w:val="008F1772"/>
    <w:rsid w:val="008F1846"/>
    <w:rsid w:val="008F29ED"/>
    <w:rsid w:val="008F2D4C"/>
    <w:rsid w:val="008F2E29"/>
    <w:rsid w:val="008F3BEA"/>
    <w:rsid w:val="008F4196"/>
    <w:rsid w:val="008F44A3"/>
    <w:rsid w:val="008F464D"/>
    <w:rsid w:val="008F477B"/>
    <w:rsid w:val="008F4C9D"/>
    <w:rsid w:val="008F5B02"/>
    <w:rsid w:val="008F5B55"/>
    <w:rsid w:val="008F5D1A"/>
    <w:rsid w:val="008F65ED"/>
    <w:rsid w:val="008F6920"/>
    <w:rsid w:val="008F7224"/>
    <w:rsid w:val="00900D3D"/>
    <w:rsid w:val="00900F71"/>
    <w:rsid w:val="009022CB"/>
    <w:rsid w:val="009025A8"/>
    <w:rsid w:val="00902658"/>
    <w:rsid w:val="0090269D"/>
    <w:rsid w:val="00902C8A"/>
    <w:rsid w:val="00903940"/>
    <w:rsid w:val="00904210"/>
    <w:rsid w:val="00904276"/>
    <w:rsid w:val="009042EA"/>
    <w:rsid w:val="0090439D"/>
    <w:rsid w:val="009048B7"/>
    <w:rsid w:val="009051D8"/>
    <w:rsid w:val="00906644"/>
    <w:rsid w:val="009069C8"/>
    <w:rsid w:val="009102EE"/>
    <w:rsid w:val="00910F27"/>
    <w:rsid w:val="009110A8"/>
    <w:rsid w:val="00911267"/>
    <w:rsid w:val="009114DD"/>
    <w:rsid w:val="009114F2"/>
    <w:rsid w:val="00913072"/>
    <w:rsid w:val="00913B24"/>
    <w:rsid w:val="0091404C"/>
    <w:rsid w:val="00914CBA"/>
    <w:rsid w:val="009150AF"/>
    <w:rsid w:val="0091522A"/>
    <w:rsid w:val="00915818"/>
    <w:rsid w:val="00915822"/>
    <w:rsid w:val="00915CA6"/>
    <w:rsid w:val="00915E78"/>
    <w:rsid w:val="00916221"/>
    <w:rsid w:val="00916861"/>
    <w:rsid w:val="00916972"/>
    <w:rsid w:val="00917667"/>
    <w:rsid w:val="009176DA"/>
    <w:rsid w:val="0091773F"/>
    <w:rsid w:val="00920152"/>
    <w:rsid w:val="009201A8"/>
    <w:rsid w:val="009203C5"/>
    <w:rsid w:val="00920848"/>
    <w:rsid w:val="009208FD"/>
    <w:rsid w:val="0092137A"/>
    <w:rsid w:val="00922639"/>
    <w:rsid w:val="009228D3"/>
    <w:rsid w:val="0092366A"/>
    <w:rsid w:val="00923AC8"/>
    <w:rsid w:val="00924ABF"/>
    <w:rsid w:val="00924BA3"/>
    <w:rsid w:val="00924ED9"/>
    <w:rsid w:val="00925A9E"/>
    <w:rsid w:val="00926186"/>
    <w:rsid w:val="00927468"/>
    <w:rsid w:val="00927E6E"/>
    <w:rsid w:val="00930683"/>
    <w:rsid w:val="00930953"/>
    <w:rsid w:val="00930EE8"/>
    <w:rsid w:val="009313ED"/>
    <w:rsid w:val="00931A76"/>
    <w:rsid w:val="00932C3B"/>
    <w:rsid w:val="009352FE"/>
    <w:rsid w:val="009355FC"/>
    <w:rsid w:val="00935FA2"/>
    <w:rsid w:val="00936039"/>
    <w:rsid w:val="00936333"/>
    <w:rsid w:val="00936CDF"/>
    <w:rsid w:val="00936E13"/>
    <w:rsid w:val="00937069"/>
    <w:rsid w:val="00937114"/>
    <w:rsid w:val="009374B9"/>
    <w:rsid w:val="0093754B"/>
    <w:rsid w:val="00937E3A"/>
    <w:rsid w:val="00937FAA"/>
    <w:rsid w:val="00940972"/>
    <w:rsid w:val="009421AE"/>
    <w:rsid w:val="00942C57"/>
    <w:rsid w:val="0094363C"/>
    <w:rsid w:val="009438A9"/>
    <w:rsid w:val="0094452B"/>
    <w:rsid w:val="00944679"/>
    <w:rsid w:val="00945A77"/>
    <w:rsid w:val="00945B73"/>
    <w:rsid w:val="00945F96"/>
    <w:rsid w:val="00946010"/>
    <w:rsid w:val="009461D9"/>
    <w:rsid w:val="00946EA3"/>
    <w:rsid w:val="009470AD"/>
    <w:rsid w:val="00947256"/>
    <w:rsid w:val="009501A3"/>
    <w:rsid w:val="00950460"/>
    <w:rsid w:val="009504E0"/>
    <w:rsid w:val="00950CC5"/>
    <w:rsid w:val="00950F55"/>
    <w:rsid w:val="0095131E"/>
    <w:rsid w:val="00951358"/>
    <w:rsid w:val="009514DE"/>
    <w:rsid w:val="00951C54"/>
    <w:rsid w:val="009520A9"/>
    <w:rsid w:val="0095231C"/>
    <w:rsid w:val="00952BE2"/>
    <w:rsid w:val="00953344"/>
    <w:rsid w:val="009547E5"/>
    <w:rsid w:val="00954831"/>
    <w:rsid w:val="00954BE0"/>
    <w:rsid w:val="00955134"/>
    <w:rsid w:val="00955394"/>
    <w:rsid w:val="009556D4"/>
    <w:rsid w:val="00955ACB"/>
    <w:rsid w:val="0095733B"/>
    <w:rsid w:val="009576EF"/>
    <w:rsid w:val="009578C4"/>
    <w:rsid w:val="00957BB8"/>
    <w:rsid w:val="00957FD5"/>
    <w:rsid w:val="00960AFB"/>
    <w:rsid w:val="00961B28"/>
    <w:rsid w:val="0096212D"/>
    <w:rsid w:val="00962876"/>
    <w:rsid w:val="00963400"/>
    <w:rsid w:val="00965485"/>
    <w:rsid w:val="00965B9E"/>
    <w:rsid w:val="009668EB"/>
    <w:rsid w:val="00966A56"/>
    <w:rsid w:val="00966D9D"/>
    <w:rsid w:val="009675D2"/>
    <w:rsid w:val="0096777E"/>
    <w:rsid w:val="0096782A"/>
    <w:rsid w:val="009679BD"/>
    <w:rsid w:val="00970851"/>
    <w:rsid w:val="0097085F"/>
    <w:rsid w:val="00970C38"/>
    <w:rsid w:val="00971225"/>
    <w:rsid w:val="009712CA"/>
    <w:rsid w:val="00971701"/>
    <w:rsid w:val="00971CD4"/>
    <w:rsid w:val="00972653"/>
    <w:rsid w:val="0097273A"/>
    <w:rsid w:val="00972B44"/>
    <w:rsid w:val="00972ED6"/>
    <w:rsid w:val="00973761"/>
    <w:rsid w:val="00973F6B"/>
    <w:rsid w:val="00974F42"/>
    <w:rsid w:val="0097521D"/>
    <w:rsid w:val="0097535E"/>
    <w:rsid w:val="009756D6"/>
    <w:rsid w:val="009759D4"/>
    <w:rsid w:val="00975EAD"/>
    <w:rsid w:val="009762F2"/>
    <w:rsid w:val="009763C7"/>
    <w:rsid w:val="00977161"/>
    <w:rsid w:val="00977EF1"/>
    <w:rsid w:val="00980EB3"/>
    <w:rsid w:val="009812B8"/>
    <w:rsid w:val="00981856"/>
    <w:rsid w:val="00982CC3"/>
    <w:rsid w:val="0098357E"/>
    <w:rsid w:val="00983CAC"/>
    <w:rsid w:val="00983F06"/>
    <w:rsid w:val="00984B16"/>
    <w:rsid w:val="00984F90"/>
    <w:rsid w:val="00985D33"/>
    <w:rsid w:val="0098606F"/>
    <w:rsid w:val="00987277"/>
    <w:rsid w:val="0098741E"/>
    <w:rsid w:val="009878AB"/>
    <w:rsid w:val="00987C19"/>
    <w:rsid w:val="00987E49"/>
    <w:rsid w:val="00990C70"/>
    <w:rsid w:val="00991624"/>
    <w:rsid w:val="00992C31"/>
    <w:rsid w:val="00993814"/>
    <w:rsid w:val="00993E80"/>
    <w:rsid w:val="00993FAE"/>
    <w:rsid w:val="00993FE3"/>
    <w:rsid w:val="00994F1F"/>
    <w:rsid w:val="00995115"/>
    <w:rsid w:val="009954D2"/>
    <w:rsid w:val="00995695"/>
    <w:rsid w:val="00996094"/>
    <w:rsid w:val="00996ECA"/>
    <w:rsid w:val="00997166"/>
    <w:rsid w:val="0099776F"/>
    <w:rsid w:val="009A01DA"/>
    <w:rsid w:val="009A0FAA"/>
    <w:rsid w:val="009A189F"/>
    <w:rsid w:val="009A2437"/>
    <w:rsid w:val="009A2B95"/>
    <w:rsid w:val="009A2C76"/>
    <w:rsid w:val="009A2FCC"/>
    <w:rsid w:val="009A3085"/>
    <w:rsid w:val="009A3EE1"/>
    <w:rsid w:val="009A4A95"/>
    <w:rsid w:val="009A4BFB"/>
    <w:rsid w:val="009A4E69"/>
    <w:rsid w:val="009A5587"/>
    <w:rsid w:val="009A5F88"/>
    <w:rsid w:val="009A6122"/>
    <w:rsid w:val="009A6771"/>
    <w:rsid w:val="009A78BD"/>
    <w:rsid w:val="009B023C"/>
    <w:rsid w:val="009B06A8"/>
    <w:rsid w:val="009B16E3"/>
    <w:rsid w:val="009B23A7"/>
    <w:rsid w:val="009B28B8"/>
    <w:rsid w:val="009B28EE"/>
    <w:rsid w:val="009B2B88"/>
    <w:rsid w:val="009B351A"/>
    <w:rsid w:val="009B3AD6"/>
    <w:rsid w:val="009B3D3D"/>
    <w:rsid w:val="009B3F3E"/>
    <w:rsid w:val="009B3FF2"/>
    <w:rsid w:val="009B409A"/>
    <w:rsid w:val="009B45AA"/>
    <w:rsid w:val="009B464C"/>
    <w:rsid w:val="009B467B"/>
    <w:rsid w:val="009B4B7D"/>
    <w:rsid w:val="009B4E2A"/>
    <w:rsid w:val="009B4F0D"/>
    <w:rsid w:val="009B5A9E"/>
    <w:rsid w:val="009B6775"/>
    <w:rsid w:val="009B69A6"/>
    <w:rsid w:val="009B7312"/>
    <w:rsid w:val="009B7BCF"/>
    <w:rsid w:val="009B7C50"/>
    <w:rsid w:val="009B7F62"/>
    <w:rsid w:val="009C0A2B"/>
    <w:rsid w:val="009C0E4F"/>
    <w:rsid w:val="009C27C9"/>
    <w:rsid w:val="009C2DDB"/>
    <w:rsid w:val="009C2E19"/>
    <w:rsid w:val="009C3098"/>
    <w:rsid w:val="009C3942"/>
    <w:rsid w:val="009C3AF4"/>
    <w:rsid w:val="009C3BD3"/>
    <w:rsid w:val="009C3CDE"/>
    <w:rsid w:val="009C442D"/>
    <w:rsid w:val="009C48CD"/>
    <w:rsid w:val="009C4E0A"/>
    <w:rsid w:val="009C56D6"/>
    <w:rsid w:val="009C6169"/>
    <w:rsid w:val="009C75AE"/>
    <w:rsid w:val="009C762E"/>
    <w:rsid w:val="009C7BE2"/>
    <w:rsid w:val="009C7FF7"/>
    <w:rsid w:val="009D0821"/>
    <w:rsid w:val="009D0B29"/>
    <w:rsid w:val="009D138B"/>
    <w:rsid w:val="009D14D8"/>
    <w:rsid w:val="009D2BEB"/>
    <w:rsid w:val="009D36CF"/>
    <w:rsid w:val="009D38F5"/>
    <w:rsid w:val="009D3BEE"/>
    <w:rsid w:val="009D4D9A"/>
    <w:rsid w:val="009D6E82"/>
    <w:rsid w:val="009D7D04"/>
    <w:rsid w:val="009E0587"/>
    <w:rsid w:val="009E0688"/>
    <w:rsid w:val="009E0872"/>
    <w:rsid w:val="009E0FB8"/>
    <w:rsid w:val="009E1524"/>
    <w:rsid w:val="009E1C12"/>
    <w:rsid w:val="009E2E6C"/>
    <w:rsid w:val="009E37AA"/>
    <w:rsid w:val="009E4C42"/>
    <w:rsid w:val="009E5880"/>
    <w:rsid w:val="009E58B9"/>
    <w:rsid w:val="009E6B75"/>
    <w:rsid w:val="009E7036"/>
    <w:rsid w:val="009E71E6"/>
    <w:rsid w:val="009F0B5B"/>
    <w:rsid w:val="009F112B"/>
    <w:rsid w:val="009F13D6"/>
    <w:rsid w:val="009F19D6"/>
    <w:rsid w:val="009F1F8B"/>
    <w:rsid w:val="009F22E2"/>
    <w:rsid w:val="009F27B9"/>
    <w:rsid w:val="009F27D4"/>
    <w:rsid w:val="009F3052"/>
    <w:rsid w:val="009F4051"/>
    <w:rsid w:val="009F4EBC"/>
    <w:rsid w:val="009F5CB9"/>
    <w:rsid w:val="009F5E14"/>
    <w:rsid w:val="009F6790"/>
    <w:rsid w:val="009F7285"/>
    <w:rsid w:val="009F7577"/>
    <w:rsid w:val="009F78C1"/>
    <w:rsid w:val="009F7955"/>
    <w:rsid w:val="009F7EBC"/>
    <w:rsid w:val="00A00149"/>
    <w:rsid w:val="00A00258"/>
    <w:rsid w:val="00A0102F"/>
    <w:rsid w:val="00A01EC3"/>
    <w:rsid w:val="00A026A3"/>
    <w:rsid w:val="00A027A8"/>
    <w:rsid w:val="00A028C9"/>
    <w:rsid w:val="00A04348"/>
    <w:rsid w:val="00A04843"/>
    <w:rsid w:val="00A0664E"/>
    <w:rsid w:val="00A07598"/>
    <w:rsid w:val="00A07AA6"/>
    <w:rsid w:val="00A07F5F"/>
    <w:rsid w:val="00A10890"/>
    <w:rsid w:val="00A109E0"/>
    <w:rsid w:val="00A10B85"/>
    <w:rsid w:val="00A12015"/>
    <w:rsid w:val="00A12758"/>
    <w:rsid w:val="00A12F88"/>
    <w:rsid w:val="00A13A49"/>
    <w:rsid w:val="00A13F56"/>
    <w:rsid w:val="00A1404F"/>
    <w:rsid w:val="00A15AD7"/>
    <w:rsid w:val="00A15E58"/>
    <w:rsid w:val="00A16854"/>
    <w:rsid w:val="00A1687F"/>
    <w:rsid w:val="00A17AA6"/>
    <w:rsid w:val="00A17B06"/>
    <w:rsid w:val="00A20D95"/>
    <w:rsid w:val="00A21211"/>
    <w:rsid w:val="00A22678"/>
    <w:rsid w:val="00A23E37"/>
    <w:rsid w:val="00A249CA"/>
    <w:rsid w:val="00A24C69"/>
    <w:rsid w:val="00A24C80"/>
    <w:rsid w:val="00A25116"/>
    <w:rsid w:val="00A2574F"/>
    <w:rsid w:val="00A26099"/>
    <w:rsid w:val="00A26185"/>
    <w:rsid w:val="00A2701A"/>
    <w:rsid w:val="00A277FD"/>
    <w:rsid w:val="00A3048C"/>
    <w:rsid w:val="00A308A0"/>
    <w:rsid w:val="00A30E40"/>
    <w:rsid w:val="00A32218"/>
    <w:rsid w:val="00A328CB"/>
    <w:rsid w:val="00A32AD9"/>
    <w:rsid w:val="00A32BF4"/>
    <w:rsid w:val="00A336C9"/>
    <w:rsid w:val="00A33E9A"/>
    <w:rsid w:val="00A34487"/>
    <w:rsid w:val="00A344C0"/>
    <w:rsid w:val="00A34762"/>
    <w:rsid w:val="00A34FBF"/>
    <w:rsid w:val="00A35035"/>
    <w:rsid w:val="00A350B8"/>
    <w:rsid w:val="00A3540F"/>
    <w:rsid w:val="00A35544"/>
    <w:rsid w:val="00A363FF"/>
    <w:rsid w:val="00A36800"/>
    <w:rsid w:val="00A368F4"/>
    <w:rsid w:val="00A3769D"/>
    <w:rsid w:val="00A40802"/>
    <w:rsid w:val="00A40C66"/>
    <w:rsid w:val="00A40ED3"/>
    <w:rsid w:val="00A41628"/>
    <w:rsid w:val="00A4208E"/>
    <w:rsid w:val="00A4218C"/>
    <w:rsid w:val="00A42C22"/>
    <w:rsid w:val="00A43DAC"/>
    <w:rsid w:val="00A43F92"/>
    <w:rsid w:val="00A44F51"/>
    <w:rsid w:val="00A45FA8"/>
    <w:rsid w:val="00A45FDC"/>
    <w:rsid w:val="00A4623C"/>
    <w:rsid w:val="00A46337"/>
    <w:rsid w:val="00A463D8"/>
    <w:rsid w:val="00A470C7"/>
    <w:rsid w:val="00A478AA"/>
    <w:rsid w:val="00A47D51"/>
    <w:rsid w:val="00A47E09"/>
    <w:rsid w:val="00A47EE8"/>
    <w:rsid w:val="00A509EA"/>
    <w:rsid w:val="00A523F1"/>
    <w:rsid w:val="00A52634"/>
    <w:rsid w:val="00A531B6"/>
    <w:rsid w:val="00A53572"/>
    <w:rsid w:val="00A53EEA"/>
    <w:rsid w:val="00A54E76"/>
    <w:rsid w:val="00A567E6"/>
    <w:rsid w:val="00A570BC"/>
    <w:rsid w:val="00A575C1"/>
    <w:rsid w:val="00A578B1"/>
    <w:rsid w:val="00A5799F"/>
    <w:rsid w:val="00A60396"/>
    <w:rsid w:val="00A60469"/>
    <w:rsid w:val="00A605A1"/>
    <w:rsid w:val="00A60D1D"/>
    <w:rsid w:val="00A62656"/>
    <w:rsid w:val="00A63E06"/>
    <w:rsid w:val="00A6459F"/>
    <w:rsid w:val="00A646E0"/>
    <w:rsid w:val="00A650BE"/>
    <w:rsid w:val="00A65221"/>
    <w:rsid w:val="00A65472"/>
    <w:rsid w:val="00A65790"/>
    <w:rsid w:val="00A6587B"/>
    <w:rsid w:val="00A65D66"/>
    <w:rsid w:val="00A668CB"/>
    <w:rsid w:val="00A6717E"/>
    <w:rsid w:val="00A67984"/>
    <w:rsid w:val="00A67E45"/>
    <w:rsid w:val="00A7026B"/>
    <w:rsid w:val="00A70861"/>
    <w:rsid w:val="00A70D44"/>
    <w:rsid w:val="00A72628"/>
    <w:rsid w:val="00A72841"/>
    <w:rsid w:val="00A7373A"/>
    <w:rsid w:val="00A74120"/>
    <w:rsid w:val="00A7435C"/>
    <w:rsid w:val="00A74833"/>
    <w:rsid w:val="00A7643B"/>
    <w:rsid w:val="00A76B2D"/>
    <w:rsid w:val="00A76B6D"/>
    <w:rsid w:val="00A77950"/>
    <w:rsid w:val="00A77CC8"/>
    <w:rsid w:val="00A80304"/>
    <w:rsid w:val="00A8066C"/>
    <w:rsid w:val="00A80F6C"/>
    <w:rsid w:val="00A81212"/>
    <w:rsid w:val="00A81E15"/>
    <w:rsid w:val="00A821E0"/>
    <w:rsid w:val="00A825DE"/>
    <w:rsid w:val="00A82610"/>
    <w:rsid w:val="00A82A74"/>
    <w:rsid w:val="00A835D7"/>
    <w:rsid w:val="00A83902"/>
    <w:rsid w:val="00A83F21"/>
    <w:rsid w:val="00A84494"/>
    <w:rsid w:val="00A849F5"/>
    <w:rsid w:val="00A84C19"/>
    <w:rsid w:val="00A84FB2"/>
    <w:rsid w:val="00A8555F"/>
    <w:rsid w:val="00A85808"/>
    <w:rsid w:val="00A8597B"/>
    <w:rsid w:val="00A85AAF"/>
    <w:rsid w:val="00A86489"/>
    <w:rsid w:val="00A90C07"/>
    <w:rsid w:val="00A90CBA"/>
    <w:rsid w:val="00A912F8"/>
    <w:rsid w:val="00A91C08"/>
    <w:rsid w:val="00A91FCD"/>
    <w:rsid w:val="00A92149"/>
    <w:rsid w:val="00A927BA"/>
    <w:rsid w:val="00A92ED3"/>
    <w:rsid w:val="00A9334F"/>
    <w:rsid w:val="00A93C6A"/>
    <w:rsid w:val="00A945E1"/>
    <w:rsid w:val="00A95108"/>
    <w:rsid w:val="00A951E8"/>
    <w:rsid w:val="00A95295"/>
    <w:rsid w:val="00A967C7"/>
    <w:rsid w:val="00A96D27"/>
    <w:rsid w:val="00A96F95"/>
    <w:rsid w:val="00A9735E"/>
    <w:rsid w:val="00AA101D"/>
    <w:rsid w:val="00AA1118"/>
    <w:rsid w:val="00AA15AE"/>
    <w:rsid w:val="00AA193A"/>
    <w:rsid w:val="00AA3860"/>
    <w:rsid w:val="00AA3DDC"/>
    <w:rsid w:val="00AA437C"/>
    <w:rsid w:val="00AA487A"/>
    <w:rsid w:val="00AA508A"/>
    <w:rsid w:val="00AA5235"/>
    <w:rsid w:val="00AA5851"/>
    <w:rsid w:val="00AA59EC"/>
    <w:rsid w:val="00AA6C0A"/>
    <w:rsid w:val="00AA74A1"/>
    <w:rsid w:val="00AA7ACB"/>
    <w:rsid w:val="00AB136E"/>
    <w:rsid w:val="00AB3594"/>
    <w:rsid w:val="00AB40E3"/>
    <w:rsid w:val="00AB45C2"/>
    <w:rsid w:val="00AB47EC"/>
    <w:rsid w:val="00AB5A7A"/>
    <w:rsid w:val="00AB5F76"/>
    <w:rsid w:val="00AB6663"/>
    <w:rsid w:val="00AB6A05"/>
    <w:rsid w:val="00AB75B9"/>
    <w:rsid w:val="00AB79D4"/>
    <w:rsid w:val="00AB7C61"/>
    <w:rsid w:val="00AC0BA7"/>
    <w:rsid w:val="00AC0DAF"/>
    <w:rsid w:val="00AC19C0"/>
    <w:rsid w:val="00AC21C9"/>
    <w:rsid w:val="00AC24AC"/>
    <w:rsid w:val="00AC26AD"/>
    <w:rsid w:val="00AC2D57"/>
    <w:rsid w:val="00AC35B3"/>
    <w:rsid w:val="00AC3608"/>
    <w:rsid w:val="00AC4261"/>
    <w:rsid w:val="00AC47C4"/>
    <w:rsid w:val="00AC4C78"/>
    <w:rsid w:val="00AC5165"/>
    <w:rsid w:val="00AC55C0"/>
    <w:rsid w:val="00AC6785"/>
    <w:rsid w:val="00AC6F36"/>
    <w:rsid w:val="00AC707D"/>
    <w:rsid w:val="00AD099F"/>
    <w:rsid w:val="00AD0FD1"/>
    <w:rsid w:val="00AD153D"/>
    <w:rsid w:val="00AD16A8"/>
    <w:rsid w:val="00AD16B0"/>
    <w:rsid w:val="00AD383E"/>
    <w:rsid w:val="00AD3A37"/>
    <w:rsid w:val="00AD3FD7"/>
    <w:rsid w:val="00AD4DF7"/>
    <w:rsid w:val="00AD609E"/>
    <w:rsid w:val="00AD6548"/>
    <w:rsid w:val="00AE095D"/>
    <w:rsid w:val="00AE121F"/>
    <w:rsid w:val="00AE2DF3"/>
    <w:rsid w:val="00AE35B1"/>
    <w:rsid w:val="00AE42E4"/>
    <w:rsid w:val="00AE474A"/>
    <w:rsid w:val="00AE548A"/>
    <w:rsid w:val="00AE7A09"/>
    <w:rsid w:val="00AE7A41"/>
    <w:rsid w:val="00AE7B93"/>
    <w:rsid w:val="00AE7DD9"/>
    <w:rsid w:val="00AF04ED"/>
    <w:rsid w:val="00AF0BA3"/>
    <w:rsid w:val="00AF0D6B"/>
    <w:rsid w:val="00AF10B1"/>
    <w:rsid w:val="00AF3EAA"/>
    <w:rsid w:val="00AF4034"/>
    <w:rsid w:val="00AF471B"/>
    <w:rsid w:val="00AF471D"/>
    <w:rsid w:val="00AF4782"/>
    <w:rsid w:val="00AF4B2C"/>
    <w:rsid w:val="00AF544C"/>
    <w:rsid w:val="00AF5AFD"/>
    <w:rsid w:val="00AF5DEB"/>
    <w:rsid w:val="00AF6219"/>
    <w:rsid w:val="00AF64E4"/>
    <w:rsid w:val="00AF6CC3"/>
    <w:rsid w:val="00AF7392"/>
    <w:rsid w:val="00B0033F"/>
    <w:rsid w:val="00B00AAD"/>
    <w:rsid w:val="00B00D32"/>
    <w:rsid w:val="00B00E5D"/>
    <w:rsid w:val="00B017BE"/>
    <w:rsid w:val="00B01A60"/>
    <w:rsid w:val="00B01BDB"/>
    <w:rsid w:val="00B02030"/>
    <w:rsid w:val="00B05028"/>
    <w:rsid w:val="00B051B1"/>
    <w:rsid w:val="00B055B4"/>
    <w:rsid w:val="00B05D95"/>
    <w:rsid w:val="00B05F54"/>
    <w:rsid w:val="00B05F80"/>
    <w:rsid w:val="00B05FA2"/>
    <w:rsid w:val="00B1024A"/>
    <w:rsid w:val="00B10303"/>
    <w:rsid w:val="00B10F0A"/>
    <w:rsid w:val="00B114A4"/>
    <w:rsid w:val="00B11630"/>
    <w:rsid w:val="00B117FE"/>
    <w:rsid w:val="00B11F4A"/>
    <w:rsid w:val="00B123DD"/>
    <w:rsid w:val="00B12A18"/>
    <w:rsid w:val="00B12E7A"/>
    <w:rsid w:val="00B1360B"/>
    <w:rsid w:val="00B13626"/>
    <w:rsid w:val="00B13FD6"/>
    <w:rsid w:val="00B14931"/>
    <w:rsid w:val="00B14C17"/>
    <w:rsid w:val="00B15079"/>
    <w:rsid w:val="00B15211"/>
    <w:rsid w:val="00B15428"/>
    <w:rsid w:val="00B15A47"/>
    <w:rsid w:val="00B15C95"/>
    <w:rsid w:val="00B15CDA"/>
    <w:rsid w:val="00B17596"/>
    <w:rsid w:val="00B177CD"/>
    <w:rsid w:val="00B20423"/>
    <w:rsid w:val="00B2078A"/>
    <w:rsid w:val="00B21046"/>
    <w:rsid w:val="00B21C5A"/>
    <w:rsid w:val="00B21F02"/>
    <w:rsid w:val="00B21F77"/>
    <w:rsid w:val="00B21F78"/>
    <w:rsid w:val="00B221C2"/>
    <w:rsid w:val="00B22899"/>
    <w:rsid w:val="00B23C26"/>
    <w:rsid w:val="00B23CDA"/>
    <w:rsid w:val="00B25162"/>
    <w:rsid w:val="00B25608"/>
    <w:rsid w:val="00B256B9"/>
    <w:rsid w:val="00B25B6E"/>
    <w:rsid w:val="00B25C62"/>
    <w:rsid w:val="00B26C02"/>
    <w:rsid w:val="00B26EB5"/>
    <w:rsid w:val="00B275A5"/>
    <w:rsid w:val="00B278AE"/>
    <w:rsid w:val="00B27ED4"/>
    <w:rsid w:val="00B27FF5"/>
    <w:rsid w:val="00B31707"/>
    <w:rsid w:val="00B32EF3"/>
    <w:rsid w:val="00B334EF"/>
    <w:rsid w:val="00B33587"/>
    <w:rsid w:val="00B33705"/>
    <w:rsid w:val="00B33B65"/>
    <w:rsid w:val="00B35071"/>
    <w:rsid w:val="00B35159"/>
    <w:rsid w:val="00B3547D"/>
    <w:rsid w:val="00B36B6C"/>
    <w:rsid w:val="00B37289"/>
    <w:rsid w:val="00B37349"/>
    <w:rsid w:val="00B37656"/>
    <w:rsid w:val="00B37D5F"/>
    <w:rsid w:val="00B37FBA"/>
    <w:rsid w:val="00B4013A"/>
    <w:rsid w:val="00B40488"/>
    <w:rsid w:val="00B41275"/>
    <w:rsid w:val="00B41628"/>
    <w:rsid w:val="00B41813"/>
    <w:rsid w:val="00B42787"/>
    <w:rsid w:val="00B42981"/>
    <w:rsid w:val="00B42EF8"/>
    <w:rsid w:val="00B43263"/>
    <w:rsid w:val="00B4330B"/>
    <w:rsid w:val="00B43DEF"/>
    <w:rsid w:val="00B44063"/>
    <w:rsid w:val="00B441C2"/>
    <w:rsid w:val="00B45481"/>
    <w:rsid w:val="00B45BCE"/>
    <w:rsid w:val="00B47143"/>
    <w:rsid w:val="00B500C4"/>
    <w:rsid w:val="00B50148"/>
    <w:rsid w:val="00B50B76"/>
    <w:rsid w:val="00B511EA"/>
    <w:rsid w:val="00B514BA"/>
    <w:rsid w:val="00B5168C"/>
    <w:rsid w:val="00B51A18"/>
    <w:rsid w:val="00B51A44"/>
    <w:rsid w:val="00B520FC"/>
    <w:rsid w:val="00B537EA"/>
    <w:rsid w:val="00B5486B"/>
    <w:rsid w:val="00B555A0"/>
    <w:rsid w:val="00B55799"/>
    <w:rsid w:val="00B55ACA"/>
    <w:rsid w:val="00B56AF7"/>
    <w:rsid w:val="00B57537"/>
    <w:rsid w:val="00B57747"/>
    <w:rsid w:val="00B601A5"/>
    <w:rsid w:val="00B6024A"/>
    <w:rsid w:val="00B612D0"/>
    <w:rsid w:val="00B6277B"/>
    <w:rsid w:val="00B628AC"/>
    <w:rsid w:val="00B63282"/>
    <w:rsid w:val="00B6346D"/>
    <w:rsid w:val="00B63AA6"/>
    <w:rsid w:val="00B6400E"/>
    <w:rsid w:val="00B6402A"/>
    <w:rsid w:val="00B641F1"/>
    <w:rsid w:val="00B646D8"/>
    <w:rsid w:val="00B648CA"/>
    <w:rsid w:val="00B65BA7"/>
    <w:rsid w:val="00B668E4"/>
    <w:rsid w:val="00B66955"/>
    <w:rsid w:val="00B67500"/>
    <w:rsid w:val="00B71587"/>
    <w:rsid w:val="00B7227B"/>
    <w:rsid w:val="00B72355"/>
    <w:rsid w:val="00B72AE5"/>
    <w:rsid w:val="00B7364A"/>
    <w:rsid w:val="00B73D4A"/>
    <w:rsid w:val="00B74ED1"/>
    <w:rsid w:val="00B7501D"/>
    <w:rsid w:val="00B75449"/>
    <w:rsid w:val="00B7576F"/>
    <w:rsid w:val="00B75EAB"/>
    <w:rsid w:val="00B76B79"/>
    <w:rsid w:val="00B76EC8"/>
    <w:rsid w:val="00B76FE8"/>
    <w:rsid w:val="00B77FBA"/>
    <w:rsid w:val="00B81CDF"/>
    <w:rsid w:val="00B81F6F"/>
    <w:rsid w:val="00B82831"/>
    <w:rsid w:val="00B82867"/>
    <w:rsid w:val="00B830FD"/>
    <w:rsid w:val="00B84E48"/>
    <w:rsid w:val="00B863BD"/>
    <w:rsid w:val="00B86684"/>
    <w:rsid w:val="00B868EA"/>
    <w:rsid w:val="00B871F0"/>
    <w:rsid w:val="00B87C4A"/>
    <w:rsid w:val="00B87C5B"/>
    <w:rsid w:val="00B9014F"/>
    <w:rsid w:val="00B91011"/>
    <w:rsid w:val="00B91085"/>
    <w:rsid w:val="00B928F7"/>
    <w:rsid w:val="00B93648"/>
    <w:rsid w:val="00B94974"/>
    <w:rsid w:val="00B94A18"/>
    <w:rsid w:val="00B94F0C"/>
    <w:rsid w:val="00B94F36"/>
    <w:rsid w:val="00B950D2"/>
    <w:rsid w:val="00B9571A"/>
    <w:rsid w:val="00B961AE"/>
    <w:rsid w:val="00B969A5"/>
    <w:rsid w:val="00B96DD1"/>
    <w:rsid w:val="00B96E5E"/>
    <w:rsid w:val="00B97277"/>
    <w:rsid w:val="00B97BD8"/>
    <w:rsid w:val="00BA01D3"/>
    <w:rsid w:val="00BA10D2"/>
    <w:rsid w:val="00BA1BF9"/>
    <w:rsid w:val="00BA1C79"/>
    <w:rsid w:val="00BA20B8"/>
    <w:rsid w:val="00BA3234"/>
    <w:rsid w:val="00BA39E7"/>
    <w:rsid w:val="00BA3DC2"/>
    <w:rsid w:val="00BA42E1"/>
    <w:rsid w:val="00BA432C"/>
    <w:rsid w:val="00BA43E2"/>
    <w:rsid w:val="00BA49CA"/>
    <w:rsid w:val="00BA4A4E"/>
    <w:rsid w:val="00BA5136"/>
    <w:rsid w:val="00BA5A65"/>
    <w:rsid w:val="00BB00C8"/>
    <w:rsid w:val="00BB052D"/>
    <w:rsid w:val="00BB1450"/>
    <w:rsid w:val="00BB235B"/>
    <w:rsid w:val="00BB2549"/>
    <w:rsid w:val="00BB34D5"/>
    <w:rsid w:val="00BB42E5"/>
    <w:rsid w:val="00BB4C27"/>
    <w:rsid w:val="00BB4D33"/>
    <w:rsid w:val="00BB5AAC"/>
    <w:rsid w:val="00BB5EF0"/>
    <w:rsid w:val="00BB6E46"/>
    <w:rsid w:val="00BB6F5F"/>
    <w:rsid w:val="00BB7381"/>
    <w:rsid w:val="00BC06A7"/>
    <w:rsid w:val="00BC0E2A"/>
    <w:rsid w:val="00BC149D"/>
    <w:rsid w:val="00BC1987"/>
    <w:rsid w:val="00BC1CFB"/>
    <w:rsid w:val="00BC3D09"/>
    <w:rsid w:val="00BC4188"/>
    <w:rsid w:val="00BC4452"/>
    <w:rsid w:val="00BC4D41"/>
    <w:rsid w:val="00BC4E56"/>
    <w:rsid w:val="00BC60A7"/>
    <w:rsid w:val="00BC77B8"/>
    <w:rsid w:val="00BC7C2E"/>
    <w:rsid w:val="00BD041D"/>
    <w:rsid w:val="00BD09D6"/>
    <w:rsid w:val="00BD0C29"/>
    <w:rsid w:val="00BD1037"/>
    <w:rsid w:val="00BD17C7"/>
    <w:rsid w:val="00BD19F6"/>
    <w:rsid w:val="00BD1A63"/>
    <w:rsid w:val="00BD2441"/>
    <w:rsid w:val="00BD3431"/>
    <w:rsid w:val="00BD3A52"/>
    <w:rsid w:val="00BD3B5D"/>
    <w:rsid w:val="00BD4A60"/>
    <w:rsid w:val="00BD5376"/>
    <w:rsid w:val="00BD5767"/>
    <w:rsid w:val="00BD6D68"/>
    <w:rsid w:val="00BD7B8B"/>
    <w:rsid w:val="00BE0B8B"/>
    <w:rsid w:val="00BE1354"/>
    <w:rsid w:val="00BE13AE"/>
    <w:rsid w:val="00BE272B"/>
    <w:rsid w:val="00BE317A"/>
    <w:rsid w:val="00BE4658"/>
    <w:rsid w:val="00BE4684"/>
    <w:rsid w:val="00BE4972"/>
    <w:rsid w:val="00BE521F"/>
    <w:rsid w:val="00BE55FB"/>
    <w:rsid w:val="00BE640D"/>
    <w:rsid w:val="00BE7C11"/>
    <w:rsid w:val="00BF0C14"/>
    <w:rsid w:val="00BF0CD6"/>
    <w:rsid w:val="00BF0D7B"/>
    <w:rsid w:val="00BF195E"/>
    <w:rsid w:val="00BF2224"/>
    <w:rsid w:val="00BF24B0"/>
    <w:rsid w:val="00BF3A4E"/>
    <w:rsid w:val="00BF4E5F"/>
    <w:rsid w:val="00BF5115"/>
    <w:rsid w:val="00BF764F"/>
    <w:rsid w:val="00BF7A17"/>
    <w:rsid w:val="00C00800"/>
    <w:rsid w:val="00C013A4"/>
    <w:rsid w:val="00C01576"/>
    <w:rsid w:val="00C01682"/>
    <w:rsid w:val="00C017A7"/>
    <w:rsid w:val="00C01E09"/>
    <w:rsid w:val="00C01FF3"/>
    <w:rsid w:val="00C02314"/>
    <w:rsid w:val="00C034B0"/>
    <w:rsid w:val="00C04D8B"/>
    <w:rsid w:val="00C0562A"/>
    <w:rsid w:val="00C07AD5"/>
    <w:rsid w:val="00C10322"/>
    <w:rsid w:val="00C10D37"/>
    <w:rsid w:val="00C11D56"/>
    <w:rsid w:val="00C11E0E"/>
    <w:rsid w:val="00C1246E"/>
    <w:rsid w:val="00C124F8"/>
    <w:rsid w:val="00C126E0"/>
    <w:rsid w:val="00C1286F"/>
    <w:rsid w:val="00C1351F"/>
    <w:rsid w:val="00C136F5"/>
    <w:rsid w:val="00C13D34"/>
    <w:rsid w:val="00C13DCA"/>
    <w:rsid w:val="00C142F8"/>
    <w:rsid w:val="00C1461B"/>
    <w:rsid w:val="00C14C1B"/>
    <w:rsid w:val="00C15242"/>
    <w:rsid w:val="00C159CD"/>
    <w:rsid w:val="00C1680C"/>
    <w:rsid w:val="00C174AE"/>
    <w:rsid w:val="00C177EF"/>
    <w:rsid w:val="00C17E1E"/>
    <w:rsid w:val="00C20622"/>
    <w:rsid w:val="00C20935"/>
    <w:rsid w:val="00C209BC"/>
    <w:rsid w:val="00C2119C"/>
    <w:rsid w:val="00C21E24"/>
    <w:rsid w:val="00C221F4"/>
    <w:rsid w:val="00C224FA"/>
    <w:rsid w:val="00C22CD7"/>
    <w:rsid w:val="00C23DEA"/>
    <w:rsid w:val="00C23E24"/>
    <w:rsid w:val="00C249F8"/>
    <w:rsid w:val="00C257F3"/>
    <w:rsid w:val="00C25FF5"/>
    <w:rsid w:val="00C26384"/>
    <w:rsid w:val="00C27432"/>
    <w:rsid w:val="00C27D08"/>
    <w:rsid w:val="00C3059D"/>
    <w:rsid w:val="00C32F92"/>
    <w:rsid w:val="00C3386B"/>
    <w:rsid w:val="00C339C0"/>
    <w:rsid w:val="00C33B10"/>
    <w:rsid w:val="00C3448C"/>
    <w:rsid w:val="00C36230"/>
    <w:rsid w:val="00C36899"/>
    <w:rsid w:val="00C368B2"/>
    <w:rsid w:val="00C40E57"/>
    <w:rsid w:val="00C40FD5"/>
    <w:rsid w:val="00C417A0"/>
    <w:rsid w:val="00C42908"/>
    <w:rsid w:val="00C42B94"/>
    <w:rsid w:val="00C42C2F"/>
    <w:rsid w:val="00C43334"/>
    <w:rsid w:val="00C43E27"/>
    <w:rsid w:val="00C443F3"/>
    <w:rsid w:val="00C45920"/>
    <w:rsid w:val="00C45C9D"/>
    <w:rsid w:val="00C45ED7"/>
    <w:rsid w:val="00C46F3F"/>
    <w:rsid w:val="00C47424"/>
    <w:rsid w:val="00C47771"/>
    <w:rsid w:val="00C5062C"/>
    <w:rsid w:val="00C51016"/>
    <w:rsid w:val="00C514A8"/>
    <w:rsid w:val="00C51EA4"/>
    <w:rsid w:val="00C51FB5"/>
    <w:rsid w:val="00C520FC"/>
    <w:rsid w:val="00C52417"/>
    <w:rsid w:val="00C52E79"/>
    <w:rsid w:val="00C542D1"/>
    <w:rsid w:val="00C54ABE"/>
    <w:rsid w:val="00C54D02"/>
    <w:rsid w:val="00C55148"/>
    <w:rsid w:val="00C55211"/>
    <w:rsid w:val="00C5547C"/>
    <w:rsid w:val="00C55BBC"/>
    <w:rsid w:val="00C56151"/>
    <w:rsid w:val="00C568B1"/>
    <w:rsid w:val="00C5701B"/>
    <w:rsid w:val="00C575F2"/>
    <w:rsid w:val="00C60E57"/>
    <w:rsid w:val="00C61833"/>
    <w:rsid w:val="00C61C6B"/>
    <w:rsid w:val="00C63440"/>
    <w:rsid w:val="00C6427B"/>
    <w:rsid w:val="00C64750"/>
    <w:rsid w:val="00C64774"/>
    <w:rsid w:val="00C648A3"/>
    <w:rsid w:val="00C65EA2"/>
    <w:rsid w:val="00C65FF8"/>
    <w:rsid w:val="00C66958"/>
    <w:rsid w:val="00C672DE"/>
    <w:rsid w:val="00C6777F"/>
    <w:rsid w:val="00C67E05"/>
    <w:rsid w:val="00C70C02"/>
    <w:rsid w:val="00C70D2B"/>
    <w:rsid w:val="00C70D44"/>
    <w:rsid w:val="00C71B74"/>
    <w:rsid w:val="00C7224A"/>
    <w:rsid w:val="00C72A2D"/>
    <w:rsid w:val="00C740FE"/>
    <w:rsid w:val="00C743CF"/>
    <w:rsid w:val="00C745F5"/>
    <w:rsid w:val="00C749AD"/>
    <w:rsid w:val="00C75590"/>
    <w:rsid w:val="00C7612C"/>
    <w:rsid w:val="00C76548"/>
    <w:rsid w:val="00C76630"/>
    <w:rsid w:val="00C766F0"/>
    <w:rsid w:val="00C7679E"/>
    <w:rsid w:val="00C77C2F"/>
    <w:rsid w:val="00C809C5"/>
    <w:rsid w:val="00C80EEA"/>
    <w:rsid w:val="00C82319"/>
    <w:rsid w:val="00C82679"/>
    <w:rsid w:val="00C82B83"/>
    <w:rsid w:val="00C83101"/>
    <w:rsid w:val="00C83FA9"/>
    <w:rsid w:val="00C8434A"/>
    <w:rsid w:val="00C848F7"/>
    <w:rsid w:val="00C84DBE"/>
    <w:rsid w:val="00C84F48"/>
    <w:rsid w:val="00C85A89"/>
    <w:rsid w:val="00C85AF4"/>
    <w:rsid w:val="00C85D47"/>
    <w:rsid w:val="00C86037"/>
    <w:rsid w:val="00C8633E"/>
    <w:rsid w:val="00C8652D"/>
    <w:rsid w:val="00C866EC"/>
    <w:rsid w:val="00C867D7"/>
    <w:rsid w:val="00C869F5"/>
    <w:rsid w:val="00C86FC1"/>
    <w:rsid w:val="00C87CB6"/>
    <w:rsid w:val="00C9029F"/>
    <w:rsid w:val="00C90CC7"/>
    <w:rsid w:val="00C920B2"/>
    <w:rsid w:val="00C9228B"/>
    <w:rsid w:val="00C9301A"/>
    <w:rsid w:val="00C93417"/>
    <w:rsid w:val="00C93494"/>
    <w:rsid w:val="00C943C7"/>
    <w:rsid w:val="00C94AFD"/>
    <w:rsid w:val="00C94D44"/>
    <w:rsid w:val="00C94F3A"/>
    <w:rsid w:val="00C95A38"/>
    <w:rsid w:val="00C95C67"/>
    <w:rsid w:val="00C96249"/>
    <w:rsid w:val="00C9797E"/>
    <w:rsid w:val="00C97B66"/>
    <w:rsid w:val="00C97EFB"/>
    <w:rsid w:val="00CA05B9"/>
    <w:rsid w:val="00CA141B"/>
    <w:rsid w:val="00CA1FD7"/>
    <w:rsid w:val="00CA257C"/>
    <w:rsid w:val="00CA3C63"/>
    <w:rsid w:val="00CA45BF"/>
    <w:rsid w:val="00CA483C"/>
    <w:rsid w:val="00CA618A"/>
    <w:rsid w:val="00CA6236"/>
    <w:rsid w:val="00CA6BD2"/>
    <w:rsid w:val="00CA7EB1"/>
    <w:rsid w:val="00CB02C6"/>
    <w:rsid w:val="00CB1001"/>
    <w:rsid w:val="00CB148D"/>
    <w:rsid w:val="00CB181F"/>
    <w:rsid w:val="00CB1944"/>
    <w:rsid w:val="00CB2F0A"/>
    <w:rsid w:val="00CB32BA"/>
    <w:rsid w:val="00CB34BD"/>
    <w:rsid w:val="00CB35D6"/>
    <w:rsid w:val="00CB3738"/>
    <w:rsid w:val="00CB4D74"/>
    <w:rsid w:val="00CB58AB"/>
    <w:rsid w:val="00CB5976"/>
    <w:rsid w:val="00CB5DA8"/>
    <w:rsid w:val="00CB5F0D"/>
    <w:rsid w:val="00CB637E"/>
    <w:rsid w:val="00CB671E"/>
    <w:rsid w:val="00CB764F"/>
    <w:rsid w:val="00CB795B"/>
    <w:rsid w:val="00CB7C8C"/>
    <w:rsid w:val="00CC011A"/>
    <w:rsid w:val="00CC0DBC"/>
    <w:rsid w:val="00CC141B"/>
    <w:rsid w:val="00CC15C1"/>
    <w:rsid w:val="00CC17CB"/>
    <w:rsid w:val="00CC2027"/>
    <w:rsid w:val="00CC271D"/>
    <w:rsid w:val="00CC2BA1"/>
    <w:rsid w:val="00CC2C84"/>
    <w:rsid w:val="00CC3A0B"/>
    <w:rsid w:val="00CC4208"/>
    <w:rsid w:val="00CC4215"/>
    <w:rsid w:val="00CC4EFF"/>
    <w:rsid w:val="00CC5575"/>
    <w:rsid w:val="00CC5817"/>
    <w:rsid w:val="00CC70A6"/>
    <w:rsid w:val="00CC7D17"/>
    <w:rsid w:val="00CD02DE"/>
    <w:rsid w:val="00CD2A49"/>
    <w:rsid w:val="00CD35B7"/>
    <w:rsid w:val="00CD36FF"/>
    <w:rsid w:val="00CD43F8"/>
    <w:rsid w:val="00CD440E"/>
    <w:rsid w:val="00CD45CC"/>
    <w:rsid w:val="00CD47DD"/>
    <w:rsid w:val="00CD49D9"/>
    <w:rsid w:val="00CD69D5"/>
    <w:rsid w:val="00CD71E0"/>
    <w:rsid w:val="00CD71E5"/>
    <w:rsid w:val="00CD78AD"/>
    <w:rsid w:val="00CE0421"/>
    <w:rsid w:val="00CE0D72"/>
    <w:rsid w:val="00CE1856"/>
    <w:rsid w:val="00CE1981"/>
    <w:rsid w:val="00CE1CC6"/>
    <w:rsid w:val="00CE1DF5"/>
    <w:rsid w:val="00CE1EA2"/>
    <w:rsid w:val="00CE2105"/>
    <w:rsid w:val="00CE2143"/>
    <w:rsid w:val="00CE23EB"/>
    <w:rsid w:val="00CE2B2E"/>
    <w:rsid w:val="00CE34BA"/>
    <w:rsid w:val="00CE3CD8"/>
    <w:rsid w:val="00CE419E"/>
    <w:rsid w:val="00CE571C"/>
    <w:rsid w:val="00CE6217"/>
    <w:rsid w:val="00CE694E"/>
    <w:rsid w:val="00CE6F51"/>
    <w:rsid w:val="00CF0108"/>
    <w:rsid w:val="00CF1950"/>
    <w:rsid w:val="00CF229D"/>
    <w:rsid w:val="00CF266B"/>
    <w:rsid w:val="00CF2AFF"/>
    <w:rsid w:val="00CF2CCE"/>
    <w:rsid w:val="00CF3A7B"/>
    <w:rsid w:val="00CF3DE5"/>
    <w:rsid w:val="00CF5F10"/>
    <w:rsid w:val="00CF63DA"/>
    <w:rsid w:val="00CF665D"/>
    <w:rsid w:val="00CF6C8F"/>
    <w:rsid w:val="00CF7256"/>
    <w:rsid w:val="00D0010B"/>
    <w:rsid w:val="00D00DFC"/>
    <w:rsid w:val="00D014F6"/>
    <w:rsid w:val="00D025B9"/>
    <w:rsid w:val="00D0282F"/>
    <w:rsid w:val="00D02D6B"/>
    <w:rsid w:val="00D031F0"/>
    <w:rsid w:val="00D03EF1"/>
    <w:rsid w:val="00D04C3C"/>
    <w:rsid w:val="00D05347"/>
    <w:rsid w:val="00D055A3"/>
    <w:rsid w:val="00D06701"/>
    <w:rsid w:val="00D06781"/>
    <w:rsid w:val="00D06A38"/>
    <w:rsid w:val="00D06F55"/>
    <w:rsid w:val="00D07F9B"/>
    <w:rsid w:val="00D10114"/>
    <w:rsid w:val="00D10F9A"/>
    <w:rsid w:val="00D1111C"/>
    <w:rsid w:val="00D11DF6"/>
    <w:rsid w:val="00D122DB"/>
    <w:rsid w:val="00D129B2"/>
    <w:rsid w:val="00D130A5"/>
    <w:rsid w:val="00D13E83"/>
    <w:rsid w:val="00D146B4"/>
    <w:rsid w:val="00D14882"/>
    <w:rsid w:val="00D14EA6"/>
    <w:rsid w:val="00D154CF"/>
    <w:rsid w:val="00D1564B"/>
    <w:rsid w:val="00D15C10"/>
    <w:rsid w:val="00D16238"/>
    <w:rsid w:val="00D16A6C"/>
    <w:rsid w:val="00D16F92"/>
    <w:rsid w:val="00D207A5"/>
    <w:rsid w:val="00D20904"/>
    <w:rsid w:val="00D2098F"/>
    <w:rsid w:val="00D212DB"/>
    <w:rsid w:val="00D2194B"/>
    <w:rsid w:val="00D2197C"/>
    <w:rsid w:val="00D21D05"/>
    <w:rsid w:val="00D21F98"/>
    <w:rsid w:val="00D22006"/>
    <w:rsid w:val="00D22199"/>
    <w:rsid w:val="00D225D6"/>
    <w:rsid w:val="00D22698"/>
    <w:rsid w:val="00D22723"/>
    <w:rsid w:val="00D22877"/>
    <w:rsid w:val="00D22CB3"/>
    <w:rsid w:val="00D2305E"/>
    <w:rsid w:val="00D2369E"/>
    <w:rsid w:val="00D24086"/>
    <w:rsid w:val="00D243BE"/>
    <w:rsid w:val="00D24BC5"/>
    <w:rsid w:val="00D25C1A"/>
    <w:rsid w:val="00D26FFB"/>
    <w:rsid w:val="00D272BF"/>
    <w:rsid w:val="00D275BB"/>
    <w:rsid w:val="00D27B2B"/>
    <w:rsid w:val="00D27BFB"/>
    <w:rsid w:val="00D27DEF"/>
    <w:rsid w:val="00D30D73"/>
    <w:rsid w:val="00D31C9C"/>
    <w:rsid w:val="00D3262B"/>
    <w:rsid w:val="00D32A19"/>
    <w:rsid w:val="00D330DD"/>
    <w:rsid w:val="00D3384E"/>
    <w:rsid w:val="00D33BD7"/>
    <w:rsid w:val="00D343DA"/>
    <w:rsid w:val="00D34F45"/>
    <w:rsid w:val="00D351E2"/>
    <w:rsid w:val="00D35312"/>
    <w:rsid w:val="00D35617"/>
    <w:rsid w:val="00D35819"/>
    <w:rsid w:val="00D35D67"/>
    <w:rsid w:val="00D35F30"/>
    <w:rsid w:val="00D35F87"/>
    <w:rsid w:val="00D364B1"/>
    <w:rsid w:val="00D36BE8"/>
    <w:rsid w:val="00D3704A"/>
    <w:rsid w:val="00D3762E"/>
    <w:rsid w:val="00D378B5"/>
    <w:rsid w:val="00D406E3"/>
    <w:rsid w:val="00D40A9A"/>
    <w:rsid w:val="00D41173"/>
    <w:rsid w:val="00D413B7"/>
    <w:rsid w:val="00D42231"/>
    <w:rsid w:val="00D425D3"/>
    <w:rsid w:val="00D42807"/>
    <w:rsid w:val="00D42BF3"/>
    <w:rsid w:val="00D42C72"/>
    <w:rsid w:val="00D44690"/>
    <w:rsid w:val="00D44CE2"/>
    <w:rsid w:val="00D44EEF"/>
    <w:rsid w:val="00D453DD"/>
    <w:rsid w:val="00D454C1"/>
    <w:rsid w:val="00D454DA"/>
    <w:rsid w:val="00D457B2"/>
    <w:rsid w:val="00D45EBE"/>
    <w:rsid w:val="00D461A8"/>
    <w:rsid w:val="00D464BE"/>
    <w:rsid w:val="00D46BA5"/>
    <w:rsid w:val="00D46F2C"/>
    <w:rsid w:val="00D47319"/>
    <w:rsid w:val="00D475E6"/>
    <w:rsid w:val="00D47783"/>
    <w:rsid w:val="00D477DC"/>
    <w:rsid w:val="00D501B2"/>
    <w:rsid w:val="00D502ED"/>
    <w:rsid w:val="00D5085E"/>
    <w:rsid w:val="00D51999"/>
    <w:rsid w:val="00D51C28"/>
    <w:rsid w:val="00D52BF5"/>
    <w:rsid w:val="00D533C6"/>
    <w:rsid w:val="00D5416D"/>
    <w:rsid w:val="00D54650"/>
    <w:rsid w:val="00D546C8"/>
    <w:rsid w:val="00D547B4"/>
    <w:rsid w:val="00D552C7"/>
    <w:rsid w:val="00D55985"/>
    <w:rsid w:val="00D56080"/>
    <w:rsid w:val="00D567C1"/>
    <w:rsid w:val="00D56C65"/>
    <w:rsid w:val="00D56C6F"/>
    <w:rsid w:val="00D57263"/>
    <w:rsid w:val="00D60739"/>
    <w:rsid w:val="00D60860"/>
    <w:rsid w:val="00D61246"/>
    <w:rsid w:val="00D61714"/>
    <w:rsid w:val="00D62B45"/>
    <w:rsid w:val="00D63169"/>
    <w:rsid w:val="00D631E2"/>
    <w:rsid w:val="00D63644"/>
    <w:rsid w:val="00D638A6"/>
    <w:rsid w:val="00D63D20"/>
    <w:rsid w:val="00D63EA6"/>
    <w:rsid w:val="00D643C3"/>
    <w:rsid w:val="00D654DA"/>
    <w:rsid w:val="00D65973"/>
    <w:rsid w:val="00D65999"/>
    <w:rsid w:val="00D65A46"/>
    <w:rsid w:val="00D66339"/>
    <w:rsid w:val="00D676CC"/>
    <w:rsid w:val="00D705EF"/>
    <w:rsid w:val="00D709B8"/>
    <w:rsid w:val="00D70DE9"/>
    <w:rsid w:val="00D71639"/>
    <w:rsid w:val="00D718DE"/>
    <w:rsid w:val="00D71941"/>
    <w:rsid w:val="00D728AA"/>
    <w:rsid w:val="00D72A90"/>
    <w:rsid w:val="00D735F7"/>
    <w:rsid w:val="00D73B57"/>
    <w:rsid w:val="00D73E03"/>
    <w:rsid w:val="00D73E2B"/>
    <w:rsid w:val="00D74077"/>
    <w:rsid w:val="00D76BE3"/>
    <w:rsid w:val="00D80283"/>
    <w:rsid w:val="00D80650"/>
    <w:rsid w:val="00D807EF"/>
    <w:rsid w:val="00D80A4F"/>
    <w:rsid w:val="00D80F7D"/>
    <w:rsid w:val="00D81572"/>
    <w:rsid w:val="00D819D2"/>
    <w:rsid w:val="00D81BC2"/>
    <w:rsid w:val="00D8256F"/>
    <w:rsid w:val="00D84709"/>
    <w:rsid w:val="00D84CA4"/>
    <w:rsid w:val="00D852E2"/>
    <w:rsid w:val="00D858B4"/>
    <w:rsid w:val="00D90D35"/>
    <w:rsid w:val="00D932ED"/>
    <w:rsid w:val="00D93606"/>
    <w:rsid w:val="00D943E8"/>
    <w:rsid w:val="00D94704"/>
    <w:rsid w:val="00D953E0"/>
    <w:rsid w:val="00D961CD"/>
    <w:rsid w:val="00D962E1"/>
    <w:rsid w:val="00D9692A"/>
    <w:rsid w:val="00D96A80"/>
    <w:rsid w:val="00D96D3E"/>
    <w:rsid w:val="00D970A1"/>
    <w:rsid w:val="00D97C38"/>
    <w:rsid w:val="00DA09EA"/>
    <w:rsid w:val="00DA1041"/>
    <w:rsid w:val="00DA117D"/>
    <w:rsid w:val="00DA1D29"/>
    <w:rsid w:val="00DA2415"/>
    <w:rsid w:val="00DA2832"/>
    <w:rsid w:val="00DA2E10"/>
    <w:rsid w:val="00DA362E"/>
    <w:rsid w:val="00DA36E5"/>
    <w:rsid w:val="00DA510F"/>
    <w:rsid w:val="00DA5112"/>
    <w:rsid w:val="00DA549A"/>
    <w:rsid w:val="00DA6843"/>
    <w:rsid w:val="00DA739E"/>
    <w:rsid w:val="00DA73F4"/>
    <w:rsid w:val="00DA7532"/>
    <w:rsid w:val="00DA7B2E"/>
    <w:rsid w:val="00DB095C"/>
    <w:rsid w:val="00DB0D55"/>
    <w:rsid w:val="00DB1A64"/>
    <w:rsid w:val="00DB1C0F"/>
    <w:rsid w:val="00DB3304"/>
    <w:rsid w:val="00DB51C2"/>
    <w:rsid w:val="00DB5C7C"/>
    <w:rsid w:val="00DC010F"/>
    <w:rsid w:val="00DC0304"/>
    <w:rsid w:val="00DC0968"/>
    <w:rsid w:val="00DC0C05"/>
    <w:rsid w:val="00DC19C5"/>
    <w:rsid w:val="00DC2ED9"/>
    <w:rsid w:val="00DC4FD2"/>
    <w:rsid w:val="00DD0AE2"/>
    <w:rsid w:val="00DD1694"/>
    <w:rsid w:val="00DD16D1"/>
    <w:rsid w:val="00DD1958"/>
    <w:rsid w:val="00DD2808"/>
    <w:rsid w:val="00DD2A17"/>
    <w:rsid w:val="00DD2B97"/>
    <w:rsid w:val="00DD3B55"/>
    <w:rsid w:val="00DD3C3B"/>
    <w:rsid w:val="00DD3CB8"/>
    <w:rsid w:val="00DD406D"/>
    <w:rsid w:val="00DD4F3F"/>
    <w:rsid w:val="00DD5507"/>
    <w:rsid w:val="00DD59F7"/>
    <w:rsid w:val="00DD607E"/>
    <w:rsid w:val="00DD6274"/>
    <w:rsid w:val="00DD64FD"/>
    <w:rsid w:val="00DD6CC1"/>
    <w:rsid w:val="00DD6DFD"/>
    <w:rsid w:val="00DD7852"/>
    <w:rsid w:val="00DD7A79"/>
    <w:rsid w:val="00DE1539"/>
    <w:rsid w:val="00DE35F0"/>
    <w:rsid w:val="00DE3DAE"/>
    <w:rsid w:val="00DE459F"/>
    <w:rsid w:val="00DE4A9E"/>
    <w:rsid w:val="00DE50C9"/>
    <w:rsid w:val="00DE558E"/>
    <w:rsid w:val="00DE5D26"/>
    <w:rsid w:val="00DE60EB"/>
    <w:rsid w:val="00DE645C"/>
    <w:rsid w:val="00DE6624"/>
    <w:rsid w:val="00DE6A3C"/>
    <w:rsid w:val="00DE7DA5"/>
    <w:rsid w:val="00DF068E"/>
    <w:rsid w:val="00DF073C"/>
    <w:rsid w:val="00DF1399"/>
    <w:rsid w:val="00DF184D"/>
    <w:rsid w:val="00DF2285"/>
    <w:rsid w:val="00DF246E"/>
    <w:rsid w:val="00DF2882"/>
    <w:rsid w:val="00DF2F2F"/>
    <w:rsid w:val="00DF30BE"/>
    <w:rsid w:val="00DF3949"/>
    <w:rsid w:val="00DF3A75"/>
    <w:rsid w:val="00DF459C"/>
    <w:rsid w:val="00DF4C7C"/>
    <w:rsid w:val="00DF54BB"/>
    <w:rsid w:val="00DF5C04"/>
    <w:rsid w:val="00DF5F98"/>
    <w:rsid w:val="00DF666D"/>
    <w:rsid w:val="00DF6FE3"/>
    <w:rsid w:val="00DF723C"/>
    <w:rsid w:val="00DF7C43"/>
    <w:rsid w:val="00DF7DDD"/>
    <w:rsid w:val="00E00056"/>
    <w:rsid w:val="00E0080A"/>
    <w:rsid w:val="00E0089D"/>
    <w:rsid w:val="00E01C37"/>
    <w:rsid w:val="00E01D0A"/>
    <w:rsid w:val="00E020CA"/>
    <w:rsid w:val="00E02216"/>
    <w:rsid w:val="00E0249C"/>
    <w:rsid w:val="00E04574"/>
    <w:rsid w:val="00E0468A"/>
    <w:rsid w:val="00E04E7B"/>
    <w:rsid w:val="00E06566"/>
    <w:rsid w:val="00E068B2"/>
    <w:rsid w:val="00E06E8C"/>
    <w:rsid w:val="00E07A88"/>
    <w:rsid w:val="00E1081F"/>
    <w:rsid w:val="00E10899"/>
    <w:rsid w:val="00E10CA4"/>
    <w:rsid w:val="00E10ECC"/>
    <w:rsid w:val="00E1176A"/>
    <w:rsid w:val="00E11C4A"/>
    <w:rsid w:val="00E12C77"/>
    <w:rsid w:val="00E12D72"/>
    <w:rsid w:val="00E13359"/>
    <w:rsid w:val="00E134BE"/>
    <w:rsid w:val="00E14977"/>
    <w:rsid w:val="00E14A20"/>
    <w:rsid w:val="00E15173"/>
    <w:rsid w:val="00E15301"/>
    <w:rsid w:val="00E156F8"/>
    <w:rsid w:val="00E159D5"/>
    <w:rsid w:val="00E16DFF"/>
    <w:rsid w:val="00E17773"/>
    <w:rsid w:val="00E17A9B"/>
    <w:rsid w:val="00E209AA"/>
    <w:rsid w:val="00E20A59"/>
    <w:rsid w:val="00E213FE"/>
    <w:rsid w:val="00E22307"/>
    <w:rsid w:val="00E22690"/>
    <w:rsid w:val="00E227E5"/>
    <w:rsid w:val="00E22D62"/>
    <w:rsid w:val="00E231AB"/>
    <w:rsid w:val="00E24B57"/>
    <w:rsid w:val="00E2533C"/>
    <w:rsid w:val="00E25452"/>
    <w:rsid w:val="00E2581E"/>
    <w:rsid w:val="00E25916"/>
    <w:rsid w:val="00E25CA6"/>
    <w:rsid w:val="00E25FCA"/>
    <w:rsid w:val="00E2603C"/>
    <w:rsid w:val="00E26170"/>
    <w:rsid w:val="00E27FDA"/>
    <w:rsid w:val="00E3082E"/>
    <w:rsid w:val="00E31616"/>
    <w:rsid w:val="00E31C14"/>
    <w:rsid w:val="00E31E51"/>
    <w:rsid w:val="00E33C71"/>
    <w:rsid w:val="00E3448A"/>
    <w:rsid w:val="00E351D5"/>
    <w:rsid w:val="00E35DEF"/>
    <w:rsid w:val="00E35F09"/>
    <w:rsid w:val="00E361A8"/>
    <w:rsid w:val="00E36D77"/>
    <w:rsid w:val="00E37C3F"/>
    <w:rsid w:val="00E4019F"/>
    <w:rsid w:val="00E4083D"/>
    <w:rsid w:val="00E42839"/>
    <w:rsid w:val="00E42E7C"/>
    <w:rsid w:val="00E43363"/>
    <w:rsid w:val="00E4342B"/>
    <w:rsid w:val="00E438EA"/>
    <w:rsid w:val="00E43914"/>
    <w:rsid w:val="00E44995"/>
    <w:rsid w:val="00E44CE6"/>
    <w:rsid w:val="00E45181"/>
    <w:rsid w:val="00E45C37"/>
    <w:rsid w:val="00E46AE5"/>
    <w:rsid w:val="00E47424"/>
    <w:rsid w:val="00E47990"/>
    <w:rsid w:val="00E47E3E"/>
    <w:rsid w:val="00E50C45"/>
    <w:rsid w:val="00E512ED"/>
    <w:rsid w:val="00E51996"/>
    <w:rsid w:val="00E51DC1"/>
    <w:rsid w:val="00E51DF1"/>
    <w:rsid w:val="00E53479"/>
    <w:rsid w:val="00E538C7"/>
    <w:rsid w:val="00E53EC0"/>
    <w:rsid w:val="00E54303"/>
    <w:rsid w:val="00E54AE7"/>
    <w:rsid w:val="00E5671B"/>
    <w:rsid w:val="00E56997"/>
    <w:rsid w:val="00E5713A"/>
    <w:rsid w:val="00E57183"/>
    <w:rsid w:val="00E57399"/>
    <w:rsid w:val="00E60200"/>
    <w:rsid w:val="00E60240"/>
    <w:rsid w:val="00E60688"/>
    <w:rsid w:val="00E61126"/>
    <w:rsid w:val="00E61201"/>
    <w:rsid w:val="00E61348"/>
    <w:rsid w:val="00E61BB1"/>
    <w:rsid w:val="00E62170"/>
    <w:rsid w:val="00E62879"/>
    <w:rsid w:val="00E62AE2"/>
    <w:rsid w:val="00E6355B"/>
    <w:rsid w:val="00E636B3"/>
    <w:rsid w:val="00E639A0"/>
    <w:rsid w:val="00E63A8D"/>
    <w:rsid w:val="00E63F72"/>
    <w:rsid w:val="00E648AA"/>
    <w:rsid w:val="00E64983"/>
    <w:rsid w:val="00E64A92"/>
    <w:rsid w:val="00E6708A"/>
    <w:rsid w:val="00E6787E"/>
    <w:rsid w:val="00E7074C"/>
    <w:rsid w:val="00E71273"/>
    <w:rsid w:val="00E71516"/>
    <w:rsid w:val="00E71697"/>
    <w:rsid w:val="00E731B6"/>
    <w:rsid w:val="00E733ED"/>
    <w:rsid w:val="00E74101"/>
    <w:rsid w:val="00E74A84"/>
    <w:rsid w:val="00E74BD0"/>
    <w:rsid w:val="00E750D1"/>
    <w:rsid w:val="00E75411"/>
    <w:rsid w:val="00E7587A"/>
    <w:rsid w:val="00E75F18"/>
    <w:rsid w:val="00E76FD8"/>
    <w:rsid w:val="00E774E7"/>
    <w:rsid w:val="00E778C3"/>
    <w:rsid w:val="00E80376"/>
    <w:rsid w:val="00E80C61"/>
    <w:rsid w:val="00E8188E"/>
    <w:rsid w:val="00E81BB1"/>
    <w:rsid w:val="00E830B5"/>
    <w:rsid w:val="00E83A03"/>
    <w:rsid w:val="00E83B32"/>
    <w:rsid w:val="00E83FB9"/>
    <w:rsid w:val="00E84CA0"/>
    <w:rsid w:val="00E862DF"/>
    <w:rsid w:val="00E86349"/>
    <w:rsid w:val="00E86926"/>
    <w:rsid w:val="00E86B89"/>
    <w:rsid w:val="00E87BAB"/>
    <w:rsid w:val="00E904F9"/>
    <w:rsid w:val="00E90E39"/>
    <w:rsid w:val="00E91930"/>
    <w:rsid w:val="00E919BE"/>
    <w:rsid w:val="00E92627"/>
    <w:rsid w:val="00E928D0"/>
    <w:rsid w:val="00E9315B"/>
    <w:rsid w:val="00E94437"/>
    <w:rsid w:val="00E945A2"/>
    <w:rsid w:val="00E97824"/>
    <w:rsid w:val="00E97979"/>
    <w:rsid w:val="00E97B55"/>
    <w:rsid w:val="00EA00B6"/>
    <w:rsid w:val="00EA00E8"/>
    <w:rsid w:val="00EA0133"/>
    <w:rsid w:val="00EA04D7"/>
    <w:rsid w:val="00EA04E6"/>
    <w:rsid w:val="00EA0CAA"/>
    <w:rsid w:val="00EA19E3"/>
    <w:rsid w:val="00EA1B06"/>
    <w:rsid w:val="00EA2431"/>
    <w:rsid w:val="00EA27E0"/>
    <w:rsid w:val="00EA294F"/>
    <w:rsid w:val="00EA33C5"/>
    <w:rsid w:val="00EA3519"/>
    <w:rsid w:val="00EA439C"/>
    <w:rsid w:val="00EA4987"/>
    <w:rsid w:val="00EA593C"/>
    <w:rsid w:val="00EA5C47"/>
    <w:rsid w:val="00EA6A95"/>
    <w:rsid w:val="00EA6B7D"/>
    <w:rsid w:val="00EA756F"/>
    <w:rsid w:val="00EB0458"/>
    <w:rsid w:val="00EB12EB"/>
    <w:rsid w:val="00EB1858"/>
    <w:rsid w:val="00EB2EFF"/>
    <w:rsid w:val="00EB327F"/>
    <w:rsid w:val="00EB45D9"/>
    <w:rsid w:val="00EB4B5E"/>
    <w:rsid w:val="00EB4BC2"/>
    <w:rsid w:val="00EB62B5"/>
    <w:rsid w:val="00EB63C9"/>
    <w:rsid w:val="00EB7D93"/>
    <w:rsid w:val="00EC057C"/>
    <w:rsid w:val="00EC0914"/>
    <w:rsid w:val="00EC0A26"/>
    <w:rsid w:val="00EC1457"/>
    <w:rsid w:val="00EC355D"/>
    <w:rsid w:val="00EC35DB"/>
    <w:rsid w:val="00EC53B1"/>
    <w:rsid w:val="00EC735A"/>
    <w:rsid w:val="00EC7C43"/>
    <w:rsid w:val="00ED0406"/>
    <w:rsid w:val="00ED0D78"/>
    <w:rsid w:val="00ED163C"/>
    <w:rsid w:val="00ED1779"/>
    <w:rsid w:val="00ED219C"/>
    <w:rsid w:val="00ED26B9"/>
    <w:rsid w:val="00ED279C"/>
    <w:rsid w:val="00ED322E"/>
    <w:rsid w:val="00ED3C40"/>
    <w:rsid w:val="00ED3E76"/>
    <w:rsid w:val="00ED48AE"/>
    <w:rsid w:val="00ED50C0"/>
    <w:rsid w:val="00ED56C1"/>
    <w:rsid w:val="00ED6AE5"/>
    <w:rsid w:val="00ED6D86"/>
    <w:rsid w:val="00ED732E"/>
    <w:rsid w:val="00ED736A"/>
    <w:rsid w:val="00ED75A8"/>
    <w:rsid w:val="00ED7D1B"/>
    <w:rsid w:val="00EE0544"/>
    <w:rsid w:val="00EE1337"/>
    <w:rsid w:val="00EE178E"/>
    <w:rsid w:val="00EE23F6"/>
    <w:rsid w:val="00EE2C63"/>
    <w:rsid w:val="00EE2D3A"/>
    <w:rsid w:val="00EE3972"/>
    <w:rsid w:val="00EE39A6"/>
    <w:rsid w:val="00EE3A7A"/>
    <w:rsid w:val="00EE3CC9"/>
    <w:rsid w:val="00EE3F32"/>
    <w:rsid w:val="00EE43F2"/>
    <w:rsid w:val="00EE452A"/>
    <w:rsid w:val="00EE47E5"/>
    <w:rsid w:val="00EE4995"/>
    <w:rsid w:val="00EE50BC"/>
    <w:rsid w:val="00EE570B"/>
    <w:rsid w:val="00EE5945"/>
    <w:rsid w:val="00EE6691"/>
    <w:rsid w:val="00EE718D"/>
    <w:rsid w:val="00EE7255"/>
    <w:rsid w:val="00EE7734"/>
    <w:rsid w:val="00EF2942"/>
    <w:rsid w:val="00EF330B"/>
    <w:rsid w:val="00EF367F"/>
    <w:rsid w:val="00EF4D97"/>
    <w:rsid w:val="00EF53F3"/>
    <w:rsid w:val="00EF55A9"/>
    <w:rsid w:val="00EF57BA"/>
    <w:rsid w:val="00EF57E2"/>
    <w:rsid w:val="00EF5ABB"/>
    <w:rsid w:val="00EF672E"/>
    <w:rsid w:val="00EF68F8"/>
    <w:rsid w:val="00EF6F45"/>
    <w:rsid w:val="00EF7017"/>
    <w:rsid w:val="00EF784C"/>
    <w:rsid w:val="00EF7891"/>
    <w:rsid w:val="00F007C5"/>
    <w:rsid w:val="00F01B58"/>
    <w:rsid w:val="00F03370"/>
    <w:rsid w:val="00F037E1"/>
    <w:rsid w:val="00F0386A"/>
    <w:rsid w:val="00F03964"/>
    <w:rsid w:val="00F056C5"/>
    <w:rsid w:val="00F058B1"/>
    <w:rsid w:val="00F05E6D"/>
    <w:rsid w:val="00F0727B"/>
    <w:rsid w:val="00F073CD"/>
    <w:rsid w:val="00F07AF2"/>
    <w:rsid w:val="00F10748"/>
    <w:rsid w:val="00F1127E"/>
    <w:rsid w:val="00F116EB"/>
    <w:rsid w:val="00F1243C"/>
    <w:rsid w:val="00F12A6F"/>
    <w:rsid w:val="00F12B54"/>
    <w:rsid w:val="00F134F0"/>
    <w:rsid w:val="00F14656"/>
    <w:rsid w:val="00F14B2F"/>
    <w:rsid w:val="00F15A83"/>
    <w:rsid w:val="00F15B44"/>
    <w:rsid w:val="00F15D73"/>
    <w:rsid w:val="00F163F3"/>
    <w:rsid w:val="00F1783B"/>
    <w:rsid w:val="00F202A3"/>
    <w:rsid w:val="00F20615"/>
    <w:rsid w:val="00F208CF"/>
    <w:rsid w:val="00F20C30"/>
    <w:rsid w:val="00F20E4E"/>
    <w:rsid w:val="00F21BE8"/>
    <w:rsid w:val="00F22A56"/>
    <w:rsid w:val="00F2316C"/>
    <w:rsid w:val="00F245AF"/>
    <w:rsid w:val="00F24F70"/>
    <w:rsid w:val="00F258A4"/>
    <w:rsid w:val="00F25A20"/>
    <w:rsid w:val="00F25ABD"/>
    <w:rsid w:val="00F2650E"/>
    <w:rsid w:val="00F26813"/>
    <w:rsid w:val="00F26998"/>
    <w:rsid w:val="00F26B66"/>
    <w:rsid w:val="00F27D04"/>
    <w:rsid w:val="00F30566"/>
    <w:rsid w:val="00F30A7D"/>
    <w:rsid w:val="00F30D56"/>
    <w:rsid w:val="00F31A24"/>
    <w:rsid w:val="00F31C06"/>
    <w:rsid w:val="00F31DD2"/>
    <w:rsid w:val="00F31E03"/>
    <w:rsid w:val="00F325C4"/>
    <w:rsid w:val="00F32C98"/>
    <w:rsid w:val="00F32CF3"/>
    <w:rsid w:val="00F33C00"/>
    <w:rsid w:val="00F343AA"/>
    <w:rsid w:val="00F34599"/>
    <w:rsid w:val="00F347AE"/>
    <w:rsid w:val="00F35289"/>
    <w:rsid w:val="00F36956"/>
    <w:rsid w:val="00F36F18"/>
    <w:rsid w:val="00F375A5"/>
    <w:rsid w:val="00F4103B"/>
    <w:rsid w:val="00F41557"/>
    <w:rsid w:val="00F418EF"/>
    <w:rsid w:val="00F41D81"/>
    <w:rsid w:val="00F4276C"/>
    <w:rsid w:val="00F42E43"/>
    <w:rsid w:val="00F443FE"/>
    <w:rsid w:val="00F447D9"/>
    <w:rsid w:val="00F45326"/>
    <w:rsid w:val="00F459B7"/>
    <w:rsid w:val="00F45A48"/>
    <w:rsid w:val="00F47658"/>
    <w:rsid w:val="00F47D54"/>
    <w:rsid w:val="00F529A5"/>
    <w:rsid w:val="00F52CE2"/>
    <w:rsid w:val="00F530C4"/>
    <w:rsid w:val="00F5319B"/>
    <w:rsid w:val="00F53535"/>
    <w:rsid w:val="00F53A8F"/>
    <w:rsid w:val="00F54E05"/>
    <w:rsid w:val="00F565C6"/>
    <w:rsid w:val="00F568A3"/>
    <w:rsid w:val="00F56B26"/>
    <w:rsid w:val="00F5725F"/>
    <w:rsid w:val="00F57BEB"/>
    <w:rsid w:val="00F6049F"/>
    <w:rsid w:val="00F607D2"/>
    <w:rsid w:val="00F608AC"/>
    <w:rsid w:val="00F60995"/>
    <w:rsid w:val="00F60CEB"/>
    <w:rsid w:val="00F60E4C"/>
    <w:rsid w:val="00F61648"/>
    <w:rsid w:val="00F61802"/>
    <w:rsid w:val="00F61CDC"/>
    <w:rsid w:val="00F62700"/>
    <w:rsid w:val="00F64141"/>
    <w:rsid w:val="00F65126"/>
    <w:rsid w:val="00F662A7"/>
    <w:rsid w:val="00F664AF"/>
    <w:rsid w:val="00F66AF6"/>
    <w:rsid w:val="00F66B10"/>
    <w:rsid w:val="00F673D4"/>
    <w:rsid w:val="00F6797F"/>
    <w:rsid w:val="00F67F0A"/>
    <w:rsid w:val="00F70868"/>
    <w:rsid w:val="00F70EA2"/>
    <w:rsid w:val="00F7111A"/>
    <w:rsid w:val="00F71456"/>
    <w:rsid w:val="00F714D5"/>
    <w:rsid w:val="00F715A8"/>
    <w:rsid w:val="00F716C4"/>
    <w:rsid w:val="00F71AB7"/>
    <w:rsid w:val="00F725AA"/>
    <w:rsid w:val="00F72D9E"/>
    <w:rsid w:val="00F7407B"/>
    <w:rsid w:val="00F755CB"/>
    <w:rsid w:val="00F75B13"/>
    <w:rsid w:val="00F775F3"/>
    <w:rsid w:val="00F80631"/>
    <w:rsid w:val="00F80F02"/>
    <w:rsid w:val="00F817DA"/>
    <w:rsid w:val="00F8182A"/>
    <w:rsid w:val="00F81946"/>
    <w:rsid w:val="00F81CBC"/>
    <w:rsid w:val="00F829E6"/>
    <w:rsid w:val="00F82E73"/>
    <w:rsid w:val="00F83426"/>
    <w:rsid w:val="00F8398E"/>
    <w:rsid w:val="00F83A66"/>
    <w:rsid w:val="00F8441C"/>
    <w:rsid w:val="00F84B9B"/>
    <w:rsid w:val="00F84FE6"/>
    <w:rsid w:val="00F85183"/>
    <w:rsid w:val="00F85C18"/>
    <w:rsid w:val="00F868A3"/>
    <w:rsid w:val="00F878AA"/>
    <w:rsid w:val="00F87A7C"/>
    <w:rsid w:val="00F90263"/>
    <w:rsid w:val="00F905A3"/>
    <w:rsid w:val="00F924C1"/>
    <w:rsid w:val="00F92DE1"/>
    <w:rsid w:val="00F93D66"/>
    <w:rsid w:val="00F94504"/>
    <w:rsid w:val="00F94A32"/>
    <w:rsid w:val="00F95E73"/>
    <w:rsid w:val="00F9696A"/>
    <w:rsid w:val="00F96CBA"/>
    <w:rsid w:val="00F9723F"/>
    <w:rsid w:val="00F97403"/>
    <w:rsid w:val="00F97DDA"/>
    <w:rsid w:val="00FA0283"/>
    <w:rsid w:val="00FA07DD"/>
    <w:rsid w:val="00FA0958"/>
    <w:rsid w:val="00FA0A0E"/>
    <w:rsid w:val="00FA0AAD"/>
    <w:rsid w:val="00FA10B1"/>
    <w:rsid w:val="00FA1227"/>
    <w:rsid w:val="00FA2399"/>
    <w:rsid w:val="00FA2784"/>
    <w:rsid w:val="00FA297B"/>
    <w:rsid w:val="00FA2FB4"/>
    <w:rsid w:val="00FA3E00"/>
    <w:rsid w:val="00FA447E"/>
    <w:rsid w:val="00FA5677"/>
    <w:rsid w:val="00FA625D"/>
    <w:rsid w:val="00FA6720"/>
    <w:rsid w:val="00FA71A5"/>
    <w:rsid w:val="00FA7ADF"/>
    <w:rsid w:val="00FA7D75"/>
    <w:rsid w:val="00FB0249"/>
    <w:rsid w:val="00FB0285"/>
    <w:rsid w:val="00FB08D3"/>
    <w:rsid w:val="00FB1D96"/>
    <w:rsid w:val="00FB2B97"/>
    <w:rsid w:val="00FB3D97"/>
    <w:rsid w:val="00FB3FEA"/>
    <w:rsid w:val="00FB4E4E"/>
    <w:rsid w:val="00FB556C"/>
    <w:rsid w:val="00FB5CE4"/>
    <w:rsid w:val="00FB6771"/>
    <w:rsid w:val="00FB69D5"/>
    <w:rsid w:val="00FB71B3"/>
    <w:rsid w:val="00FB73E0"/>
    <w:rsid w:val="00FB7650"/>
    <w:rsid w:val="00FB792E"/>
    <w:rsid w:val="00FC036F"/>
    <w:rsid w:val="00FC0639"/>
    <w:rsid w:val="00FC1594"/>
    <w:rsid w:val="00FC24AF"/>
    <w:rsid w:val="00FC3069"/>
    <w:rsid w:val="00FC4F48"/>
    <w:rsid w:val="00FC4FF5"/>
    <w:rsid w:val="00FC58DE"/>
    <w:rsid w:val="00FC5C99"/>
    <w:rsid w:val="00FC6526"/>
    <w:rsid w:val="00FC6594"/>
    <w:rsid w:val="00FC6932"/>
    <w:rsid w:val="00FC74F6"/>
    <w:rsid w:val="00FC7732"/>
    <w:rsid w:val="00FD005F"/>
    <w:rsid w:val="00FD0487"/>
    <w:rsid w:val="00FD0CC4"/>
    <w:rsid w:val="00FD0E9D"/>
    <w:rsid w:val="00FD10B7"/>
    <w:rsid w:val="00FD182B"/>
    <w:rsid w:val="00FD1B7E"/>
    <w:rsid w:val="00FD2571"/>
    <w:rsid w:val="00FD3482"/>
    <w:rsid w:val="00FD3860"/>
    <w:rsid w:val="00FD3CBC"/>
    <w:rsid w:val="00FD3D81"/>
    <w:rsid w:val="00FD43C6"/>
    <w:rsid w:val="00FD4AE3"/>
    <w:rsid w:val="00FD4CA6"/>
    <w:rsid w:val="00FD577A"/>
    <w:rsid w:val="00FD6466"/>
    <w:rsid w:val="00FD6AE4"/>
    <w:rsid w:val="00FD7B3A"/>
    <w:rsid w:val="00FE01C0"/>
    <w:rsid w:val="00FE03B9"/>
    <w:rsid w:val="00FE0489"/>
    <w:rsid w:val="00FE093A"/>
    <w:rsid w:val="00FE1975"/>
    <w:rsid w:val="00FE1BEB"/>
    <w:rsid w:val="00FE2768"/>
    <w:rsid w:val="00FE2A6C"/>
    <w:rsid w:val="00FE443A"/>
    <w:rsid w:val="00FE4B8B"/>
    <w:rsid w:val="00FE4DC8"/>
    <w:rsid w:val="00FE5453"/>
    <w:rsid w:val="00FE633D"/>
    <w:rsid w:val="00FE682C"/>
    <w:rsid w:val="00FE68FF"/>
    <w:rsid w:val="00FE6E6F"/>
    <w:rsid w:val="00FE6F6F"/>
    <w:rsid w:val="00FE7545"/>
    <w:rsid w:val="00FE7C4D"/>
    <w:rsid w:val="00FF0185"/>
    <w:rsid w:val="00FF0F6C"/>
    <w:rsid w:val="00FF13EF"/>
    <w:rsid w:val="00FF1640"/>
    <w:rsid w:val="00FF1941"/>
    <w:rsid w:val="00FF206B"/>
    <w:rsid w:val="00FF2A43"/>
    <w:rsid w:val="00FF2B20"/>
    <w:rsid w:val="00FF3326"/>
    <w:rsid w:val="00FF4038"/>
    <w:rsid w:val="00FF467E"/>
    <w:rsid w:val="00FF480D"/>
    <w:rsid w:val="00FF58BA"/>
    <w:rsid w:val="00FF5C14"/>
    <w:rsid w:val="00FF5C76"/>
    <w:rsid w:val="00FF5E01"/>
    <w:rsid w:val="00FF6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749497"/>
  <w15:chartTrackingRefBased/>
  <w15:docId w15:val="{EC6A1164-083A-4B0F-80B5-778ACB413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725F"/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right" w:pos="270"/>
        <w:tab w:val="left" w:pos="540"/>
        <w:tab w:val="left" w:pos="720"/>
        <w:tab w:val="left" w:pos="900"/>
        <w:tab w:val="left" w:pos="1260"/>
        <w:tab w:val="left" w:pos="2592"/>
        <w:tab w:val="left" w:pos="6120"/>
      </w:tabs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pPr>
      <w:keepNext/>
      <w:widowControl w:val="0"/>
      <w:tabs>
        <w:tab w:val="center" w:pos="4680"/>
      </w:tabs>
      <w:jc w:val="center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qFormat/>
    <w:pPr>
      <w:keepNext/>
      <w:widowControl w:val="0"/>
      <w:numPr>
        <w:numId w:val="2"/>
      </w:numPr>
      <w:tabs>
        <w:tab w:val="right" w:pos="270"/>
        <w:tab w:val="left" w:pos="540"/>
        <w:tab w:val="left" w:pos="900"/>
        <w:tab w:val="left" w:pos="1260"/>
        <w:tab w:val="left" w:pos="2592"/>
        <w:tab w:val="left" w:pos="5616"/>
      </w:tabs>
      <w:outlineLvl w:val="2"/>
    </w:pPr>
    <w:rPr>
      <w:sz w:val="24"/>
      <w:u w:val="single"/>
    </w:rPr>
  </w:style>
  <w:style w:type="paragraph" w:styleId="Heading4">
    <w:name w:val="heading 4"/>
    <w:basedOn w:val="Normal"/>
    <w:next w:val="Normal"/>
    <w:qFormat/>
    <w:pPr>
      <w:keepNext/>
      <w:widowControl w:val="0"/>
      <w:tabs>
        <w:tab w:val="center" w:pos="4680"/>
      </w:tabs>
      <w:jc w:val="center"/>
      <w:outlineLvl w:val="3"/>
    </w:pPr>
    <w:rPr>
      <w:i/>
      <w:iCs/>
      <w:sz w:val="24"/>
    </w:rPr>
  </w:style>
  <w:style w:type="paragraph" w:styleId="Heading5">
    <w:name w:val="heading 5"/>
    <w:basedOn w:val="Normal"/>
    <w:next w:val="Normal"/>
    <w:qFormat/>
    <w:pPr>
      <w:keepNext/>
      <w:widowControl w:val="0"/>
      <w:tabs>
        <w:tab w:val="right" w:pos="270"/>
        <w:tab w:val="left" w:pos="540"/>
        <w:tab w:val="left" w:pos="720"/>
        <w:tab w:val="left" w:pos="900"/>
        <w:tab w:val="left" w:pos="1260"/>
        <w:tab w:val="left" w:pos="2592"/>
        <w:tab w:val="left" w:pos="5490"/>
      </w:tabs>
      <w:ind w:left="1260"/>
      <w:outlineLvl w:val="4"/>
    </w:pPr>
    <w:rPr>
      <w:sz w:val="24"/>
    </w:rPr>
  </w:style>
  <w:style w:type="paragraph" w:styleId="Heading6">
    <w:name w:val="heading 6"/>
    <w:basedOn w:val="Normal"/>
    <w:next w:val="Normal"/>
    <w:qFormat/>
    <w:pPr>
      <w:keepNext/>
      <w:widowControl w:val="0"/>
      <w:numPr>
        <w:numId w:val="1"/>
      </w:numPr>
      <w:tabs>
        <w:tab w:val="right" w:pos="270"/>
        <w:tab w:val="left" w:pos="540"/>
        <w:tab w:val="left" w:pos="900"/>
        <w:tab w:val="left" w:pos="1260"/>
        <w:tab w:val="left" w:pos="2592"/>
        <w:tab w:val="left" w:pos="5616"/>
      </w:tabs>
      <w:outlineLvl w:val="5"/>
    </w:pPr>
    <w:rPr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widowControl w:val="0"/>
      <w:tabs>
        <w:tab w:val="right" w:pos="270"/>
        <w:tab w:val="left" w:pos="540"/>
        <w:tab w:val="left" w:pos="720"/>
        <w:tab w:val="left" w:pos="900"/>
        <w:tab w:val="left" w:pos="1260"/>
        <w:tab w:val="left" w:pos="2592"/>
        <w:tab w:val="left" w:pos="5616"/>
      </w:tabs>
      <w:ind w:left="900"/>
    </w:pPr>
    <w:rPr>
      <w:sz w:val="24"/>
    </w:rPr>
  </w:style>
  <w:style w:type="paragraph" w:styleId="BodyTextIndent2">
    <w:name w:val="Body Text Indent 2"/>
    <w:basedOn w:val="Normal"/>
    <w:link w:val="BodyTextIndent2Char"/>
    <w:pPr>
      <w:widowControl w:val="0"/>
      <w:tabs>
        <w:tab w:val="right" w:pos="270"/>
        <w:tab w:val="left" w:pos="720"/>
        <w:tab w:val="left" w:pos="900"/>
        <w:tab w:val="left" w:pos="1260"/>
        <w:tab w:val="left" w:pos="2592"/>
        <w:tab w:val="left" w:pos="5490"/>
      </w:tabs>
      <w:ind w:left="900" w:hanging="540"/>
    </w:pPr>
    <w:rPr>
      <w:sz w:val="24"/>
    </w:rPr>
  </w:style>
  <w:style w:type="paragraph" w:styleId="BodyTextIndent3">
    <w:name w:val="Body Text Indent 3"/>
    <w:basedOn w:val="Normal"/>
    <w:pPr>
      <w:widowControl w:val="0"/>
      <w:tabs>
        <w:tab w:val="right" w:pos="270"/>
        <w:tab w:val="left" w:pos="540"/>
        <w:tab w:val="left" w:pos="720"/>
        <w:tab w:val="left" w:pos="900"/>
        <w:tab w:val="left" w:pos="1260"/>
        <w:tab w:val="left" w:pos="2592"/>
        <w:tab w:val="left" w:pos="5490"/>
      </w:tabs>
      <w:ind w:left="900" w:hanging="900"/>
    </w:pPr>
    <w:rPr>
      <w:sz w:val="24"/>
    </w:rPr>
  </w:style>
  <w:style w:type="paragraph" w:styleId="BodyText">
    <w:name w:val="Body Text"/>
    <w:basedOn w:val="Normal"/>
    <w:link w:val="BodyTextChar"/>
    <w:pPr>
      <w:widowControl w:val="0"/>
      <w:tabs>
        <w:tab w:val="right" w:pos="270"/>
        <w:tab w:val="left" w:pos="540"/>
        <w:tab w:val="left" w:pos="900"/>
        <w:tab w:val="left" w:pos="1260"/>
        <w:tab w:val="left" w:pos="2592"/>
        <w:tab w:val="left" w:pos="5616"/>
      </w:tabs>
    </w:pPr>
    <w:rPr>
      <w:sz w:val="24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widowControl w:val="0"/>
      <w:tabs>
        <w:tab w:val="right" w:pos="270"/>
        <w:tab w:val="left" w:pos="540"/>
        <w:tab w:val="left" w:pos="810"/>
        <w:tab w:val="left" w:pos="990"/>
        <w:tab w:val="left" w:pos="1260"/>
        <w:tab w:val="left" w:pos="2592"/>
        <w:tab w:val="left" w:pos="6480"/>
      </w:tabs>
    </w:pPr>
    <w:rPr>
      <w:sz w:val="28"/>
    </w:rPr>
  </w:style>
  <w:style w:type="paragraph" w:styleId="DocumentMap">
    <w:name w:val="Document Map"/>
    <w:basedOn w:val="Normal"/>
    <w:semiHidden/>
    <w:rsid w:val="00222C70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4708FC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F12B54"/>
  </w:style>
  <w:style w:type="character" w:customStyle="1" w:styleId="BodyTextIndent2Char">
    <w:name w:val="Body Text Indent 2 Char"/>
    <w:link w:val="BodyTextIndent2"/>
    <w:rsid w:val="00716774"/>
    <w:rPr>
      <w:sz w:val="24"/>
    </w:rPr>
  </w:style>
  <w:style w:type="character" w:customStyle="1" w:styleId="Heading2Char">
    <w:name w:val="Heading 2 Char"/>
    <w:link w:val="Heading2"/>
    <w:rsid w:val="00A821E0"/>
    <w:rPr>
      <w:sz w:val="24"/>
    </w:rPr>
  </w:style>
  <w:style w:type="paragraph" w:styleId="FootnoteText">
    <w:name w:val="footnote text"/>
    <w:basedOn w:val="Normal"/>
    <w:link w:val="FootnoteTextChar"/>
    <w:rsid w:val="00301B49"/>
  </w:style>
  <w:style w:type="character" w:customStyle="1" w:styleId="FootnoteTextChar">
    <w:name w:val="Footnote Text Char"/>
    <w:basedOn w:val="DefaultParagraphFont"/>
    <w:link w:val="FootnoteText"/>
    <w:rsid w:val="00301B49"/>
  </w:style>
  <w:style w:type="character" w:customStyle="1" w:styleId="BodyTextChar">
    <w:name w:val="Body Text Char"/>
    <w:link w:val="BodyText"/>
    <w:rsid w:val="00E134BE"/>
    <w:rPr>
      <w:sz w:val="24"/>
    </w:rPr>
  </w:style>
  <w:style w:type="character" w:customStyle="1" w:styleId="Heading3Char">
    <w:name w:val="Heading 3 Char"/>
    <w:link w:val="Heading3"/>
    <w:rsid w:val="00F26998"/>
    <w:rPr>
      <w:sz w:val="24"/>
      <w:u w:val="single"/>
    </w:rPr>
  </w:style>
  <w:style w:type="paragraph" w:styleId="ListParagraph">
    <w:name w:val="List Paragraph"/>
    <w:basedOn w:val="Normal"/>
    <w:uiPriority w:val="34"/>
    <w:qFormat/>
    <w:rsid w:val="00284014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B177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177CD"/>
    <w:rPr>
      <w:rFonts w:ascii="Calibri" w:eastAsiaTheme="minorHAnsi" w:hAnsi="Calibri" w:cstheme="minorBidi"/>
      <w:sz w:val="22"/>
      <w:szCs w:val="21"/>
    </w:rPr>
  </w:style>
  <w:style w:type="character" w:styleId="CommentReference">
    <w:name w:val="annotation reference"/>
    <w:basedOn w:val="DefaultParagraphFont"/>
    <w:rsid w:val="00ED56C1"/>
    <w:rPr>
      <w:sz w:val="16"/>
      <w:szCs w:val="16"/>
    </w:rPr>
  </w:style>
  <w:style w:type="paragraph" w:styleId="CommentText">
    <w:name w:val="annotation text"/>
    <w:basedOn w:val="Normal"/>
    <w:link w:val="CommentTextChar"/>
    <w:rsid w:val="00ED56C1"/>
  </w:style>
  <w:style w:type="character" w:customStyle="1" w:styleId="CommentTextChar">
    <w:name w:val="Comment Text Char"/>
    <w:basedOn w:val="DefaultParagraphFont"/>
    <w:link w:val="CommentText"/>
    <w:rsid w:val="00ED56C1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D56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D56C1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8C2785"/>
    <w:rPr>
      <w:color w:val="605E5C"/>
      <w:shd w:val="clear" w:color="auto" w:fill="E1DFDD"/>
    </w:rPr>
  </w:style>
  <w:style w:type="paragraph" w:customStyle="1" w:styleId="Default">
    <w:name w:val="Default"/>
    <w:rsid w:val="00B43DEF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66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9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2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0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9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2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5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3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8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2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3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5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7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1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12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B77A833F5FBA4182D1AAFEBADB4893" ma:contentTypeVersion="18" ma:contentTypeDescription="Create a new document." ma:contentTypeScope="" ma:versionID="34c0ee5beb2cceb4af7fef7499c2f984">
  <xsd:schema xmlns:xsd="http://www.w3.org/2001/XMLSchema" xmlns:xs="http://www.w3.org/2001/XMLSchema" xmlns:p="http://schemas.microsoft.com/office/2006/metadata/properties" xmlns:ns3="01e9b29b-4291-410e-b703-10809609068b" xmlns:ns4="85f4ddc1-a4eb-447f-b505-7a40bf1fa33f" targetNamespace="http://schemas.microsoft.com/office/2006/metadata/properties" ma:root="true" ma:fieldsID="58536f6528f8dd86e6c4889bce8eb3f6" ns3:_="" ns4:_="">
    <xsd:import namespace="01e9b29b-4291-410e-b703-10809609068b"/>
    <xsd:import namespace="85f4ddc1-a4eb-447f-b505-7a40bf1fa33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e9b29b-4291-410e-b703-1080960906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f4ddc1-a4eb-447f-b505-7a40bf1fa33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1e9b29b-4291-410e-b703-10809609068b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B25A26A-3206-41FA-94B9-5CA9A4AB0F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e9b29b-4291-410e-b703-10809609068b"/>
    <ds:schemaRef ds:uri="85f4ddc1-a4eb-447f-b505-7a40bf1fa3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55E692-FE81-475E-805E-9ECE9517A75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1249E9-CC55-4BA3-AB63-E42BFEE04157}">
  <ds:schemaRefs>
    <ds:schemaRef ds:uri="http://schemas.microsoft.com/office/2006/metadata/properties"/>
    <ds:schemaRef ds:uri="http://schemas.microsoft.com/office/infopath/2007/PartnerControls"/>
    <ds:schemaRef ds:uri="01e9b29b-4291-410e-b703-10809609068b"/>
  </ds:schemaRefs>
</ds:datastoreItem>
</file>

<file path=customXml/itemProps4.xml><?xml version="1.0" encoding="utf-8"?>
<ds:datastoreItem xmlns:ds="http://schemas.openxmlformats.org/officeDocument/2006/customXml" ds:itemID="{ACDC34FD-2B92-419F-8AE0-63B046867F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2</Words>
  <Characters>614</Characters>
  <Application>Microsoft Office Word</Application>
  <DocSecurity>0</DocSecurity>
  <Lines>23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University of Illinois</Company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Connie Sailor</dc:creator>
  <cp:keywords/>
  <dc:description/>
  <cp:lastModifiedBy>Perryn, David</cp:lastModifiedBy>
  <cp:revision>2</cp:revision>
  <cp:lastPrinted>2022-08-29T07:09:00Z</cp:lastPrinted>
  <dcterms:created xsi:type="dcterms:W3CDTF">2026-06-22T18:42:00Z</dcterms:created>
  <dcterms:modified xsi:type="dcterms:W3CDTF">2026-06-22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B77A833F5FBA4182D1AAFEBADB4893</vt:lpwstr>
  </property>
</Properties>
</file>